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BF159" w14:textId="5E1AE155" w:rsidR="00C8611D" w:rsidRDefault="00C8611D" w:rsidP="00C8611D">
      <w:pPr>
        <w:pBdr>
          <w:bottom w:val="single" w:sz="4" w:space="1" w:color="auto"/>
        </w:pBdr>
        <w:jc w:val="center"/>
        <w:rPr>
          <w:rFonts w:ascii="Comic Sans MS" w:hAnsi="Comic Sans MS"/>
          <w:b/>
          <w:sz w:val="20"/>
          <w:szCs w:val="20"/>
          <w:u w:val="single"/>
        </w:rPr>
      </w:pPr>
      <w:r w:rsidRPr="00C8611D">
        <w:rPr>
          <w:rFonts w:ascii="Comic Sans MS" w:hAnsi="Comic Sans MS"/>
          <w:b/>
          <w:noProof/>
        </w:rPr>
        <w:drawing>
          <wp:inline distT="0" distB="0" distL="0" distR="0" wp14:anchorId="48435D3C" wp14:editId="6A6B720F">
            <wp:extent cx="4486275" cy="81851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500740" cy="821154"/>
                    </a:xfrm>
                    <a:prstGeom prst="rect">
                      <a:avLst/>
                    </a:prstGeom>
                    <a:noFill/>
                    <a:ln w="9525">
                      <a:noFill/>
                      <a:miter lim="800000"/>
                      <a:headEnd/>
                      <a:tailEnd/>
                    </a:ln>
                  </pic:spPr>
                </pic:pic>
              </a:graphicData>
            </a:graphic>
          </wp:inline>
        </w:drawing>
      </w:r>
    </w:p>
    <w:p w14:paraId="6947A28F" w14:textId="497DB040" w:rsidR="00BC7D7C" w:rsidRPr="009A0F68" w:rsidRDefault="0070192E" w:rsidP="00BC7D7C">
      <w:pPr>
        <w:jc w:val="center"/>
        <w:rPr>
          <w:rFonts w:ascii="Comic Sans MS" w:hAnsi="Comic Sans MS"/>
          <w:b/>
          <w:sz w:val="20"/>
          <w:szCs w:val="20"/>
          <w:u w:val="single"/>
        </w:rPr>
      </w:pPr>
      <w:r>
        <w:rPr>
          <w:rFonts w:ascii="Comic Sans MS" w:hAnsi="Comic Sans MS"/>
          <w:b/>
          <w:sz w:val="20"/>
          <w:szCs w:val="20"/>
          <w:u w:val="single"/>
        </w:rPr>
        <w:t>Saturda</w:t>
      </w:r>
      <w:r w:rsidR="00390A3C">
        <w:rPr>
          <w:rFonts w:ascii="Comic Sans MS" w:hAnsi="Comic Sans MS"/>
          <w:b/>
          <w:sz w:val="20"/>
          <w:szCs w:val="20"/>
          <w:u w:val="single"/>
        </w:rPr>
        <w:t>y</w:t>
      </w:r>
      <w:r w:rsidR="00472AB2">
        <w:rPr>
          <w:rFonts w:ascii="Comic Sans MS" w:hAnsi="Comic Sans MS"/>
          <w:b/>
          <w:sz w:val="20"/>
          <w:szCs w:val="20"/>
          <w:u w:val="single"/>
        </w:rPr>
        <w:t xml:space="preserve"> </w:t>
      </w:r>
      <w:r w:rsidR="00CB50A3">
        <w:rPr>
          <w:rFonts w:ascii="Comic Sans MS" w:hAnsi="Comic Sans MS"/>
          <w:b/>
          <w:sz w:val="20"/>
          <w:szCs w:val="20"/>
          <w:u w:val="single"/>
        </w:rPr>
        <w:t>January</w:t>
      </w:r>
      <w:r w:rsidR="00472AB2">
        <w:rPr>
          <w:rFonts w:ascii="Comic Sans MS" w:hAnsi="Comic Sans MS"/>
          <w:b/>
          <w:sz w:val="20"/>
          <w:szCs w:val="20"/>
          <w:u w:val="single"/>
        </w:rPr>
        <w:t xml:space="preserve"> 1</w:t>
      </w:r>
      <w:r w:rsidR="007C2AF8">
        <w:rPr>
          <w:rFonts w:ascii="Comic Sans MS" w:hAnsi="Comic Sans MS"/>
          <w:b/>
          <w:sz w:val="20"/>
          <w:szCs w:val="20"/>
          <w:u w:val="single"/>
        </w:rPr>
        <w:t>4</w:t>
      </w:r>
      <w:r w:rsidR="002B37B2">
        <w:rPr>
          <w:rFonts w:ascii="Comic Sans MS" w:hAnsi="Comic Sans MS"/>
          <w:b/>
          <w:sz w:val="20"/>
          <w:szCs w:val="20"/>
          <w:u w:val="single"/>
        </w:rPr>
        <w:t>,</w:t>
      </w:r>
      <w:r w:rsidR="00B620A4">
        <w:rPr>
          <w:rFonts w:ascii="Comic Sans MS" w:hAnsi="Comic Sans MS"/>
          <w:b/>
          <w:sz w:val="20"/>
          <w:szCs w:val="20"/>
          <w:u w:val="single"/>
        </w:rPr>
        <w:t xml:space="preserve"> 2022</w:t>
      </w:r>
    </w:p>
    <w:p w14:paraId="7C3442E7" w14:textId="6778A8B2" w:rsidR="001A6EE4" w:rsidRDefault="008F4AF3" w:rsidP="00BC7D7C">
      <w:pPr>
        <w:jc w:val="center"/>
        <w:rPr>
          <w:rFonts w:ascii="Comic Sans MS" w:hAnsi="Comic Sans MS"/>
          <w:b/>
          <w:sz w:val="20"/>
          <w:szCs w:val="20"/>
          <w:u w:val="single"/>
        </w:rPr>
      </w:pPr>
      <w:r>
        <w:rPr>
          <w:rFonts w:ascii="Comic Sans MS" w:hAnsi="Comic Sans MS"/>
          <w:b/>
          <w:sz w:val="20"/>
          <w:szCs w:val="20"/>
          <w:u w:val="single"/>
        </w:rPr>
        <w:t>ZOO</w:t>
      </w:r>
      <w:r w:rsidR="00632FF8">
        <w:rPr>
          <w:rFonts w:ascii="Comic Sans MS" w:hAnsi="Comic Sans MS"/>
          <w:b/>
          <w:sz w:val="20"/>
          <w:szCs w:val="20"/>
          <w:u w:val="single"/>
        </w:rPr>
        <w:t>M</w:t>
      </w:r>
    </w:p>
    <w:p w14:paraId="7BF79AE4" w14:textId="3C963F6E" w:rsidR="00B51580" w:rsidRPr="009F721B" w:rsidRDefault="00434051" w:rsidP="00BC7D7C">
      <w:pPr>
        <w:jc w:val="center"/>
        <w:rPr>
          <w:rFonts w:ascii="Comic Sans MS" w:hAnsi="Comic Sans MS"/>
          <w:b/>
          <w:sz w:val="20"/>
          <w:szCs w:val="20"/>
          <w:u w:val="single"/>
        </w:rPr>
      </w:pPr>
      <w:r>
        <w:rPr>
          <w:rFonts w:ascii="Comic Sans MS" w:hAnsi="Comic Sans MS"/>
          <w:b/>
          <w:sz w:val="20"/>
          <w:szCs w:val="20"/>
          <w:u w:val="single"/>
        </w:rPr>
        <w:t xml:space="preserve">MEETING </w:t>
      </w:r>
      <w:r w:rsidR="00B51580" w:rsidRPr="009A0F68">
        <w:rPr>
          <w:rFonts w:ascii="Comic Sans MS" w:hAnsi="Comic Sans MS"/>
          <w:b/>
          <w:sz w:val="20"/>
          <w:szCs w:val="20"/>
          <w:u w:val="single"/>
        </w:rPr>
        <w:t>MINUTES</w:t>
      </w:r>
      <w:r w:rsidR="006273ED">
        <w:rPr>
          <w:rFonts w:ascii="Comic Sans MS" w:hAnsi="Comic Sans MS"/>
          <w:b/>
          <w:sz w:val="20"/>
          <w:szCs w:val="20"/>
          <w:u w:val="single"/>
        </w:rPr>
        <w:br/>
      </w:r>
      <w:hyperlink r:id="rId9" w:history="1">
        <w:r w:rsidR="006273ED" w:rsidRPr="009D42CF">
          <w:rPr>
            <w:rStyle w:val="Hyperlink"/>
            <w:rFonts w:ascii="Comic Sans MS" w:hAnsi="Comic Sans MS"/>
            <w:b/>
            <w:sz w:val="20"/>
            <w:szCs w:val="20"/>
          </w:rPr>
          <w:t>www.fsudcalumni.org</w:t>
        </w:r>
      </w:hyperlink>
      <w:r w:rsidR="006273ED">
        <w:rPr>
          <w:rFonts w:ascii="Comic Sans MS" w:hAnsi="Comic Sans MS"/>
          <w:b/>
          <w:sz w:val="20"/>
          <w:szCs w:val="20"/>
          <w:u w:val="single"/>
        </w:rPr>
        <w:t xml:space="preserve"> </w:t>
      </w:r>
      <w:r w:rsidR="009F721B">
        <w:rPr>
          <w:rFonts w:ascii="Comic Sans MS" w:hAnsi="Comic Sans MS"/>
          <w:b/>
          <w:sz w:val="20"/>
          <w:szCs w:val="20"/>
          <w:u w:val="single"/>
        </w:rPr>
        <w:br/>
      </w:r>
    </w:p>
    <w:p w14:paraId="44D288BE" w14:textId="06285D43" w:rsidR="009F721B" w:rsidRDefault="009F721B" w:rsidP="009F721B">
      <w:pPr>
        <w:numPr>
          <w:ilvl w:val="0"/>
          <w:numId w:val="25"/>
        </w:numPr>
        <w:tabs>
          <w:tab w:val="left" w:pos="720"/>
        </w:tabs>
        <w:rPr>
          <w:rFonts w:eastAsia="Arial"/>
          <w:b/>
          <w:u w:val="single"/>
        </w:rPr>
      </w:pPr>
      <w:r w:rsidRPr="009F721B">
        <w:rPr>
          <w:rFonts w:eastAsia="Arial"/>
          <w:b/>
          <w:u w:val="single"/>
        </w:rPr>
        <w:t xml:space="preserve">Call to Order:   </w:t>
      </w:r>
    </w:p>
    <w:p w14:paraId="415BA3C1" w14:textId="1F42CA0F" w:rsidR="009F721B" w:rsidRDefault="009F721B" w:rsidP="009F721B">
      <w:pPr>
        <w:pStyle w:val="ListParagraph"/>
      </w:pPr>
      <w:r w:rsidRPr="009F721B">
        <w:t>The Fayetteville State University (FSU) DC Alumni Chapter met via ZOOM.  The President, M</w:t>
      </w:r>
      <w:r w:rsidR="0012027D">
        <w:t>aynard Smith</w:t>
      </w:r>
      <w:r w:rsidRPr="009F721B">
        <w:t>, called the meeting to order at 10:</w:t>
      </w:r>
      <w:r w:rsidR="00CB50A3">
        <w:t>15</w:t>
      </w:r>
      <w:r w:rsidR="00FF2EBF">
        <w:t>am</w:t>
      </w:r>
      <w:r>
        <w:t>.</w:t>
      </w:r>
    </w:p>
    <w:p w14:paraId="13DE0312" w14:textId="77777777" w:rsidR="006609F0" w:rsidRPr="009F721B" w:rsidRDefault="006609F0" w:rsidP="009F721B">
      <w:pPr>
        <w:pStyle w:val="ListParagraph"/>
      </w:pPr>
    </w:p>
    <w:p w14:paraId="5A9E3F1F" w14:textId="4728845C" w:rsidR="006609F0" w:rsidRPr="006609F0" w:rsidRDefault="009F721B" w:rsidP="006609F0">
      <w:pPr>
        <w:numPr>
          <w:ilvl w:val="0"/>
          <w:numId w:val="25"/>
        </w:numPr>
        <w:tabs>
          <w:tab w:val="left" w:pos="720"/>
        </w:tabs>
        <w:rPr>
          <w:rFonts w:eastAsia="Arial"/>
          <w:b/>
          <w:u w:val="single"/>
        </w:rPr>
      </w:pPr>
      <w:r w:rsidRPr="009F721B">
        <w:rPr>
          <w:rFonts w:eastAsia="Arial"/>
          <w:b/>
          <w:u w:val="single"/>
        </w:rPr>
        <w:t>Invocation:</w:t>
      </w:r>
      <w:r w:rsidR="006609F0">
        <w:rPr>
          <w:rFonts w:eastAsia="Arial"/>
          <w:b/>
          <w:u w:val="single"/>
        </w:rPr>
        <w:br/>
      </w:r>
      <w:r w:rsidR="006609F0" w:rsidRPr="009F721B">
        <w:t>All members recited the Lord’s Prayer.</w:t>
      </w:r>
    </w:p>
    <w:p w14:paraId="786A8773" w14:textId="77777777" w:rsidR="006609F0" w:rsidRPr="006609F0" w:rsidRDefault="006609F0" w:rsidP="0012027D">
      <w:pPr>
        <w:tabs>
          <w:tab w:val="left" w:pos="720"/>
        </w:tabs>
        <w:ind w:left="360"/>
        <w:rPr>
          <w:rFonts w:eastAsia="Arial"/>
          <w:b/>
          <w:u w:val="single"/>
        </w:rPr>
      </w:pPr>
    </w:p>
    <w:p w14:paraId="5BD4B8EA" w14:textId="751AFAE1" w:rsidR="009F721B" w:rsidRDefault="009F721B" w:rsidP="009F721B">
      <w:pPr>
        <w:numPr>
          <w:ilvl w:val="0"/>
          <w:numId w:val="25"/>
        </w:numPr>
        <w:tabs>
          <w:tab w:val="left" w:pos="720"/>
        </w:tabs>
        <w:rPr>
          <w:rFonts w:eastAsia="Arial"/>
          <w:b/>
          <w:u w:val="single"/>
        </w:rPr>
      </w:pPr>
      <w:r w:rsidRPr="009F721B">
        <w:rPr>
          <w:rFonts w:eastAsia="Arial"/>
          <w:b/>
          <w:u w:val="single"/>
        </w:rPr>
        <w:t>Alma Mater</w:t>
      </w:r>
    </w:p>
    <w:p w14:paraId="27178226" w14:textId="7E2A85B0" w:rsidR="006609F0" w:rsidRDefault="00730FB4" w:rsidP="006609F0">
      <w:pPr>
        <w:tabs>
          <w:tab w:val="left" w:pos="720"/>
        </w:tabs>
        <w:ind w:left="720"/>
      </w:pPr>
      <w:r>
        <w:t>Members listened to a recording of the Alma Mater</w:t>
      </w:r>
    </w:p>
    <w:p w14:paraId="592580A0" w14:textId="77777777" w:rsidR="006609F0" w:rsidRPr="009F721B" w:rsidRDefault="006609F0" w:rsidP="006609F0">
      <w:pPr>
        <w:tabs>
          <w:tab w:val="left" w:pos="720"/>
        </w:tabs>
        <w:ind w:left="720"/>
        <w:rPr>
          <w:rFonts w:eastAsia="Arial"/>
          <w:b/>
          <w:u w:val="single"/>
        </w:rPr>
      </w:pPr>
    </w:p>
    <w:p w14:paraId="0AC6C553" w14:textId="3A3EEEEF" w:rsidR="009F721B" w:rsidRDefault="009F721B" w:rsidP="009F721B">
      <w:pPr>
        <w:numPr>
          <w:ilvl w:val="0"/>
          <w:numId w:val="25"/>
        </w:numPr>
        <w:tabs>
          <w:tab w:val="left" w:pos="720"/>
        </w:tabs>
        <w:rPr>
          <w:rFonts w:eastAsia="Arial"/>
          <w:b/>
          <w:u w:val="single"/>
        </w:rPr>
      </w:pPr>
      <w:r w:rsidRPr="009F721B">
        <w:rPr>
          <w:rFonts w:eastAsia="Arial"/>
          <w:b/>
          <w:u w:val="single"/>
        </w:rPr>
        <w:t>Approval of Previous Minutes</w:t>
      </w:r>
    </w:p>
    <w:p w14:paraId="057B5A51" w14:textId="71829E22" w:rsidR="006609F0" w:rsidRDefault="006609F0" w:rsidP="006609F0">
      <w:pPr>
        <w:pStyle w:val="ListParagraph"/>
      </w:pPr>
      <w:r w:rsidRPr="006609F0">
        <w:rPr>
          <w:b/>
        </w:rPr>
        <w:t>-</w:t>
      </w:r>
      <w:r w:rsidR="007C2AF8">
        <w:t xml:space="preserve">December </w:t>
      </w:r>
      <w:r w:rsidRPr="009F721B">
        <w:t>meeting minutes were read and approved.  A motion was made b</w:t>
      </w:r>
      <w:r w:rsidR="007C2AF8">
        <w:t>y Dorine</w:t>
      </w:r>
      <w:r w:rsidR="004B464B">
        <w:t xml:space="preserve"> </w:t>
      </w:r>
      <w:r w:rsidRPr="009F721B">
        <w:t>to accept the minutes as read and seconded by</w:t>
      </w:r>
      <w:r w:rsidR="007C2AF8">
        <w:t xml:space="preserve"> Clara</w:t>
      </w:r>
      <w:r w:rsidR="004B464B">
        <w:t>.</w:t>
      </w:r>
    </w:p>
    <w:p w14:paraId="1BCAA86F" w14:textId="77777777" w:rsidR="006609F0" w:rsidRPr="006609F0" w:rsidRDefault="006609F0" w:rsidP="006609F0">
      <w:pPr>
        <w:pStyle w:val="ListParagraph"/>
        <w:rPr>
          <w:b/>
        </w:rPr>
      </w:pPr>
    </w:p>
    <w:p w14:paraId="5DB864A5" w14:textId="5E7FB0D7" w:rsidR="009F721B" w:rsidRPr="007C2AF8" w:rsidRDefault="009F721B" w:rsidP="007C2AF8">
      <w:pPr>
        <w:numPr>
          <w:ilvl w:val="0"/>
          <w:numId w:val="25"/>
        </w:numPr>
        <w:tabs>
          <w:tab w:val="left" w:pos="720"/>
        </w:tabs>
        <w:rPr>
          <w:rFonts w:eastAsia="Arial"/>
          <w:bCs/>
        </w:rPr>
      </w:pPr>
      <w:r w:rsidRPr="004B464B">
        <w:rPr>
          <w:rFonts w:eastAsia="Arial"/>
          <w:b/>
          <w:u w:val="single"/>
        </w:rPr>
        <w:t>New Broncos Acknowledgment</w:t>
      </w:r>
      <w:r w:rsidR="00730FB4" w:rsidRPr="004B464B">
        <w:rPr>
          <w:rFonts w:eastAsia="Arial"/>
          <w:b/>
          <w:u w:val="single"/>
        </w:rPr>
        <w:br/>
      </w:r>
      <w:r w:rsidR="007C2AF8">
        <w:rPr>
          <w:rFonts w:eastAsia="Arial"/>
          <w:bCs/>
        </w:rPr>
        <w:t>- No New Broncos</w:t>
      </w:r>
    </w:p>
    <w:p w14:paraId="05F9E889" w14:textId="6656FF08" w:rsidR="009F721B" w:rsidRPr="009F721B" w:rsidRDefault="009F721B" w:rsidP="009F721B">
      <w:pPr>
        <w:tabs>
          <w:tab w:val="left" w:pos="720"/>
        </w:tabs>
        <w:rPr>
          <w:b/>
          <w:u w:val="single"/>
        </w:rPr>
      </w:pPr>
      <w:r w:rsidRPr="009F721B">
        <w:rPr>
          <w:rFonts w:eastAsia="Arial"/>
          <w:b/>
          <w:u w:val="single"/>
        </w:rPr>
        <w:br/>
      </w:r>
      <w:r w:rsidRPr="009F721B">
        <w:rPr>
          <w:b/>
          <w:u w:val="single"/>
        </w:rPr>
        <w:t>VI.</w:t>
      </w:r>
      <w:r w:rsidRPr="009F721B">
        <w:rPr>
          <w:b/>
          <w:u w:val="single"/>
        </w:rPr>
        <w:tab/>
        <w:t>Officer’s Report</w:t>
      </w:r>
    </w:p>
    <w:p w14:paraId="0F7BD836" w14:textId="65E7909C" w:rsidR="00D35418" w:rsidRPr="00D35418" w:rsidRDefault="009F721B" w:rsidP="00D35418">
      <w:pPr>
        <w:shd w:val="clear" w:color="auto" w:fill="FFFFFF"/>
        <w:rPr>
          <w:bCs/>
        </w:rPr>
      </w:pPr>
      <w:r w:rsidRPr="003309CF">
        <w:rPr>
          <w:b/>
          <w:u w:val="single"/>
        </w:rPr>
        <w:t>President – Maynard Smith</w:t>
      </w:r>
      <w:r w:rsidR="006D4427">
        <w:rPr>
          <w:b/>
          <w:u w:val="single"/>
        </w:rPr>
        <w:br/>
      </w:r>
      <w:r w:rsidR="007C2AF8">
        <w:rPr>
          <w:bCs/>
        </w:rPr>
        <w:t>Happy New Year 2023 and Welcome Back Bronco</w:t>
      </w:r>
      <w:r w:rsidR="00D35418">
        <w:rPr>
          <w:bCs/>
        </w:rPr>
        <w:t>s!!</w:t>
      </w:r>
    </w:p>
    <w:p w14:paraId="1D223C34" w14:textId="2BF65A59" w:rsidR="00D35418" w:rsidRPr="00D35418" w:rsidRDefault="00D35418" w:rsidP="00D35418">
      <w:pPr>
        <w:shd w:val="clear" w:color="auto" w:fill="FFFFFF"/>
      </w:pPr>
      <w:r w:rsidRPr="00D35418">
        <w:t>-Thanks to the Social Affairs Team for an excellent December Meet</w:t>
      </w:r>
      <w:r>
        <w:t xml:space="preserve">ing. Meet and Greet, </w:t>
      </w:r>
      <w:r w:rsidRPr="00D35418">
        <w:t>Event and Coat drive</w:t>
      </w:r>
      <w:r>
        <w:t xml:space="preserve"> initiative. </w:t>
      </w:r>
    </w:p>
    <w:p w14:paraId="7F7E5757" w14:textId="516AA5B7" w:rsidR="00D35418" w:rsidRPr="00D35418" w:rsidRDefault="00D35418" w:rsidP="00D35418">
      <w:pPr>
        <w:shd w:val="clear" w:color="auto" w:fill="FFFFFF"/>
      </w:pPr>
      <w:r w:rsidRPr="00D35418">
        <w:t>-</w:t>
      </w:r>
      <w:r>
        <w:t>President attended the Virtual FSU Focus Meeting with FSU representative (</w:t>
      </w:r>
      <w:r w:rsidRPr="00D35418">
        <w:t>Ms. Carmen Harper FSU Executive</w:t>
      </w:r>
      <w:r>
        <w:t xml:space="preserve"> </w:t>
      </w:r>
      <w:r w:rsidRPr="00D35418">
        <w:t>Director of Alumni Affairs</w:t>
      </w:r>
      <w:r>
        <w:t>) Meeting focused on retention and acceptance. DC chapter was represented.</w:t>
      </w:r>
    </w:p>
    <w:p w14:paraId="1AB20788" w14:textId="47B806B6" w:rsidR="00D35418" w:rsidRPr="00D35418" w:rsidRDefault="00D35418" w:rsidP="00D35418">
      <w:pPr>
        <w:shd w:val="clear" w:color="auto" w:fill="FFFFFF"/>
      </w:pPr>
      <w:r w:rsidRPr="00D35418">
        <w:t xml:space="preserve">-Regarding the current FSU DC Chapter Endowment- FSU has hired Ms. Ariel </w:t>
      </w:r>
      <w:proofErr w:type="gramStart"/>
      <w:r w:rsidRPr="00D35418">
        <w:t>King, and</w:t>
      </w:r>
      <w:proofErr w:type="gramEnd"/>
      <w:r w:rsidRPr="00D35418">
        <w:t xml:space="preserve"> will be provided with</w:t>
      </w:r>
      <w:r>
        <w:t xml:space="preserve"> </w:t>
      </w:r>
      <w:r w:rsidRPr="00D35418">
        <w:t xml:space="preserve">our current endowment allotment by </w:t>
      </w:r>
      <w:proofErr w:type="gramStart"/>
      <w:r w:rsidRPr="00D35418">
        <w:t>close</w:t>
      </w:r>
      <w:proofErr w:type="gramEnd"/>
      <w:r w:rsidRPr="00D35418">
        <w:t xml:space="preserve"> of this month.</w:t>
      </w:r>
    </w:p>
    <w:p w14:paraId="7FB574E5" w14:textId="165A3E5F" w:rsidR="00D35418" w:rsidRPr="00D35418" w:rsidRDefault="00D35418" w:rsidP="00D35418">
      <w:pPr>
        <w:shd w:val="clear" w:color="auto" w:fill="FFFFFF"/>
      </w:pPr>
      <w:r w:rsidRPr="00D35418">
        <w:t>-CIAA Basketball Tournament is next month in Baltimore- FSU Host hotel is the Baltimore Sheraton and</w:t>
      </w:r>
      <w:r>
        <w:t xml:space="preserve"> </w:t>
      </w:r>
      <w:r w:rsidRPr="00D35418">
        <w:t>secondary hotel is the Baltimore Hilton. Tickets are available online for the game.</w:t>
      </w:r>
    </w:p>
    <w:p w14:paraId="6F527C0F" w14:textId="77777777" w:rsidR="00D35418" w:rsidRPr="00D35418" w:rsidRDefault="00D35418" w:rsidP="00D35418">
      <w:pPr>
        <w:shd w:val="clear" w:color="auto" w:fill="FFFFFF"/>
      </w:pPr>
      <w:r w:rsidRPr="00D35418">
        <w:t xml:space="preserve">-FSU has planned events during the week of the </w:t>
      </w:r>
      <w:proofErr w:type="gramStart"/>
      <w:r w:rsidRPr="00D35418">
        <w:t>CIAA;</w:t>
      </w:r>
      <w:proofErr w:type="gramEnd"/>
    </w:p>
    <w:p w14:paraId="4A6E49DA" w14:textId="77777777" w:rsidR="00D35418" w:rsidRPr="00D35418" w:rsidRDefault="00D35418" w:rsidP="00D35418">
      <w:pPr>
        <w:shd w:val="clear" w:color="auto" w:fill="FFFFFF"/>
      </w:pPr>
      <w:r w:rsidRPr="00D35418">
        <w:t>-Thursday February 23- All CIAA Alumni Party at Convention Center</w:t>
      </w:r>
    </w:p>
    <w:p w14:paraId="04141A86" w14:textId="77777777" w:rsidR="00D35418" w:rsidRPr="00D35418" w:rsidRDefault="00D35418" w:rsidP="00D35418">
      <w:pPr>
        <w:shd w:val="clear" w:color="auto" w:fill="FFFFFF"/>
      </w:pPr>
      <w:r w:rsidRPr="00D35418">
        <w:t>-Friday DAY Party with Virginia State University</w:t>
      </w:r>
    </w:p>
    <w:p w14:paraId="124A307E" w14:textId="77777777" w:rsidR="00D35418" w:rsidRPr="00D35418" w:rsidRDefault="00D35418" w:rsidP="00D35418">
      <w:pPr>
        <w:shd w:val="clear" w:color="auto" w:fill="FFFFFF"/>
      </w:pPr>
      <w:r w:rsidRPr="00D35418">
        <w:t>-Saturday FSU Chancellor’s Scholarship Brunch-</w:t>
      </w:r>
    </w:p>
    <w:p w14:paraId="433312E3" w14:textId="5017300D" w:rsidR="00D35418" w:rsidRPr="00D35418" w:rsidRDefault="00D35418" w:rsidP="00D35418">
      <w:pPr>
        <w:shd w:val="clear" w:color="auto" w:fill="FFFFFF"/>
      </w:pPr>
      <w:r w:rsidRPr="00D35418">
        <w:t>- Kudos to Clara McCargo and her committee with moving forward with I know will be a very</w:t>
      </w:r>
    </w:p>
    <w:p w14:paraId="5E011D00" w14:textId="7443BCE7" w:rsidR="006609F0" w:rsidRDefault="00D35418" w:rsidP="00D35418">
      <w:pPr>
        <w:shd w:val="clear" w:color="auto" w:fill="FFFFFF"/>
      </w:pPr>
      <w:r w:rsidRPr="00D35418">
        <w:t>successful Dinner Dance/Spring fling this year</w:t>
      </w:r>
    </w:p>
    <w:p w14:paraId="77401E12" w14:textId="1CDEB5E3" w:rsidR="00123AD2" w:rsidRPr="00D35418" w:rsidRDefault="00123AD2" w:rsidP="00123AD2">
      <w:pPr>
        <w:shd w:val="clear" w:color="auto" w:fill="FFFFFF"/>
      </w:pPr>
    </w:p>
    <w:p w14:paraId="2C2253D0" w14:textId="2FCD1AE0" w:rsidR="009F721B" w:rsidRDefault="009F721B" w:rsidP="00123AD2">
      <w:pPr>
        <w:rPr>
          <w:bCs/>
        </w:rPr>
      </w:pPr>
      <w:r w:rsidRPr="00123AD2">
        <w:rPr>
          <w:b/>
          <w:u w:val="single"/>
        </w:rPr>
        <w:t>Vice Pres. – Skyy Clea</w:t>
      </w:r>
      <w:r w:rsidR="006609F0" w:rsidRPr="00123AD2">
        <w:rPr>
          <w:b/>
          <w:u w:val="single"/>
        </w:rPr>
        <w:br/>
      </w:r>
      <w:r w:rsidR="00776746" w:rsidRPr="00123AD2">
        <w:rPr>
          <w:bCs/>
        </w:rPr>
        <w:t>- No report</w:t>
      </w:r>
    </w:p>
    <w:p w14:paraId="6A8CDA37" w14:textId="77777777" w:rsidR="00123AD2" w:rsidRPr="00123AD2" w:rsidRDefault="00123AD2" w:rsidP="00123AD2">
      <w:pPr>
        <w:rPr>
          <w:b/>
          <w:u w:val="single"/>
        </w:rPr>
      </w:pPr>
    </w:p>
    <w:p w14:paraId="157CA1C8" w14:textId="5DADCA91" w:rsidR="00222273" w:rsidRDefault="009F721B" w:rsidP="00123AD2">
      <w:pPr>
        <w:rPr>
          <w:bCs/>
        </w:rPr>
      </w:pPr>
      <w:r w:rsidRPr="00123AD2">
        <w:rPr>
          <w:b/>
          <w:u w:val="single"/>
        </w:rPr>
        <w:lastRenderedPageBreak/>
        <w:t>Corresponding Secretary – Jessica Norfleet</w:t>
      </w:r>
      <w:r w:rsidR="009F588A" w:rsidRPr="00123AD2">
        <w:rPr>
          <w:bCs/>
        </w:rPr>
        <w:br/>
        <w:t>-</w:t>
      </w:r>
      <w:r w:rsidR="007C2AF8">
        <w:rPr>
          <w:bCs/>
        </w:rPr>
        <w:t>29</w:t>
      </w:r>
      <w:r w:rsidR="00776746" w:rsidRPr="00123AD2">
        <w:rPr>
          <w:bCs/>
        </w:rPr>
        <w:t xml:space="preserve"> </w:t>
      </w:r>
      <w:r w:rsidR="009F588A" w:rsidRPr="00123AD2">
        <w:rPr>
          <w:bCs/>
        </w:rPr>
        <w:t>emails were sent out to chapter member</w:t>
      </w:r>
      <w:r w:rsidR="006C5463" w:rsidRPr="00123AD2">
        <w:rPr>
          <w:bCs/>
        </w:rPr>
        <w:t>s</w:t>
      </w:r>
      <w:r w:rsidR="00776746" w:rsidRPr="00123AD2">
        <w:rPr>
          <w:bCs/>
        </w:rPr>
        <w:t xml:space="preserve"> during the month of</w:t>
      </w:r>
      <w:r w:rsidR="007C2AF8">
        <w:rPr>
          <w:bCs/>
        </w:rPr>
        <w:t xml:space="preserve"> December</w:t>
      </w:r>
      <w:r w:rsidR="006C5463" w:rsidRPr="00123AD2">
        <w:rPr>
          <w:bCs/>
        </w:rPr>
        <w:t xml:space="preserve"> </w:t>
      </w:r>
      <w:r w:rsidR="00776746" w:rsidRPr="00123AD2">
        <w:rPr>
          <w:bCs/>
        </w:rPr>
        <w:br/>
        <w:t>*</w:t>
      </w:r>
      <w:r w:rsidR="00222273" w:rsidRPr="00123AD2">
        <w:rPr>
          <w:bCs/>
        </w:rPr>
        <w:t xml:space="preserve">If you are not receiving emails or know of chapter members who are not receiving </w:t>
      </w:r>
      <w:r w:rsidR="001D00C5" w:rsidRPr="00123AD2">
        <w:rPr>
          <w:bCs/>
        </w:rPr>
        <w:t>emails,</w:t>
      </w:r>
      <w:r w:rsidR="00222273" w:rsidRPr="00123AD2">
        <w:rPr>
          <w:bCs/>
        </w:rPr>
        <w:t xml:space="preserve"> please make President Maynard and Corresponding Secretary Jessica Norfleet aware ASAP</w:t>
      </w:r>
      <w:r w:rsidR="00776746" w:rsidRPr="00123AD2">
        <w:rPr>
          <w:bCs/>
        </w:rPr>
        <w:t>*</w:t>
      </w:r>
      <w:r w:rsidR="006A3B68">
        <w:rPr>
          <w:bCs/>
        </w:rPr>
        <w:br/>
      </w:r>
    </w:p>
    <w:p w14:paraId="6F41141C" w14:textId="2FE9E8C6" w:rsidR="006A3B68" w:rsidRPr="00123AD2" w:rsidRDefault="006A3B68" w:rsidP="00123AD2">
      <w:pPr>
        <w:rPr>
          <w:b/>
          <w:u w:val="single"/>
        </w:rPr>
      </w:pPr>
      <w:r>
        <w:rPr>
          <w:bCs/>
        </w:rPr>
        <w:t>-Thank you notes were received and read on behalf of Mary Staton regarding coat drive and canned goods donation from our December Meet and Greet Celebration.</w:t>
      </w:r>
    </w:p>
    <w:p w14:paraId="4B48C9E0" w14:textId="77777777" w:rsidR="009F588A" w:rsidRPr="006C216B" w:rsidRDefault="009F588A" w:rsidP="006C216B">
      <w:pPr>
        <w:pStyle w:val="ListParagraph"/>
        <w:ind w:left="1080"/>
        <w:rPr>
          <w:bCs/>
        </w:rPr>
      </w:pPr>
    </w:p>
    <w:p w14:paraId="6CE46AAB" w14:textId="25EC3925" w:rsidR="009F721B" w:rsidRDefault="009F721B" w:rsidP="009F721B">
      <w:pPr>
        <w:pStyle w:val="ListParagraph"/>
        <w:numPr>
          <w:ilvl w:val="0"/>
          <w:numId w:val="19"/>
        </w:numPr>
        <w:rPr>
          <w:b/>
          <w:u w:val="single"/>
        </w:rPr>
      </w:pPr>
      <w:r w:rsidRPr="009F721B">
        <w:rPr>
          <w:b/>
          <w:u w:val="single"/>
        </w:rPr>
        <w:t>Recording Secretary – Revon Pauling</w:t>
      </w:r>
    </w:p>
    <w:p w14:paraId="72590154" w14:textId="4E251CC8" w:rsidR="009F588A" w:rsidRDefault="009F588A" w:rsidP="009F588A">
      <w:pPr>
        <w:pStyle w:val="ListParagraph"/>
        <w:ind w:left="1080"/>
        <w:rPr>
          <w:bCs/>
          <w:i/>
          <w:iCs/>
        </w:rPr>
      </w:pPr>
      <w:r>
        <w:rPr>
          <w:bCs/>
        </w:rPr>
        <w:t>No Report</w:t>
      </w:r>
    </w:p>
    <w:p w14:paraId="3E0B7D56" w14:textId="77777777" w:rsidR="001D00C5" w:rsidRPr="009F588A" w:rsidRDefault="001D00C5" w:rsidP="009F588A">
      <w:pPr>
        <w:pStyle w:val="ListParagraph"/>
        <w:ind w:left="1080"/>
        <w:rPr>
          <w:bCs/>
        </w:rPr>
      </w:pPr>
    </w:p>
    <w:p w14:paraId="11DD063A" w14:textId="3C567701" w:rsidR="009F721B" w:rsidRDefault="009F721B" w:rsidP="009F721B">
      <w:pPr>
        <w:pStyle w:val="ListParagraph"/>
        <w:numPr>
          <w:ilvl w:val="0"/>
          <w:numId w:val="19"/>
        </w:numPr>
        <w:rPr>
          <w:b/>
          <w:u w:val="single"/>
        </w:rPr>
      </w:pPr>
      <w:r w:rsidRPr="009F721B">
        <w:rPr>
          <w:b/>
          <w:u w:val="single"/>
        </w:rPr>
        <w:t>Co-Recording Secretar</w:t>
      </w:r>
      <w:r w:rsidR="004D3C80">
        <w:rPr>
          <w:b/>
          <w:u w:val="single"/>
        </w:rPr>
        <w:t>y- Sydney Benton</w:t>
      </w:r>
    </w:p>
    <w:p w14:paraId="5D150791" w14:textId="7FC7903F" w:rsidR="004D3C80" w:rsidRPr="004D3C80" w:rsidRDefault="004D3C80" w:rsidP="004D3C80">
      <w:pPr>
        <w:ind w:left="720"/>
        <w:rPr>
          <w:bCs/>
        </w:rPr>
      </w:pPr>
      <w:r w:rsidRPr="004D3C80">
        <w:rPr>
          <w:bCs/>
        </w:rPr>
        <w:t>No report</w:t>
      </w:r>
    </w:p>
    <w:p w14:paraId="17BD0A09" w14:textId="07E641ED" w:rsidR="006C5463" w:rsidRPr="006C5463" w:rsidRDefault="00113A58" w:rsidP="006C5463">
      <w:pPr>
        <w:pStyle w:val="ListParagraph"/>
        <w:ind w:left="1080"/>
        <w:rPr>
          <w:bCs/>
        </w:rPr>
      </w:pPr>
      <w:r>
        <w:rPr>
          <w:bCs/>
        </w:rPr>
        <w:br/>
      </w:r>
    </w:p>
    <w:p w14:paraId="6744AC52" w14:textId="634CAE34" w:rsidR="009F721B" w:rsidRPr="00A274C4" w:rsidRDefault="009F721B" w:rsidP="006C5463">
      <w:pPr>
        <w:pStyle w:val="ListParagraph"/>
        <w:numPr>
          <w:ilvl w:val="0"/>
          <w:numId w:val="19"/>
        </w:numPr>
        <w:rPr>
          <w:b/>
          <w:u w:val="single"/>
        </w:rPr>
      </w:pPr>
      <w:r w:rsidRPr="00A274C4">
        <w:rPr>
          <w:b/>
          <w:u w:val="single"/>
        </w:rPr>
        <w:t>Treasurer – Jimmy McLean</w:t>
      </w:r>
    </w:p>
    <w:p w14:paraId="1433B8CB" w14:textId="374BBBA7" w:rsidR="002E3CF8" w:rsidRPr="00031977" w:rsidRDefault="002E3CF8" w:rsidP="002E3CF8">
      <w:pPr>
        <w:pStyle w:val="ListParagraph"/>
        <w:ind w:left="1080"/>
        <w:rPr>
          <w:color w:val="FF0000"/>
        </w:rPr>
      </w:pPr>
      <w:r>
        <w:t>-</w:t>
      </w:r>
      <w:r w:rsidR="0012027D" w:rsidRPr="00A274C4">
        <w:t xml:space="preserve">Treasurer </w:t>
      </w:r>
      <w:r w:rsidRPr="00A274C4">
        <w:t>presented the financial report.  It was moved by</w:t>
      </w:r>
      <w:r w:rsidR="00A274C4" w:rsidRPr="00A274C4">
        <w:t xml:space="preserve"> Pat </w:t>
      </w:r>
      <w:r w:rsidRPr="00A274C4">
        <w:t>and second by</w:t>
      </w:r>
      <w:r w:rsidR="00A274C4" w:rsidRPr="00A274C4">
        <w:t xml:space="preserve"> Dorine Adams </w:t>
      </w:r>
      <w:r w:rsidRPr="00A274C4">
        <w:t xml:space="preserve">to accept the report as presented with a digital copy that was forwarded to all members in preparation for </w:t>
      </w:r>
      <w:r w:rsidR="001D00C5" w:rsidRPr="00A274C4">
        <w:t>the chapter</w:t>
      </w:r>
      <w:r w:rsidRPr="00A274C4">
        <w:t xml:space="preserve"> meeting.  </w:t>
      </w:r>
    </w:p>
    <w:p w14:paraId="3A70CB4A" w14:textId="77777777" w:rsidR="002E3CF8" w:rsidRPr="002E3CF8" w:rsidRDefault="002E3CF8" w:rsidP="002E3CF8">
      <w:pPr>
        <w:pStyle w:val="ListParagraph"/>
        <w:ind w:left="1080"/>
        <w:rPr>
          <w:b/>
          <w:u w:val="single"/>
        </w:rPr>
      </w:pPr>
    </w:p>
    <w:p w14:paraId="37064F06" w14:textId="399E36C9" w:rsidR="007944C4" w:rsidRPr="00031977" w:rsidRDefault="009F721B" w:rsidP="007944C4">
      <w:pPr>
        <w:pStyle w:val="ListParagraph"/>
        <w:numPr>
          <w:ilvl w:val="0"/>
          <w:numId w:val="19"/>
        </w:numPr>
        <w:rPr>
          <w:b/>
          <w:u w:val="single"/>
        </w:rPr>
      </w:pPr>
      <w:r w:rsidRPr="00031977">
        <w:rPr>
          <w:b/>
          <w:u w:val="single"/>
        </w:rPr>
        <w:t>Financial Secretary –Kevin Martin</w:t>
      </w:r>
    </w:p>
    <w:p w14:paraId="4CF582CF" w14:textId="43C2937E" w:rsidR="003A3400" w:rsidRDefault="0012027D" w:rsidP="003A3400">
      <w:pPr>
        <w:pStyle w:val="ListParagraph"/>
        <w:ind w:left="1080"/>
      </w:pPr>
      <w:r>
        <w:rPr>
          <w:bCs/>
        </w:rPr>
        <w:t>-</w:t>
      </w:r>
      <w:r w:rsidR="00031977">
        <w:rPr>
          <w:bCs/>
        </w:rPr>
        <w:t>Received copies of checks for the month of December. Please follow up with financial secretary directly for specific questions regarding receipt of received checks.</w:t>
      </w:r>
      <w:r w:rsidR="00031977">
        <w:rPr>
          <w:bCs/>
        </w:rPr>
        <w:br/>
      </w:r>
      <w:r w:rsidR="00031977" w:rsidRPr="00CB6F3A">
        <w:rPr>
          <w:bCs/>
          <w:color w:val="000000" w:themeColor="text1"/>
        </w:rPr>
        <w:t>-</w:t>
      </w:r>
      <w:r w:rsidR="00E01B3D" w:rsidRPr="00CB6F3A">
        <w:rPr>
          <w:bCs/>
          <w:color w:val="000000" w:themeColor="text1"/>
        </w:rPr>
        <w:t>T</w:t>
      </w:r>
      <w:r w:rsidR="00031977" w:rsidRPr="00CB6F3A">
        <w:rPr>
          <w:bCs/>
          <w:color w:val="000000" w:themeColor="text1"/>
        </w:rPr>
        <w:t xml:space="preserve">he </w:t>
      </w:r>
      <w:r w:rsidR="00031977">
        <w:rPr>
          <w:bCs/>
        </w:rPr>
        <w:t xml:space="preserve">chapter currently has 75 financial members with a goal of 100 to </w:t>
      </w:r>
      <w:proofErr w:type="gramStart"/>
      <w:r w:rsidR="00031977">
        <w:rPr>
          <w:bCs/>
        </w:rPr>
        <w:t>reach</w:t>
      </w:r>
      <w:proofErr w:type="gramEnd"/>
    </w:p>
    <w:p w14:paraId="5DCBCBA4" w14:textId="77777777" w:rsidR="001D00C5" w:rsidRPr="003A3400" w:rsidRDefault="001D00C5" w:rsidP="003A3400">
      <w:pPr>
        <w:pStyle w:val="ListParagraph"/>
        <w:ind w:left="1080"/>
        <w:rPr>
          <w:b/>
          <w:u w:val="single"/>
        </w:rPr>
      </w:pPr>
    </w:p>
    <w:p w14:paraId="4BEF432F" w14:textId="3584FFEB" w:rsidR="009F721B" w:rsidRDefault="009F721B" w:rsidP="009F721B">
      <w:pPr>
        <w:pStyle w:val="ListParagraph"/>
        <w:numPr>
          <w:ilvl w:val="0"/>
          <w:numId w:val="19"/>
        </w:numPr>
        <w:rPr>
          <w:b/>
          <w:u w:val="single"/>
        </w:rPr>
      </w:pPr>
      <w:r w:rsidRPr="009F721B">
        <w:rPr>
          <w:b/>
          <w:u w:val="single"/>
        </w:rPr>
        <w:t xml:space="preserve">Parliamentarian </w:t>
      </w:r>
      <w:proofErr w:type="gramStart"/>
      <w:r w:rsidRPr="009F721B">
        <w:rPr>
          <w:b/>
          <w:u w:val="single"/>
        </w:rPr>
        <w:t>–  Clara</w:t>
      </w:r>
      <w:proofErr w:type="gramEnd"/>
      <w:r w:rsidRPr="009F721B">
        <w:rPr>
          <w:b/>
          <w:u w:val="single"/>
        </w:rPr>
        <w:t xml:space="preserve"> McCargo</w:t>
      </w:r>
    </w:p>
    <w:p w14:paraId="4A5AA2D4" w14:textId="08FD1047" w:rsidR="005E12EB" w:rsidRPr="005E12EB" w:rsidRDefault="005E12EB" w:rsidP="005E12EB">
      <w:pPr>
        <w:pStyle w:val="ListParagraph"/>
        <w:numPr>
          <w:ilvl w:val="0"/>
          <w:numId w:val="27"/>
        </w:numPr>
        <w:rPr>
          <w:bCs/>
        </w:rPr>
      </w:pPr>
      <w:r w:rsidRPr="005E12EB">
        <w:rPr>
          <w:bCs/>
        </w:rPr>
        <w:t>No Report</w:t>
      </w:r>
    </w:p>
    <w:p w14:paraId="34F13E16" w14:textId="77777777" w:rsidR="009F721B" w:rsidRPr="009F721B" w:rsidRDefault="009F721B" w:rsidP="009F721B">
      <w:pPr>
        <w:tabs>
          <w:tab w:val="left" w:pos="720"/>
        </w:tabs>
        <w:rPr>
          <w:u w:val="single"/>
        </w:rPr>
      </w:pPr>
    </w:p>
    <w:p w14:paraId="25E7ADEE" w14:textId="77777777" w:rsidR="009F721B" w:rsidRPr="009F721B" w:rsidRDefault="009F721B" w:rsidP="009F721B">
      <w:pPr>
        <w:tabs>
          <w:tab w:val="left" w:pos="720"/>
        </w:tabs>
        <w:rPr>
          <w:b/>
          <w:u w:val="single"/>
        </w:rPr>
      </w:pPr>
      <w:r w:rsidRPr="009F721B">
        <w:rPr>
          <w:b/>
          <w:u w:val="single"/>
        </w:rPr>
        <w:t>VII.</w:t>
      </w:r>
      <w:r w:rsidRPr="009F721B">
        <w:rPr>
          <w:b/>
          <w:u w:val="single"/>
        </w:rPr>
        <w:tab/>
        <w:t>Committee Reports</w:t>
      </w:r>
    </w:p>
    <w:p w14:paraId="4408586E" w14:textId="556DEBA3" w:rsidR="009F721B" w:rsidRDefault="009F721B" w:rsidP="009F721B">
      <w:pPr>
        <w:pStyle w:val="ListParagraph"/>
        <w:numPr>
          <w:ilvl w:val="0"/>
          <w:numId w:val="19"/>
        </w:numPr>
        <w:rPr>
          <w:b/>
          <w:u w:val="single"/>
        </w:rPr>
      </w:pPr>
      <w:r w:rsidRPr="009F721B">
        <w:rPr>
          <w:b/>
          <w:u w:val="single"/>
        </w:rPr>
        <w:t>Scholarship – Ed Crook</w:t>
      </w:r>
    </w:p>
    <w:p w14:paraId="2889939E" w14:textId="6ABBD0A1" w:rsidR="000363A2" w:rsidRDefault="000363A2" w:rsidP="000363A2">
      <w:pPr>
        <w:pStyle w:val="ListParagraph"/>
        <w:ind w:left="1080"/>
        <w:rPr>
          <w:bCs/>
        </w:rPr>
      </w:pPr>
      <w:r w:rsidRPr="000363A2">
        <w:rPr>
          <w:bCs/>
        </w:rPr>
        <w:t xml:space="preserve">- </w:t>
      </w:r>
      <w:r w:rsidR="00031977">
        <w:rPr>
          <w:bCs/>
        </w:rPr>
        <w:t xml:space="preserve">Currently reviewing the scholarship application via the DC FSU website and asks for all committee members to also review the website and provide feedback </w:t>
      </w:r>
      <w:r w:rsidR="00583268">
        <w:rPr>
          <w:bCs/>
        </w:rPr>
        <w:br/>
        <w:t>-Committee will plan to meet soon</w:t>
      </w:r>
      <w:r w:rsidR="00583268">
        <w:rPr>
          <w:bCs/>
        </w:rPr>
        <w:br/>
        <w:t>-Mike Holly and Joan McIver has asked to join the committee</w:t>
      </w:r>
      <w:r w:rsidR="00583268">
        <w:rPr>
          <w:bCs/>
        </w:rPr>
        <w:br/>
        <w:t>*For those who would like to join the scholarship committee, please send Ed an email directly (</w:t>
      </w:r>
      <w:hyperlink r:id="rId10" w:history="1">
        <w:r w:rsidR="00583268" w:rsidRPr="003B7CB3">
          <w:rPr>
            <w:rStyle w:val="Hyperlink"/>
            <w:bCs/>
          </w:rPr>
          <w:t>Crook2@aol.com</w:t>
        </w:r>
      </w:hyperlink>
      <w:r w:rsidR="00583268">
        <w:rPr>
          <w:bCs/>
        </w:rPr>
        <w:t xml:space="preserve">) </w:t>
      </w:r>
      <w:r w:rsidR="00583268">
        <w:rPr>
          <w:bCs/>
        </w:rPr>
        <w:br/>
        <w:t>Current Committee Members</w:t>
      </w:r>
      <w:r w:rsidR="00583268">
        <w:rPr>
          <w:bCs/>
        </w:rPr>
        <w:br/>
        <w:t>-Ruth</w:t>
      </w:r>
      <w:r w:rsidR="00583268">
        <w:rPr>
          <w:bCs/>
        </w:rPr>
        <w:br/>
        <w:t>-Andrea</w:t>
      </w:r>
      <w:r w:rsidR="00583268">
        <w:rPr>
          <w:bCs/>
        </w:rPr>
        <w:br/>
        <w:t>-Lettie</w:t>
      </w:r>
      <w:r w:rsidR="00583268">
        <w:rPr>
          <w:bCs/>
        </w:rPr>
        <w:br/>
        <w:t>-Revon</w:t>
      </w:r>
      <w:r w:rsidR="00583268">
        <w:rPr>
          <w:bCs/>
        </w:rPr>
        <w:br/>
        <w:t xml:space="preserve">-Roy </w:t>
      </w:r>
    </w:p>
    <w:p w14:paraId="71308289" w14:textId="77777777" w:rsidR="000363A2" w:rsidRDefault="000363A2" w:rsidP="000363A2">
      <w:pPr>
        <w:pStyle w:val="ListParagraph"/>
        <w:ind w:left="1080"/>
        <w:rPr>
          <w:bCs/>
        </w:rPr>
      </w:pPr>
    </w:p>
    <w:p w14:paraId="0F354D0E" w14:textId="40F0CE8B" w:rsidR="009F721B" w:rsidRPr="000363A2" w:rsidRDefault="009F721B" w:rsidP="000363A2">
      <w:pPr>
        <w:pStyle w:val="ListParagraph"/>
        <w:ind w:left="1080"/>
        <w:rPr>
          <w:bCs/>
        </w:rPr>
      </w:pPr>
      <w:r w:rsidRPr="000363A2">
        <w:rPr>
          <w:b/>
          <w:u w:val="single"/>
        </w:rPr>
        <w:t>Benevolence – Betty Nicholson</w:t>
      </w:r>
    </w:p>
    <w:p w14:paraId="2763D4BB" w14:textId="31786505" w:rsidR="0039784C" w:rsidRDefault="0039784C" w:rsidP="0039784C">
      <w:pPr>
        <w:pStyle w:val="ListParagraph"/>
        <w:ind w:left="1080"/>
        <w:rPr>
          <w:bCs/>
        </w:rPr>
      </w:pPr>
      <w:r>
        <w:rPr>
          <w:bCs/>
        </w:rPr>
        <w:t>-</w:t>
      </w:r>
      <w:r w:rsidR="006273ED">
        <w:rPr>
          <w:bCs/>
        </w:rPr>
        <w:t>Happy Birthday to everyone born in</w:t>
      </w:r>
      <w:r w:rsidR="00583268">
        <w:rPr>
          <w:bCs/>
        </w:rPr>
        <w:t xml:space="preserve"> January</w:t>
      </w:r>
      <w:r w:rsidR="006273ED">
        <w:rPr>
          <w:bCs/>
        </w:rPr>
        <w:t>!</w:t>
      </w:r>
      <w:r>
        <w:rPr>
          <w:bCs/>
        </w:rPr>
        <w:br/>
        <w:t>(</w:t>
      </w:r>
      <w:r w:rsidR="00583268">
        <w:rPr>
          <w:bCs/>
        </w:rPr>
        <w:t>8</w:t>
      </w:r>
      <w:r>
        <w:rPr>
          <w:bCs/>
        </w:rPr>
        <w:t>) Birthday cards; (</w:t>
      </w:r>
      <w:r w:rsidR="00583268">
        <w:rPr>
          <w:bCs/>
        </w:rPr>
        <w:t>3</w:t>
      </w:r>
      <w:r>
        <w:rPr>
          <w:bCs/>
        </w:rPr>
        <w:t>) Th</w:t>
      </w:r>
      <w:r w:rsidR="00583268">
        <w:rPr>
          <w:bCs/>
        </w:rPr>
        <w:t>i</w:t>
      </w:r>
      <w:r>
        <w:rPr>
          <w:bCs/>
        </w:rPr>
        <w:t>nking of you cards; (</w:t>
      </w:r>
      <w:r w:rsidR="00583268">
        <w:rPr>
          <w:bCs/>
        </w:rPr>
        <w:t>1</w:t>
      </w:r>
      <w:r>
        <w:rPr>
          <w:bCs/>
        </w:rPr>
        <w:t>)</w:t>
      </w:r>
      <w:r w:rsidR="00583268">
        <w:rPr>
          <w:bCs/>
        </w:rPr>
        <w:t xml:space="preserve"> Congrats; (1) Retirement; (1) Thank </w:t>
      </w:r>
      <w:proofErr w:type="gramStart"/>
      <w:r w:rsidR="00583268">
        <w:rPr>
          <w:bCs/>
        </w:rPr>
        <w:t>you;</w:t>
      </w:r>
      <w:proofErr w:type="gramEnd"/>
      <w:r w:rsidR="00DB7EDD">
        <w:rPr>
          <w:bCs/>
        </w:rPr>
        <w:t xml:space="preserve"> </w:t>
      </w:r>
    </w:p>
    <w:p w14:paraId="72C83CDE" w14:textId="77777777" w:rsidR="00583268" w:rsidRDefault="00583268" w:rsidP="0039784C">
      <w:pPr>
        <w:pStyle w:val="ListParagraph"/>
        <w:ind w:left="1080"/>
        <w:rPr>
          <w:bCs/>
        </w:rPr>
      </w:pPr>
    </w:p>
    <w:p w14:paraId="56352A50" w14:textId="77777777" w:rsidR="006273ED" w:rsidRDefault="006273ED" w:rsidP="0039784C">
      <w:pPr>
        <w:pStyle w:val="ListParagraph"/>
        <w:ind w:left="1080"/>
        <w:rPr>
          <w:bCs/>
        </w:rPr>
      </w:pPr>
    </w:p>
    <w:p w14:paraId="07FDEA5C" w14:textId="22CC09D1" w:rsidR="00C225E5" w:rsidRPr="00C225E5" w:rsidRDefault="009F721B" w:rsidP="00C225E5">
      <w:pPr>
        <w:pStyle w:val="ListParagraph"/>
        <w:numPr>
          <w:ilvl w:val="0"/>
          <w:numId w:val="19"/>
        </w:numPr>
        <w:rPr>
          <w:b/>
          <w:u w:val="single"/>
        </w:rPr>
      </w:pPr>
      <w:r w:rsidRPr="009F721B">
        <w:rPr>
          <w:b/>
          <w:u w:val="single"/>
        </w:rPr>
        <w:lastRenderedPageBreak/>
        <w:t>Social Affairs – Linda Smalls and Dorine Adams</w:t>
      </w:r>
      <w:r w:rsidR="00583268">
        <w:rPr>
          <w:b/>
          <w:u w:val="single"/>
        </w:rPr>
        <w:br/>
      </w:r>
      <w:r w:rsidR="00583268" w:rsidRPr="00583268">
        <w:rPr>
          <w:bCs/>
        </w:rPr>
        <w:t>President</w:t>
      </w:r>
      <w:r w:rsidR="00583268">
        <w:rPr>
          <w:bCs/>
        </w:rPr>
        <w:t xml:space="preserve"> notes that moving forward</w:t>
      </w:r>
      <w:r w:rsidR="00C225E5">
        <w:rPr>
          <w:bCs/>
        </w:rPr>
        <w:t xml:space="preserve"> agenda will reflect Dorine Adams as being the Chair of Social Affairs</w:t>
      </w:r>
      <w:r w:rsidR="00C225E5">
        <w:rPr>
          <w:bCs/>
        </w:rPr>
        <w:br/>
        <w:t>Possible Events:</w:t>
      </w:r>
      <w:r w:rsidR="00C225E5">
        <w:rPr>
          <w:bCs/>
        </w:rPr>
        <w:br/>
        <w:t>Casino Trips- Summer 2023</w:t>
      </w:r>
      <w:r w:rsidR="00C225E5">
        <w:rPr>
          <w:bCs/>
        </w:rPr>
        <w:br/>
        <w:t>Social gathering for Black History Month</w:t>
      </w:r>
      <w:r w:rsidR="00C225E5">
        <w:rPr>
          <w:bCs/>
        </w:rPr>
        <w:br/>
        <w:t>February 25, 2023 (11am-3pm)</w:t>
      </w:r>
      <w:r w:rsidR="00C225E5">
        <w:rPr>
          <w:bCs/>
        </w:rPr>
        <w:br/>
      </w:r>
      <w:r w:rsidR="00C225E5" w:rsidRPr="00A54BBD">
        <w:rPr>
          <w:bCs/>
        </w:rPr>
        <w:t>Sports Arena, Landover Road, Black History Festival (Food, Arts, and Crafts)</w:t>
      </w:r>
      <w:r w:rsidR="00C225E5">
        <w:rPr>
          <w:bCs/>
          <w:color w:val="FF0000"/>
        </w:rPr>
        <w:br/>
      </w:r>
      <w:r w:rsidR="00C225E5" w:rsidRPr="00C225E5">
        <w:rPr>
          <w:bCs/>
        </w:rPr>
        <w:t xml:space="preserve">- </w:t>
      </w:r>
      <w:r w:rsidR="00C225E5">
        <w:rPr>
          <w:bCs/>
        </w:rPr>
        <w:t xml:space="preserve">For situational awareness the </w:t>
      </w:r>
      <w:r w:rsidR="00C225E5" w:rsidRPr="00C225E5">
        <w:rPr>
          <w:bCs/>
        </w:rPr>
        <w:t>FSU Choir</w:t>
      </w:r>
      <w:r w:rsidR="00C225E5">
        <w:rPr>
          <w:bCs/>
        </w:rPr>
        <w:t xml:space="preserve"> will be in </w:t>
      </w:r>
      <w:r w:rsidR="00C225E5" w:rsidRPr="00C225E5">
        <w:rPr>
          <w:bCs/>
        </w:rPr>
        <w:t>NY</w:t>
      </w:r>
      <w:r w:rsidR="00C225E5">
        <w:rPr>
          <w:bCs/>
        </w:rPr>
        <w:t xml:space="preserve"> on </w:t>
      </w:r>
      <w:r w:rsidR="00C225E5" w:rsidRPr="00C225E5">
        <w:rPr>
          <w:bCs/>
        </w:rPr>
        <w:t>April 9, 2023</w:t>
      </w:r>
      <w:r w:rsidR="00C225E5">
        <w:rPr>
          <w:bCs/>
        </w:rPr>
        <w:br/>
        <w:t>*</w:t>
      </w:r>
      <w:r w:rsidR="008F5A5B">
        <w:rPr>
          <w:bCs/>
        </w:rPr>
        <w:t>I</w:t>
      </w:r>
      <w:r w:rsidR="00C225E5">
        <w:rPr>
          <w:bCs/>
        </w:rPr>
        <w:t>t has been noted that Bus</w:t>
      </w:r>
      <w:r w:rsidR="008F5A5B">
        <w:rPr>
          <w:bCs/>
        </w:rPr>
        <w:t xml:space="preserve"> </w:t>
      </w:r>
      <w:r w:rsidR="00C225E5">
        <w:rPr>
          <w:bCs/>
        </w:rPr>
        <w:t xml:space="preserve">Trips have been put on hold and is COVID Dependent </w:t>
      </w:r>
    </w:p>
    <w:p w14:paraId="41A019AB" w14:textId="26F4975D" w:rsidR="00D24394" w:rsidRPr="00413825" w:rsidRDefault="00D24394" w:rsidP="00D24394">
      <w:pPr>
        <w:pStyle w:val="ListParagraph"/>
        <w:ind w:left="1080"/>
        <w:rPr>
          <w:b/>
          <w:u w:val="single"/>
        </w:rPr>
      </w:pPr>
    </w:p>
    <w:p w14:paraId="5F51D8EC" w14:textId="08A14B9B" w:rsidR="009F721B" w:rsidRDefault="009F721B" w:rsidP="00413825">
      <w:pPr>
        <w:pStyle w:val="ListParagraph"/>
        <w:ind w:left="1080"/>
        <w:rPr>
          <w:b/>
        </w:rPr>
      </w:pPr>
      <w:r w:rsidRPr="00413825">
        <w:rPr>
          <w:b/>
          <w:u w:val="single"/>
        </w:rPr>
        <w:t xml:space="preserve">Student Enrichment Program </w:t>
      </w:r>
      <w:r w:rsidR="00D24394" w:rsidRPr="00D24394">
        <w:rPr>
          <w:b/>
          <w:u w:val="single"/>
        </w:rPr>
        <w:t>-</w:t>
      </w:r>
      <w:r w:rsidR="00D24394" w:rsidRPr="00D24394">
        <w:rPr>
          <w:b/>
        </w:rPr>
        <w:t xml:space="preserve"> James Green and James Glymph</w:t>
      </w:r>
    </w:p>
    <w:p w14:paraId="2EDE2106" w14:textId="2016DA80" w:rsidR="008F5A5B" w:rsidRPr="008F5A5B" w:rsidRDefault="008F5A5B" w:rsidP="00413825">
      <w:pPr>
        <w:pStyle w:val="ListParagraph"/>
        <w:ind w:left="1080"/>
        <w:rPr>
          <w:bCs/>
        </w:rPr>
      </w:pPr>
      <w:r>
        <w:rPr>
          <w:bCs/>
        </w:rPr>
        <w:t xml:space="preserve">James Glymph will follow up with James Green to meet and discuss next steps and expectations for </w:t>
      </w:r>
      <w:r w:rsidR="00A54BBD">
        <w:rPr>
          <w:bCs/>
        </w:rPr>
        <w:t>the committee</w:t>
      </w:r>
      <w:r>
        <w:rPr>
          <w:bCs/>
        </w:rPr>
        <w:t>. It is recommended to also follow up with the past student enrichment chair (Jessica Norfleet) for guidance</w:t>
      </w:r>
    </w:p>
    <w:p w14:paraId="396F7E80" w14:textId="626E9C7A" w:rsidR="0039784C" w:rsidRPr="009F721B" w:rsidRDefault="0039784C" w:rsidP="0039784C">
      <w:pPr>
        <w:pStyle w:val="ListParagraph"/>
        <w:ind w:left="1080"/>
        <w:rPr>
          <w:b/>
          <w:u w:val="single"/>
        </w:rPr>
      </w:pPr>
    </w:p>
    <w:p w14:paraId="3C361091" w14:textId="231ED154" w:rsidR="001D00C5" w:rsidRPr="001D00C5" w:rsidRDefault="009F721B" w:rsidP="001D00C5">
      <w:pPr>
        <w:pStyle w:val="ListParagraph"/>
        <w:numPr>
          <w:ilvl w:val="0"/>
          <w:numId w:val="19"/>
        </w:numPr>
        <w:rPr>
          <w:b/>
          <w:u w:val="single"/>
        </w:rPr>
      </w:pPr>
      <w:r w:rsidRPr="009F721B">
        <w:rPr>
          <w:b/>
          <w:u w:val="single"/>
        </w:rPr>
        <w:t>Business Manager – Rickey Lawrence</w:t>
      </w:r>
      <w:r w:rsidR="00676C3C" w:rsidRPr="00676C3C">
        <w:rPr>
          <w:bCs/>
        </w:rPr>
        <w:br/>
        <w:t>-</w:t>
      </w:r>
      <w:r w:rsidR="007944C4">
        <w:rPr>
          <w:bCs/>
        </w:rPr>
        <w:t xml:space="preserve"> </w:t>
      </w:r>
      <w:r w:rsidR="008F5A5B">
        <w:rPr>
          <w:bCs/>
        </w:rPr>
        <w:t>No report</w:t>
      </w:r>
      <w:r w:rsidR="008F5A5B">
        <w:rPr>
          <w:bCs/>
        </w:rPr>
        <w:br/>
        <w:t xml:space="preserve">*Grab and Go on FSU toboggans after the </w:t>
      </w:r>
      <w:r w:rsidR="003309CF">
        <w:rPr>
          <w:bCs/>
        </w:rPr>
        <w:t>meeting.</w:t>
      </w:r>
      <w:r w:rsidR="008F5A5B">
        <w:rPr>
          <w:bCs/>
        </w:rPr>
        <w:t xml:space="preserve"> </w:t>
      </w:r>
    </w:p>
    <w:p w14:paraId="38DF6E25" w14:textId="77777777" w:rsidR="001D00C5" w:rsidRPr="001D00C5" w:rsidRDefault="001D00C5" w:rsidP="001D00C5">
      <w:pPr>
        <w:pStyle w:val="ListParagraph"/>
        <w:ind w:left="1080"/>
        <w:rPr>
          <w:b/>
          <w:u w:val="single"/>
        </w:rPr>
      </w:pPr>
    </w:p>
    <w:p w14:paraId="35837470" w14:textId="51BAB569" w:rsidR="00E068FD" w:rsidRPr="00D35418" w:rsidRDefault="009F721B" w:rsidP="00D35418">
      <w:pPr>
        <w:pStyle w:val="ListParagraph"/>
        <w:numPr>
          <w:ilvl w:val="0"/>
          <w:numId w:val="19"/>
        </w:numPr>
        <w:rPr>
          <w:b/>
          <w:u w:val="single"/>
        </w:rPr>
      </w:pPr>
      <w:r w:rsidRPr="00D35418">
        <w:rPr>
          <w:b/>
          <w:u w:val="single"/>
        </w:rPr>
        <w:t>Membership Chair – Betty Nicholson</w:t>
      </w:r>
      <w:r w:rsidR="000363A2" w:rsidRPr="00E068FD">
        <w:rPr>
          <w:bCs/>
        </w:rPr>
        <w:br/>
        <w:t>Membership Chair Welcome</w:t>
      </w:r>
      <w:r w:rsidR="000363A2" w:rsidRPr="00D35418">
        <w:rPr>
          <w:bCs/>
        </w:rPr>
        <w:t>s</w:t>
      </w:r>
      <w:r w:rsidR="00D35418">
        <w:rPr>
          <w:bCs/>
        </w:rPr>
        <w:t xml:space="preserve"> </w:t>
      </w:r>
      <w:r w:rsidR="00583268" w:rsidRPr="00D35418">
        <w:rPr>
          <w:bCs/>
        </w:rPr>
        <w:t xml:space="preserve">new and </w:t>
      </w:r>
      <w:r w:rsidR="00E068FD" w:rsidRPr="00E068FD">
        <w:rPr>
          <w:bCs/>
        </w:rPr>
        <w:t xml:space="preserve">returning members. </w:t>
      </w:r>
    </w:p>
    <w:p w14:paraId="3EEA170F" w14:textId="77777777" w:rsidR="00E068FD" w:rsidRPr="00E068FD" w:rsidRDefault="00E068FD" w:rsidP="00E068FD">
      <w:pPr>
        <w:pStyle w:val="ListParagraph"/>
        <w:ind w:left="1080"/>
        <w:rPr>
          <w:b/>
          <w:u w:val="single"/>
        </w:rPr>
      </w:pPr>
    </w:p>
    <w:p w14:paraId="6FEFAFB8" w14:textId="35498548" w:rsidR="009F721B" w:rsidRPr="008F5A5B" w:rsidRDefault="009F721B" w:rsidP="008F5A5B">
      <w:pPr>
        <w:pStyle w:val="ListParagraph"/>
        <w:numPr>
          <w:ilvl w:val="0"/>
          <w:numId w:val="19"/>
        </w:numPr>
        <w:rPr>
          <w:b/>
          <w:u w:val="single"/>
        </w:rPr>
      </w:pPr>
      <w:r w:rsidRPr="009F721B">
        <w:rPr>
          <w:b/>
          <w:u w:val="single"/>
        </w:rPr>
        <w:t>Community Awareness- Revon Paulin</w:t>
      </w:r>
      <w:r w:rsidR="008F5A5B">
        <w:rPr>
          <w:b/>
          <w:u w:val="single"/>
        </w:rPr>
        <w:t>g</w:t>
      </w:r>
      <w:r w:rsidR="008F5A5B">
        <w:rPr>
          <w:b/>
          <w:u w:val="single"/>
        </w:rPr>
        <w:br/>
      </w:r>
      <w:r w:rsidR="008F5A5B" w:rsidRPr="008F5A5B">
        <w:rPr>
          <w:b/>
        </w:rPr>
        <w:t>-</w:t>
      </w:r>
      <w:r w:rsidR="008F5A5B" w:rsidRPr="008F5A5B">
        <w:rPr>
          <w:bCs/>
        </w:rPr>
        <w:t>Commi</w:t>
      </w:r>
      <w:r w:rsidR="008F5A5B">
        <w:rPr>
          <w:bCs/>
        </w:rPr>
        <w:t>ttee members should have received recent email regarding assistance for college fairs</w:t>
      </w:r>
      <w:r w:rsidR="00A274C4">
        <w:rPr>
          <w:bCs/>
        </w:rPr>
        <w:t xml:space="preserve"> for Jan, Feb, and March</w:t>
      </w:r>
      <w:r w:rsidR="008F5A5B">
        <w:rPr>
          <w:bCs/>
        </w:rPr>
        <w:t>. Thank you to those who have responded. Be on the lookout for email</w:t>
      </w:r>
      <w:r w:rsidR="00A274C4">
        <w:rPr>
          <w:bCs/>
        </w:rPr>
        <w:t xml:space="preserve"> referencing support for CIAA college fair in February.</w:t>
      </w:r>
    </w:p>
    <w:p w14:paraId="7A267DBD" w14:textId="77777777" w:rsidR="001D00C5" w:rsidRPr="008324D5" w:rsidRDefault="001D00C5" w:rsidP="008324D5">
      <w:pPr>
        <w:pStyle w:val="ListParagraph"/>
      </w:pPr>
    </w:p>
    <w:p w14:paraId="593510FD" w14:textId="12595579" w:rsidR="009F721B" w:rsidRDefault="009F721B" w:rsidP="009F721B">
      <w:pPr>
        <w:tabs>
          <w:tab w:val="left" w:pos="720"/>
        </w:tabs>
        <w:rPr>
          <w:b/>
          <w:u w:val="single"/>
        </w:rPr>
      </w:pPr>
      <w:r w:rsidRPr="009F721B">
        <w:rPr>
          <w:b/>
          <w:u w:val="single"/>
        </w:rPr>
        <w:t>VIII.</w:t>
      </w:r>
      <w:r w:rsidRPr="009F721B">
        <w:rPr>
          <w:b/>
          <w:u w:val="single"/>
        </w:rPr>
        <w:tab/>
        <w:t>Old Business</w:t>
      </w:r>
    </w:p>
    <w:p w14:paraId="1C090080" w14:textId="15ADA2B8" w:rsidR="006E25EA" w:rsidRPr="00183A63" w:rsidRDefault="00126561" w:rsidP="00183A63">
      <w:pPr>
        <w:pStyle w:val="ListParagraph"/>
        <w:tabs>
          <w:tab w:val="left" w:pos="720"/>
        </w:tabs>
        <w:ind w:left="1440"/>
        <w:rPr>
          <w:bCs/>
        </w:rPr>
      </w:pPr>
      <w:r w:rsidRPr="001E1F8B">
        <w:rPr>
          <w:b/>
        </w:rPr>
        <w:t>Website</w:t>
      </w:r>
      <w:r>
        <w:rPr>
          <w:bCs/>
        </w:rPr>
        <w:t xml:space="preserve">- </w:t>
      </w:r>
      <w:r w:rsidRPr="00183A63">
        <w:rPr>
          <w:bCs/>
        </w:rPr>
        <w:t>Tony Owens</w:t>
      </w:r>
      <w:r w:rsidR="00183A63">
        <w:rPr>
          <w:bCs/>
        </w:rPr>
        <w:t xml:space="preserve"> will </w:t>
      </w:r>
      <w:r w:rsidR="00A45991">
        <w:rPr>
          <w:bCs/>
        </w:rPr>
        <w:t xml:space="preserve">follow up with chapter members who have expressed interest in discussing the website to review </w:t>
      </w:r>
      <w:r w:rsidRPr="00183A63">
        <w:rPr>
          <w:bCs/>
        </w:rPr>
        <w:t>broken links</w:t>
      </w:r>
      <w:r w:rsidR="00A45991">
        <w:rPr>
          <w:bCs/>
        </w:rPr>
        <w:t xml:space="preserve"> and overall </w:t>
      </w:r>
      <w:r w:rsidRPr="00183A63">
        <w:rPr>
          <w:bCs/>
        </w:rPr>
        <w:t>feel</w:t>
      </w:r>
      <w:r w:rsidR="00A45991">
        <w:rPr>
          <w:bCs/>
        </w:rPr>
        <w:t xml:space="preserve"> of</w:t>
      </w:r>
      <w:r w:rsidRPr="00183A63">
        <w:rPr>
          <w:bCs/>
        </w:rPr>
        <w:t xml:space="preserve"> the site</w:t>
      </w:r>
      <w:r w:rsidR="00B365DE" w:rsidRPr="00183A63">
        <w:rPr>
          <w:bCs/>
        </w:rPr>
        <w:t xml:space="preserve">. </w:t>
      </w:r>
      <w:r w:rsidR="001E1F8B" w:rsidRPr="00183A63">
        <w:rPr>
          <w:bCs/>
        </w:rPr>
        <w:t xml:space="preserve">Tony agreed to lead the committee with Ed Crook and Jimmy. The committee is open to chapter members who would like to assist with the website initiative. </w:t>
      </w:r>
      <w:r w:rsidRPr="00183A63">
        <w:rPr>
          <w:bCs/>
        </w:rPr>
        <w:br/>
      </w:r>
    </w:p>
    <w:p w14:paraId="171455BF" w14:textId="3EB97D58" w:rsidR="0000711F" w:rsidRDefault="009F721B" w:rsidP="001E1F8B">
      <w:pPr>
        <w:pStyle w:val="LO-normal"/>
        <w:widowControl w:val="0"/>
        <w:rPr>
          <w:rFonts w:ascii="Times New Roman" w:hAnsi="Times New Roman" w:cs="Times New Roman"/>
          <w:b/>
          <w:color w:val="auto"/>
          <w:sz w:val="24"/>
          <w:szCs w:val="24"/>
          <w:u w:val="single"/>
        </w:rPr>
      </w:pPr>
      <w:r w:rsidRPr="00A54BBD">
        <w:rPr>
          <w:rFonts w:ascii="Times New Roman" w:hAnsi="Times New Roman" w:cs="Times New Roman"/>
          <w:b/>
          <w:color w:val="auto"/>
          <w:sz w:val="24"/>
          <w:szCs w:val="24"/>
          <w:u w:val="single"/>
        </w:rPr>
        <w:t>IX.</w:t>
      </w:r>
      <w:r w:rsidR="00A54BBD">
        <w:rPr>
          <w:rFonts w:ascii="Times New Roman" w:hAnsi="Times New Roman" w:cs="Times New Roman"/>
          <w:b/>
          <w:color w:val="auto"/>
          <w:sz w:val="24"/>
          <w:szCs w:val="24"/>
          <w:u w:val="single"/>
        </w:rPr>
        <w:t xml:space="preserve"> </w:t>
      </w:r>
      <w:r w:rsidRPr="00A54BBD">
        <w:rPr>
          <w:rFonts w:ascii="Times New Roman" w:hAnsi="Times New Roman" w:cs="Times New Roman"/>
          <w:b/>
          <w:color w:val="auto"/>
          <w:sz w:val="24"/>
          <w:szCs w:val="24"/>
          <w:u w:val="single"/>
        </w:rPr>
        <w:t>New Business</w:t>
      </w:r>
    </w:p>
    <w:p w14:paraId="70CD7854" w14:textId="2BFCBFB8" w:rsidR="00336A1E" w:rsidRDefault="0000711F" w:rsidP="001E1F8B">
      <w:pPr>
        <w:pStyle w:val="LO-normal"/>
        <w:widowControl w:val="0"/>
        <w:rPr>
          <w:rFonts w:ascii="Times New Roman" w:hAnsi="Times New Roman" w:cs="Times New Roman"/>
          <w:bCs/>
          <w:color w:val="auto"/>
          <w:sz w:val="24"/>
          <w:szCs w:val="24"/>
        </w:rPr>
      </w:pPr>
      <w:r>
        <w:rPr>
          <w:rFonts w:ascii="Times New Roman" w:hAnsi="Times New Roman" w:cs="Times New Roman"/>
          <w:bCs/>
          <w:color w:val="auto"/>
          <w:sz w:val="24"/>
          <w:szCs w:val="24"/>
        </w:rPr>
        <w:t>- Endowment Update: Rickey Lawrence announced that no matches are taking place right now for Endowment funds. The chapter is still looking to receive a report from FSU as soon as possible</w:t>
      </w:r>
      <w:r>
        <w:rPr>
          <w:rFonts w:ascii="Times New Roman" w:hAnsi="Times New Roman" w:cs="Times New Roman"/>
          <w:bCs/>
          <w:color w:val="auto"/>
          <w:sz w:val="24"/>
          <w:szCs w:val="24"/>
        </w:rPr>
        <w:br/>
        <w:t>-Coat Drive Report</w:t>
      </w:r>
      <w:r>
        <w:rPr>
          <w:rFonts w:ascii="Times New Roman" w:hAnsi="Times New Roman" w:cs="Times New Roman"/>
          <w:bCs/>
          <w:color w:val="auto"/>
          <w:sz w:val="24"/>
          <w:szCs w:val="24"/>
        </w:rPr>
        <w:br/>
      </w:r>
      <w:r w:rsidRPr="0000711F">
        <w:rPr>
          <w:rFonts w:ascii="Times New Roman" w:hAnsi="Times New Roman" w:cs="Times New Roman"/>
          <w:bCs/>
          <w:color w:val="auto"/>
          <w:sz w:val="24"/>
          <w:szCs w:val="24"/>
        </w:rPr>
        <w:t>Ketchum</w:t>
      </w:r>
      <w:r>
        <w:rPr>
          <w:rFonts w:ascii="Times New Roman" w:hAnsi="Times New Roman" w:cs="Times New Roman"/>
          <w:bCs/>
          <w:color w:val="auto"/>
          <w:sz w:val="24"/>
          <w:szCs w:val="24"/>
        </w:rPr>
        <w:t xml:space="preserve"> Elementary School 340 students (K- 5</w:t>
      </w:r>
      <w:r w:rsidRPr="0000711F">
        <w:rPr>
          <w:rFonts w:ascii="Times New Roman" w:hAnsi="Times New Roman" w:cs="Times New Roman"/>
          <w:bCs/>
          <w:color w:val="auto"/>
          <w:sz w:val="24"/>
          <w:szCs w:val="24"/>
          <w:vertAlign w:val="superscript"/>
        </w:rPr>
        <w:t>th</w:t>
      </w:r>
      <w:r>
        <w:rPr>
          <w:rFonts w:ascii="Times New Roman" w:hAnsi="Times New Roman" w:cs="Times New Roman"/>
          <w:bCs/>
          <w:color w:val="auto"/>
          <w:sz w:val="24"/>
          <w:szCs w:val="24"/>
        </w:rPr>
        <w:t xml:space="preserve"> Grade</w:t>
      </w:r>
      <w:r w:rsidR="00336A1E">
        <w:rPr>
          <w:rFonts w:ascii="Times New Roman" w:hAnsi="Times New Roman" w:cs="Times New Roman"/>
          <w:bCs/>
          <w:color w:val="auto"/>
          <w:sz w:val="24"/>
          <w:szCs w:val="24"/>
        </w:rPr>
        <w:t>)</w:t>
      </w:r>
      <w:r>
        <w:rPr>
          <w:rFonts w:ascii="Times New Roman" w:hAnsi="Times New Roman" w:cs="Times New Roman"/>
          <w:bCs/>
          <w:color w:val="auto"/>
          <w:sz w:val="24"/>
          <w:szCs w:val="24"/>
        </w:rPr>
        <w:br/>
        <w:t>Received total of 50 coats</w:t>
      </w:r>
      <w:r>
        <w:rPr>
          <w:rFonts w:ascii="Times New Roman" w:hAnsi="Times New Roman" w:cs="Times New Roman"/>
          <w:bCs/>
          <w:color w:val="auto"/>
          <w:sz w:val="24"/>
          <w:szCs w:val="24"/>
        </w:rPr>
        <w:br/>
        <w:t>Additional 20 coats were donated to the daycare center</w:t>
      </w:r>
      <w:r>
        <w:rPr>
          <w:rFonts w:ascii="Times New Roman" w:hAnsi="Times New Roman" w:cs="Times New Roman"/>
          <w:bCs/>
          <w:color w:val="auto"/>
          <w:sz w:val="24"/>
          <w:szCs w:val="24"/>
        </w:rPr>
        <w:br/>
        <w:t>Total 70 coats received (All new coats)</w:t>
      </w:r>
      <w:r w:rsidR="00487E00">
        <w:rPr>
          <w:rFonts w:ascii="Times New Roman" w:hAnsi="Times New Roman" w:cs="Times New Roman"/>
          <w:bCs/>
          <w:color w:val="auto"/>
          <w:sz w:val="24"/>
          <w:szCs w:val="24"/>
        </w:rPr>
        <w:br/>
        <w:t>Joan will provide an overall write up to share with FSU NAA</w:t>
      </w:r>
      <w:r>
        <w:rPr>
          <w:rFonts w:ascii="Times New Roman" w:hAnsi="Times New Roman" w:cs="Times New Roman"/>
          <w:bCs/>
          <w:color w:val="auto"/>
          <w:sz w:val="24"/>
          <w:szCs w:val="24"/>
        </w:rPr>
        <w:br/>
        <w:t xml:space="preserve"> *Special Thank You</w:t>
      </w:r>
      <w:r w:rsidR="00336A1E">
        <w:rPr>
          <w:rFonts w:ascii="Times New Roman" w:hAnsi="Times New Roman" w:cs="Times New Roman"/>
          <w:bCs/>
          <w:color w:val="auto"/>
          <w:sz w:val="24"/>
          <w:szCs w:val="24"/>
        </w:rPr>
        <w:t xml:space="preserve"> to </w:t>
      </w:r>
      <w:r>
        <w:rPr>
          <w:rFonts w:ascii="Times New Roman" w:hAnsi="Times New Roman" w:cs="Times New Roman"/>
          <w:bCs/>
          <w:color w:val="auto"/>
          <w:sz w:val="24"/>
          <w:szCs w:val="24"/>
        </w:rPr>
        <w:t>All chapter members who participated in support of</w:t>
      </w:r>
      <w:r w:rsidR="00336A1E">
        <w:rPr>
          <w:rFonts w:ascii="Times New Roman" w:hAnsi="Times New Roman" w:cs="Times New Roman"/>
          <w:bCs/>
          <w:color w:val="auto"/>
          <w:sz w:val="24"/>
          <w:szCs w:val="24"/>
        </w:rPr>
        <w:t xml:space="preserve"> the Coat Drive E</w:t>
      </w:r>
      <w:r>
        <w:rPr>
          <w:rFonts w:ascii="Times New Roman" w:hAnsi="Times New Roman" w:cs="Times New Roman"/>
          <w:bCs/>
          <w:color w:val="auto"/>
          <w:sz w:val="24"/>
          <w:szCs w:val="24"/>
        </w:rPr>
        <w:t xml:space="preserve">vent </w:t>
      </w:r>
      <w:r w:rsidR="00487E00">
        <w:rPr>
          <w:rFonts w:ascii="Times New Roman" w:hAnsi="Times New Roman" w:cs="Times New Roman"/>
          <w:bCs/>
          <w:color w:val="auto"/>
          <w:sz w:val="24"/>
          <w:szCs w:val="24"/>
        </w:rPr>
        <w:br/>
      </w:r>
    </w:p>
    <w:p w14:paraId="7EE25579" w14:textId="77777777" w:rsidR="00D35418" w:rsidRDefault="00336A1E" w:rsidP="001E1F8B">
      <w:pPr>
        <w:pStyle w:val="LO-normal"/>
        <w:widowControl w:val="0"/>
        <w:rPr>
          <w:rFonts w:ascii="Times New Roman" w:hAnsi="Times New Roman" w:cs="Times New Roman"/>
          <w:bCs/>
          <w:color w:val="FF0000"/>
          <w:sz w:val="24"/>
          <w:szCs w:val="24"/>
        </w:rPr>
      </w:pPr>
      <w:r>
        <w:rPr>
          <w:rFonts w:ascii="Times New Roman" w:hAnsi="Times New Roman" w:cs="Times New Roman"/>
          <w:bCs/>
          <w:color w:val="auto"/>
          <w:sz w:val="24"/>
          <w:szCs w:val="24"/>
        </w:rPr>
        <w:t>Joan ask</w:t>
      </w:r>
      <w:r w:rsidR="00487E00">
        <w:rPr>
          <w:rFonts w:ascii="Times New Roman" w:hAnsi="Times New Roman" w:cs="Times New Roman"/>
          <w:bCs/>
          <w:color w:val="auto"/>
          <w:sz w:val="24"/>
          <w:szCs w:val="24"/>
        </w:rPr>
        <w:t xml:space="preserve">ed </w:t>
      </w:r>
      <w:r>
        <w:rPr>
          <w:rFonts w:ascii="Times New Roman" w:hAnsi="Times New Roman" w:cs="Times New Roman"/>
          <w:bCs/>
          <w:color w:val="auto"/>
          <w:sz w:val="24"/>
          <w:szCs w:val="24"/>
        </w:rPr>
        <w:t>chapter members if</w:t>
      </w:r>
      <w:r w:rsidR="00487E00">
        <w:rPr>
          <w:rFonts w:ascii="Times New Roman" w:hAnsi="Times New Roman" w:cs="Times New Roman"/>
          <w:bCs/>
          <w:color w:val="auto"/>
          <w:sz w:val="24"/>
          <w:szCs w:val="24"/>
        </w:rPr>
        <w:t xml:space="preserve"> the chapter </w:t>
      </w:r>
      <w:r>
        <w:rPr>
          <w:rFonts w:ascii="Times New Roman" w:hAnsi="Times New Roman" w:cs="Times New Roman"/>
          <w:bCs/>
          <w:color w:val="auto"/>
          <w:sz w:val="24"/>
          <w:szCs w:val="24"/>
        </w:rPr>
        <w:t xml:space="preserve">would like to adopt a school. Chapter members suggested for Joan to receive more information on what that process would like and expectations </w:t>
      </w:r>
      <w:r w:rsidR="00487E00">
        <w:rPr>
          <w:rFonts w:ascii="Times New Roman" w:hAnsi="Times New Roman" w:cs="Times New Roman"/>
          <w:bCs/>
          <w:color w:val="auto"/>
          <w:sz w:val="24"/>
          <w:szCs w:val="24"/>
        </w:rPr>
        <w:t xml:space="preserve">for the </w:t>
      </w:r>
      <w:r>
        <w:rPr>
          <w:rFonts w:ascii="Times New Roman" w:hAnsi="Times New Roman" w:cs="Times New Roman"/>
          <w:bCs/>
          <w:color w:val="auto"/>
          <w:sz w:val="24"/>
          <w:szCs w:val="24"/>
        </w:rPr>
        <w:t>chapter</w:t>
      </w:r>
      <w:r w:rsidR="00487E00">
        <w:rPr>
          <w:rFonts w:ascii="Times New Roman" w:hAnsi="Times New Roman" w:cs="Times New Roman"/>
          <w:bCs/>
          <w:color w:val="auto"/>
          <w:sz w:val="24"/>
          <w:szCs w:val="24"/>
        </w:rPr>
        <w:t xml:space="preserve"> from the school. </w:t>
      </w:r>
      <w:r>
        <w:rPr>
          <w:rFonts w:ascii="Times New Roman" w:hAnsi="Times New Roman" w:cs="Times New Roman"/>
          <w:bCs/>
          <w:color w:val="auto"/>
          <w:sz w:val="24"/>
          <w:szCs w:val="24"/>
        </w:rPr>
        <w:t xml:space="preserve"> </w:t>
      </w:r>
      <w:r w:rsidR="008324D5">
        <w:rPr>
          <w:rFonts w:ascii="Times New Roman" w:hAnsi="Times New Roman" w:cs="Times New Roman"/>
          <w:b/>
          <w:color w:val="auto"/>
          <w:sz w:val="24"/>
          <w:szCs w:val="24"/>
          <w:u w:val="single"/>
        </w:rPr>
        <w:br/>
      </w:r>
    </w:p>
    <w:p w14:paraId="3C0CAEA6" w14:textId="0638FD49" w:rsidR="00D35418" w:rsidRDefault="001E1F8B" w:rsidP="001E1F8B">
      <w:pPr>
        <w:pStyle w:val="LO-normal"/>
        <w:widowControl w:val="0"/>
        <w:rPr>
          <w:rFonts w:ascii="Times New Roman" w:hAnsi="Times New Roman" w:cs="Times New Roman"/>
          <w:bCs/>
          <w:color w:val="FF0000"/>
          <w:sz w:val="24"/>
          <w:szCs w:val="24"/>
        </w:rPr>
      </w:pPr>
      <w:r w:rsidRPr="00D35418">
        <w:rPr>
          <w:rFonts w:ascii="Times New Roman" w:hAnsi="Times New Roman" w:cs="Times New Roman"/>
          <w:bCs/>
          <w:color w:val="auto"/>
          <w:sz w:val="24"/>
          <w:szCs w:val="24"/>
        </w:rPr>
        <w:lastRenderedPageBreak/>
        <w:t>- Dinner Dance Updates</w:t>
      </w:r>
      <w:r w:rsidR="00D35418" w:rsidRPr="00D35418">
        <w:rPr>
          <w:rFonts w:ascii="Times New Roman" w:hAnsi="Times New Roman" w:cs="Times New Roman"/>
          <w:bCs/>
          <w:color w:val="auto"/>
          <w:sz w:val="24"/>
          <w:szCs w:val="24"/>
        </w:rPr>
        <w:t>- Chair Clara McCargo</w:t>
      </w:r>
      <w:r w:rsidR="00D35418">
        <w:rPr>
          <w:rFonts w:ascii="Times New Roman" w:hAnsi="Times New Roman" w:cs="Times New Roman"/>
          <w:bCs/>
          <w:color w:val="FF0000"/>
          <w:sz w:val="24"/>
          <w:szCs w:val="24"/>
        </w:rPr>
        <w:br/>
      </w:r>
      <w:r w:rsidR="00D35418" w:rsidRPr="00D35418">
        <w:rPr>
          <w:rFonts w:ascii="Times New Roman" w:hAnsi="Times New Roman" w:cs="Times New Roman"/>
          <w:bCs/>
          <w:color w:val="auto"/>
          <w:sz w:val="24"/>
          <w:szCs w:val="24"/>
          <w:u w:val="single"/>
        </w:rPr>
        <w:t>Location Confirmed</w:t>
      </w:r>
      <w:r w:rsidR="00D35418">
        <w:rPr>
          <w:rFonts w:ascii="Times New Roman" w:hAnsi="Times New Roman" w:cs="Times New Roman"/>
          <w:bCs/>
          <w:color w:val="auto"/>
          <w:sz w:val="24"/>
          <w:szCs w:val="24"/>
        </w:rPr>
        <w:br/>
      </w:r>
      <w:r w:rsidR="00D35418" w:rsidRPr="00A54BBD">
        <w:rPr>
          <w:rFonts w:ascii="Times New Roman" w:hAnsi="Times New Roman" w:cs="Times New Roman"/>
          <w:bCs/>
          <w:color w:val="auto"/>
          <w:sz w:val="24"/>
          <w:szCs w:val="24"/>
        </w:rPr>
        <w:t xml:space="preserve"> National Golf Club at </w:t>
      </w:r>
      <w:proofErr w:type="spellStart"/>
      <w:r w:rsidR="00D35418" w:rsidRPr="00A54BBD">
        <w:rPr>
          <w:rFonts w:ascii="Times New Roman" w:hAnsi="Times New Roman" w:cs="Times New Roman"/>
          <w:bCs/>
          <w:color w:val="auto"/>
          <w:sz w:val="24"/>
          <w:szCs w:val="24"/>
        </w:rPr>
        <w:t>Tantallon</w:t>
      </w:r>
      <w:proofErr w:type="spellEnd"/>
      <w:r w:rsidR="00D35418" w:rsidRPr="00A54BBD">
        <w:rPr>
          <w:rFonts w:ascii="Times New Roman" w:hAnsi="Times New Roman" w:cs="Times New Roman"/>
          <w:bCs/>
          <w:color w:val="auto"/>
          <w:sz w:val="24"/>
          <w:szCs w:val="24"/>
        </w:rPr>
        <w:t xml:space="preserve"> 300 St Andrews Drive, </w:t>
      </w:r>
      <w:r w:rsidR="00D35418" w:rsidRPr="00A54BBD">
        <w:rPr>
          <w:rFonts w:ascii="Times New Roman" w:hAnsi="Times New Roman" w:cs="Times New Roman"/>
          <w:bCs/>
          <w:color w:val="auto"/>
          <w:sz w:val="24"/>
          <w:szCs w:val="24"/>
        </w:rPr>
        <w:br/>
        <w:t>Fort Washington, MD 20744</w:t>
      </w:r>
      <w:r w:rsidR="00D35418" w:rsidRPr="00A54BBD">
        <w:rPr>
          <w:rFonts w:ascii="Times New Roman" w:hAnsi="Times New Roman" w:cs="Times New Roman"/>
          <w:bCs/>
          <w:color w:val="auto"/>
          <w:sz w:val="24"/>
          <w:szCs w:val="24"/>
        </w:rPr>
        <w:br/>
        <w:t>Dinner Dance Date April 29, 2023</w:t>
      </w:r>
      <w:r w:rsidR="00D35418" w:rsidRPr="00A54BBD">
        <w:rPr>
          <w:rFonts w:ascii="Times New Roman" w:hAnsi="Times New Roman" w:cs="Times New Roman"/>
          <w:bCs/>
          <w:color w:val="auto"/>
          <w:sz w:val="24"/>
          <w:szCs w:val="24"/>
        </w:rPr>
        <w:br/>
        <w:t>Time: 8pm-12am</w:t>
      </w:r>
      <w:r w:rsidR="00D35418">
        <w:rPr>
          <w:rFonts w:ascii="Times New Roman" w:hAnsi="Times New Roman" w:cs="Times New Roman"/>
          <w:bCs/>
          <w:color w:val="FF0000"/>
          <w:sz w:val="24"/>
          <w:szCs w:val="24"/>
        </w:rPr>
        <w:br/>
      </w:r>
    </w:p>
    <w:p w14:paraId="30313897" w14:textId="77777777" w:rsidR="00EF6BCA" w:rsidRDefault="00D35418" w:rsidP="001E1F8B">
      <w:pPr>
        <w:pStyle w:val="LO-normal"/>
        <w:widowControl w:val="0"/>
        <w:rPr>
          <w:rFonts w:ascii="Times New Roman" w:hAnsi="Times New Roman" w:cs="Times New Roman"/>
          <w:bCs/>
          <w:color w:val="auto"/>
          <w:sz w:val="24"/>
          <w:szCs w:val="24"/>
        </w:rPr>
      </w:pPr>
      <w:r w:rsidRPr="00D35418">
        <w:rPr>
          <w:rFonts w:ascii="Times New Roman" w:hAnsi="Times New Roman" w:cs="Times New Roman"/>
          <w:bCs/>
          <w:color w:val="auto"/>
          <w:sz w:val="24"/>
          <w:szCs w:val="24"/>
          <w:u w:val="single"/>
        </w:rPr>
        <w:t>Keynote Speaker Confirmed</w:t>
      </w:r>
      <w:r>
        <w:rPr>
          <w:rFonts w:ascii="Times New Roman" w:hAnsi="Times New Roman" w:cs="Times New Roman"/>
          <w:bCs/>
          <w:color w:val="auto"/>
          <w:sz w:val="24"/>
          <w:szCs w:val="24"/>
          <w:u w:val="single"/>
        </w:rPr>
        <w:br/>
      </w:r>
      <w:r w:rsidRPr="00D35418">
        <w:rPr>
          <w:rFonts w:ascii="Times New Roman" w:hAnsi="Times New Roman" w:cs="Times New Roman"/>
          <w:bCs/>
          <w:color w:val="auto"/>
          <w:sz w:val="24"/>
          <w:szCs w:val="24"/>
        </w:rPr>
        <w:t>Nicholas Perkins- FSU Graduate</w:t>
      </w:r>
      <w:r>
        <w:rPr>
          <w:rFonts w:ascii="Times New Roman" w:hAnsi="Times New Roman" w:cs="Times New Roman"/>
          <w:bCs/>
          <w:color w:val="auto"/>
          <w:sz w:val="24"/>
          <w:szCs w:val="24"/>
        </w:rPr>
        <w:br/>
        <w:t>Kelvin Duke</w:t>
      </w:r>
      <w:r w:rsidR="00EF6BCA">
        <w:rPr>
          <w:rFonts w:ascii="Times New Roman" w:hAnsi="Times New Roman" w:cs="Times New Roman"/>
          <w:bCs/>
          <w:color w:val="auto"/>
          <w:sz w:val="24"/>
          <w:szCs w:val="24"/>
        </w:rPr>
        <w:t>- Special Appearance- Americas Got Talent</w:t>
      </w:r>
      <w:r w:rsidR="00EF6BCA">
        <w:rPr>
          <w:rFonts w:ascii="Times New Roman" w:hAnsi="Times New Roman" w:cs="Times New Roman"/>
          <w:bCs/>
          <w:color w:val="auto"/>
          <w:sz w:val="24"/>
          <w:szCs w:val="24"/>
        </w:rPr>
        <w:br/>
        <w:t>- DJ Confirmed Verbally (DJ Clea)</w:t>
      </w:r>
      <w:r w:rsidR="00EF6BCA">
        <w:rPr>
          <w:rFonts w:ascii="Times New Roman" w:hAnsi="Times New Roman" w:cs="Times New Roman"/>
          <w:bCs/>
          <w:color w:val="auto"/>
          <w:sz w:val="24"/>
          <w:szCs w:val="24"/>
        </w:rPr>
        <w:br/>
        <w:t>-Vocal Entertainment (no cost)</w:t>
      </w:r>
      <w:r w:rsidR="00EF6BCA">
        <w:rPr>
          <w:rFonts w:ascii="Times New Roman" w:hAnsi="Times New Roman" w:cs="Times New Roman"/>
          <w:bCs/>
          <w:color w:val="auto"/>
          <w:sz w:val="24"/>
          <w:szCs w:val="24"/>
        </w:rPr>
        <w:br/>
        <w:t>Deserts- Ruth Norfleet</w:t>
      </w:r>
      <w:r w:rsidR="00EF6BCA">
        <w:rPr>
          <w:rFonts w:ascii="Times New Roman" w:hAnsi="Times New Roman" w:cs="Times New Roman"/>
          <w:bCs/>
          <w:color w:val="auto"/>
          <w:sz w:val="24"/>
          <w:szCs w:val="24"/>
        </w:rPr>
        <w:br/>
      </w:r>
    </w:p>
    <w:p w14:paraId="242F66EA" w14:textId="5EAC7C55" w:rsidR="00EF6BCA" w:rsidRPr="00E83F84" w:rsidRDefault="00EF6BCA" w:rsidP="00EF6BCA">
      <w:pPr>
        <w:pStyle w:val="LO-normal"/>
        <w:widowControl w:val="0"/>
        <w:rPr>
          <w:rFonts w:eastAsia="Arial"/>
          <w:bCs/>
        </w:rPr>
      </w:pPr>
      <w:r>
        <w:rPr>
          <w:rFonts w:ascii="Times New Roman" w:hAnsi="Times New Roman" w:cs="Times New Roman"/>
          <w:bCs/>
          <w:color w:val="auto"/>
          <w:sz w:val="24"/>
          <w:szCs w:val="24"/>
        </w:rPr>
        <w:t>200 people capacity with the option to use the venues overflow room</w:t>
      </w:r>
      <w:r>
        <w:rPr>
          <w:rFonts w:ascii="Times New Roman" w:hAnsi="Times New Roman" w:cs="Times New Roman"/>
          <w:bCs/>
          <w:color w:val="auto"/>
          <w:sz w:val="24"/>
          <w:szCs w:val="24"/>
        </w:rPr>
        <w:br/>
        <w:t xml:space="preserve">Ticket Price: $100.00 per person </w:t>
      </w:r>
      <w:r>
        <w:rPr>
          <w:rFonts w:ascii="Times New Roman" w:hAnsi="Times New Roman" w:cs="Times New Roman"/>
          <w:bCs/>
          <w:color w:val="auto"/>
          <w:sz w:val="24"/>
          <w:szCs w:val="24"/>
        </w:rPr>
        <w:br/>
        <w:t>Tickets will be available to purchase online via the DC FSU Alumni chapter website and Eventbrite</w:t>
      </w:r>
      <w:r>
        <w:rPr>
          <w:rFonts w:ascii="Times New Roman" w:hAnsi="Times New Roman" w:cs="Times New Roman"/>
          <w:bCs/>
          <w:color w:val="auto"/>
          <w:sz w:val="24"/>
          <w:szCs w:val="24"/>
        </w:rPr>
        <w:br/>
        <w:t>Mary Staton will be available to disseminate hard copy tickets</w:t>
      </w:r>
    </w:p>
    <w:p w14:paraId="63D9B085" w14:textId="1AAE9385" w:rsidR="009F721B" w:rsidRPr="00E83F84" w:rsidRDefault="009F721B" w:rsidP="00E83F84">
      <w:pPr>
        <w:pStyle w:val="LO-normal"/>
        <w:widowControl w:val="0"/>
        <w:rPr>
          <w:rFonts w:eastAsia="Arial"/>
          <w:bCs/>
        </w:rPr>
      </w:pPr>
    </w:p>
    <w:p w14:paraId="3155CCC3" w14:textId="5AC0BCD8" w:rsidR="009F721B" w:rsidRDefault="009F721B" w:rsidP="009F721B">
      <w:pPr>
        <w:tabs>
          <w:tab w:val="left" w:pos="720"/>
        </w:tabs>
        <w:rPr>
          <w:b/>
          <w:u w:val="single"/>
        </w:rPr>
      </w:pPr>
      <w:r w:rsidRPr="00EF6BCA">
        <w:rPr>
          <w:b/>
          <w:u w:val="single"/>
        </w:rPr>
        <w:t>X.</w:t>
      </w:r>
      <w:r w:rsidRPr="00EF6BCA">
        <w:rPr>
          <w:b/>
          <w:color w:val="17365D" w:themeColor="text2" w:themeShade="BF"/>
          <w:u w:val="single"/>
        </w:rPr>
        <w:tab/>
      </w:r>
      <w:r w:rsidRPr="00EF6BCA">
        <w:rPr>
          <w:b/>
          <w:u w:val="single"/>
        </w:rPr>
        <w:t>Good Welfare</w:t>
      </w:r>
    </w:p>
    <w:p w14:paraId="430B51AB" w14:textId="77777777" w:rsidR="00487E00" w:rsidRDefault="00487E00" w:rsidP="009F721B">
      <w:pPr>
        <w:tabs>
          <w:tab w:val="left" w:pos="720"/>
        </w:tabs>
        <w:rPr>
          <w:bCs/>
        </w:rPr>
      </w:pPr>
      <w:r>
        <w:rPr>
          <w:bCs/>
        </w:rPr>
        <w:t>- FSU Sports in the area</w:t>
      </w:r>
      <w:r>
        <w:rPr>
          <w:bCs/>
        </w:rPr>
        <w:br/>
        <w:t>January 9</w:t>
      </w:r>
      <w:r w:rsidRPr="00487E00">
        <w:rPr>
          <w:bCs/>
          <w:vertAlign w:val="superscript"/>
        </w:rPr>
        <w:t>th</w:t>
      </w:r>
      <w:r>
        <w:rPr>
          <w:bCs/>
        </w:rPr>
        <w:t xml:space="preserve"> Game was sponsored by FSU (Carmen)</w:t>
      </w:r>
      <w:r>
        <w:rPr>
          <w:bCs/>
        </w:rPr>
        <w:br/>
        <w:t>Food was provided for Meet and Greet</w:t>
      </w:r>
      <w:r>
        <w:rPr>
          <w:bCs/>
        </w:rPr>
        <w:br/>
      </w:r>
    </w:p>
    <w:p w14:paraId="68B8591A" w14:textId="77777777" w:rsidR="00C47079" w:rsidRDefault="00487E00" w:rsidP="009F721B">
      <w:pPr>
        <w:tabs>
          <w:tab w:val="left" w:pos="720"/>
        </w:tabs>
        <w:rPr>
          <w:bCs/>
        </w:rPr>
      </w:pPr>
      <w:r>
        <w:rPr>
          <w:bCs/>
        </w:rPr>
        <w:t xml:space="preserve">Moving forward it was asked for the President to follow up regarding updates on Post Meals that the DC Chapter and Anne Arundel Chapter supported in the past for players. Updates on expectations with local games within the DMV area  </w:t>
      </w:r>
      <w:r w:rsidR="00C47079">
        <w:rPr>
          <w:bCs/>
        </w:rPr>
        <w:br/>
      </w:r>
    </w:p>
    <w:p w14:paraId="493F6A50" w14:textId="31FEB1DC" w:rsidR="008560EA" w:rsidRPr="008560EA" w:rsidRDefault="00C47079" w:rsidP="009F721B">
      <w:pPr>
        <w:tabs>
          <w:tab w:val="left" w:pos="720"/>
        </w:tabs>
        <w:rPr>
          <w:bCs/>
        </w:rPr>
      </w:pPr>
      <w:r>
        <w:rPr>
          <w:bCs/>
        </w:rPr>
        <w:t>-Thank you to Sidney and Revon for Hybrid Set Up</w:t>
      </w:r>
      <w:r w:rsidR="004B0A9C">
        <w:rPr>
          <w:bCs/>
        </w:rPr>
        <w:br/>
      </w:r>
    </w:p>
    <w:p w14:paraId="1F35E968" w14:textId="478225A2" w:rsidR="00E201A7" w:rsidRPr="00E201A7" w:rsidRDefault="009F721B" w:rsidP="00E201A7">
      <w:r w:rsidRPr="009F721B">
        <w:rPr>
          <w:b/>
          <w:u w:val="single"/>
        </w:rPr>
        <w:t>XI.</w:t>
      </w:r>
      <w:r w:rsidRPr="009F721B">
        <w:rPr>
          <w:b/>
          <w:u w:val="single"/>
        </w:rPr>
        <w:tab/>
        <w:t>Next Month Meeting Time and Location</w:t>
      </w:r>
      <w:r w:rsidR="000953CB">
        <w:rPr>
          <w:bCs/>
        </w:rPr>
        <w:t xml:space="preserve"> </w:t>
      </w:r>
      <w:r w:rsidR="000953CB">
        <w:rPr>
          <w:bCs/>
        </w:rPr>
        <w:br/>
      </w:r>
      <w:r w:rsidR="00A45991">
        <w:t>February 11</w:t>
      </w:r>
      <w:r w:rsidR="00E201A7" w:rsidRPr="00E201A7">
        <w:t>, 2023</w:t>
      </w:r>
      <w:r w:rsidR="00E201A7" w:rsidRPr="00E201A7">
        <w:br/>
        <w:t>10am-12pm</w:t>
      </w:r>
    </w:p>
    <w:p w14:paraId="78AB3C24" w14:textId="6F127BDC" w:rsidR="009F721B" w:rsidRPr="00A45991" w:rsidRDefault="00A45991" w:rsidP="00A45991">
      <w:r>
        <w:t>Virtual Via ZOOM</w:t>
      </w:r>
    </w:p>
    <w:p w14:paraId="552E3863" w14:textId="7CE7F0BA" w:rsidR="009F721B" w:rsidRDefault="009F721B" w:rsidP="009F721B">
      <w:pPr>
        <w:tabs>
          <w:tab w:val="left" w:pos="720"/>
        </w:tabs>
        <w:rPr>
          <w:b/>
          <w:u w:val="single"/>
        </w:rPr>
      </w:pPr>
      <w:r w:rsidRPr="009F721B">
        <w:rPr>
          <w:b/>
          <w:u w:val="single"/>
        </w:rPr>
        <w:t>XII.</w:t>
      </w:r>
      <w:r w:rsidRPr="009F721B">
        <w:rPr>
          <w:b/>
          <w:u w:val="single"/>
        </w:rPr>
        <w:tab/>
        <w:t>Adjournment</w:t>
      </w:r>
    </w:p>
    <w:p w14:paraId="690B1C95" w14:textId="6A547AA2" w:rsidR="002B37B2" w:rsidRDefault="002B37B2" w:rsidP="009F721B">
      <w:pPr>
        <w:tabs>
          <w:tab w:val="left" w:pos="720"/>
        </w:tabs>
        <w:rPr>
          <w:b/>
          <w:u w:val="single"/>
        </w:rPr>
      </w:pPr>
    </w:p>
    <w:p w14:paraId="1A44B369" w14:textId="38F90AFA" w:rsidR="00736FD5" w:rsidRDefault="00A45991" w:rsidP="00D35418">
      <w:pPr>
        <w:ind w:left="900"/>
      </w:pPr>
      <w:r>
        <w:t xml:space="preserve">Sidney </w:t>
      </w:r>
      <w:r w:rsidR="002B37B2" w:rsidRPr="009F721B">
        <w:t xml:space="preserve">motioned to </w:t>
      </w:r>
      <w:r w:rsidR="00DC5F50" w:rsidRPr="009F721B">
        <w:t>adjourn</w:t>
      </w:r>
      <w:r w:rsidR="00DC5F50">
        <w:t>;</w:t>
      </w:r>
      <w:r w:rsidR="00E83F84">
        <w:t xml:space="preserve"> </w:t>
      </w:r>
      <w:r w:rsidR="002B37B2" w:rsidRPr="009F721B">
        <w:t xml:space="preserve">Chapter Meeting adjourned at </w:t>
      </w:r>
      <w:r w:rsidR="00E201A7">
        <w:t>12:0</w:t>
      </w:r>
      <w:r>
        <w:t>6</w:t>
      </w:r>
      <w:r w:rsidR="00E201A7">
        <w:t>pm</w:t>
      </w:r>
      <w:r w:rsidR="00D26055">
        <w:t xml:space="preserve"> </w:t>
      </w:r>
    </w:p>
    <w:p w14:paraId="607F5F69" w14:textId="77777777" w:rsidR="007C0498" w:rsidRPr="009F721B" w:rsidRDefault="007C0498" w:rsidP="006818A2">
      <w:pPr>
        <w:jc w:val="both"/>
        <w:rPr>
          <w:bCs/>
        </w:rPr>
      </w:pPr>
    </w:p>
    <w:p w14:paraId="541F3E75" w14:textId="7D0D2CD4" w:rsidR="006D4427" w:rsidRDefault="006818A2" w:rsidP="006818A2">
      <w:pPr>
        <w:jc w:val="both"/>
        <w:rPr>
          <w:b/>
        </w:rPr>
      </w:pPr>
      <w:r w:rsidRPr="009F721B">
        <w:rPr>
          <w:b/>
        </w:rPr>
        <w:t xml:space="preserve">Submitted </w:t>
      </w:r>
      <w:r w:rsidR="009541A0" w:rsidRPr="009F721B">
        <w:rPr>
          <w:b/>
        </w:rPr>
        <w:t>by:</w:t>
      </w:r>
      <w:r w:rsidR="001951C5" w:rsidRPr="009F721B">
        <w:rPr>
          <w:b/>
        </w:rPr>
        <w:t xml:space="preserve"> Revon Pauling</w:t>
      </w:r>
      <w:r w:rsidR="003A20C1">
        <w:rPr>
          <w:b/>
        </w:rPr>
        <w:t xml:space="preserve"> on</w:t>
      </w:r>
      <w:r w:rsidR="00EF6BCA">
        <w:rPr>
          <w:b/>
        </w:rPr>
        <w:t xml:space="preserve"> </w:t>
      </w:r>
      <w:proofErr w:type="gramStart"/>
      <w:r w:rsidR="00EF6BCA">
        <w:rPr>
          <w:b/>
        </w:rPr>
        <w:t>1/25/2023</w:t>
      </w:r>
      <w:proofErr w:type="gramEnd"/>
    </w:p>
    <w:p w14:paraId="106255E2" w14:textId="278569E3" w:rsidR="00CB50A3" w:rsidRDefault="00CB50A3" w:rsidP="006818A2">
      <w:pPr>
        <w:jc w:val="both"/>
        <w:rPr>
          <w:b/>
        </w:rPr>
      </w:pPr>
    </w:p>
    <w:p w14:paraId="443BF870" w14:textId="77777777" w:rsidR="00CB50A3" w:rsidRPr="009F721B" w:rsidRDefault="00CB50A3" w:rsidP="006818A2">
      <w:pPr>
        <w:jc w:val="both"/>
        <w:rPr>
          <w:b/>
        </w:rPr>
      </w:pPr>
    </w:p>
    <w:sectPr w:rsidR="00CB50A3" w:rsidRPr="009F721B" w:rsidSect="00562C8C">
      <w:footerReference w:type="even" r:id="rId11"/>
      <w:footerReference w:type="default" r:id="rId12"/>
      <w:pgSz w:w="12240" w:h="15840"/>
      <w:pgMar w:top="1008"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A905A" w14:textId="77777777" w:rsidR="002806CD" w:rsidRDefault="002806CD">
      <w:r>
        <w:separator/>
      </w:r>
    </w:p>
  </w:endnote>
  <w:endnote w:type="continuationSeparator" w:id="0">
    <w:p w14:paraId="2F827BCB" w14:textId="77777777" w:rsidR="002806CD" w:rsidRDefault="00280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E3937" w14:textId="77777777" w:rsidR="0092347E" w:rsidRDefault="0092347E" w:rsidP="00AE3BB9">
    <w:pPr>
      <w:pStyle w:val="Footer"/>
      <w:framePr w:wrap="around" w:vAnchor="text" w:hAnchor="margin" w:xAlign="center" w:y="1"/>
      <w:rPr>
        <w:rStyle w:val="PageNumber"/>
      </w:rPr>
    </w:pPr>
  </w:p>
  <w:p w14:paraId="5A65EA7D" w14:textId="77777777" w:rsidR="0092347E" w:rsidRDefault="0092347E" w:rsidP="00AE35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07300849"/>
      <w:docPartObj>
        <w:docPartGallery w:val="Page Numbers (Bottom of Page)"/>
        <w:docPartUnique/>
      </w:docPartObj>
    </w:sdtPr>
    <w:sdtEndPr/>
    <w:sdtContent>
      <w:sdt>
        <w:sdtPr>
          <w:rPr>
            <w:sz w:val="18"/>
            <w:szCs w:val="18"/>
          </w:rPr>
          <w:id w:val="-1705238520"/>
          <w:docPartObj>
            <w:docPartGallery w:val="Page Numbers (Top of Page)"/>
            <w:docPartUnique/>
          </w:docPartObj>
        </w:sdtPr>
        <w:sdtEndPr/>
        <w:sdtContent>
          <w:p w14:paraId="2C6C563F" w14:textId="281A9001" w:rsidR="00C21B71" w:rsidRPr="00C21B71" w:rsidRDefault="00C21B71">
            <w:pPr>
              <w:pStyle w:val="Footer"/>
              <w:rPr>
                <w:sz w:val="18"/>
                <w:szCs w:val="18"/>
              </w:rPr>
            </w:pPr>
            <w:r w:rsidRPr="00C21B71">
              <w:rPr>
                <w:sz w:val="18"/>
                <w:szCs w:val="18"/>
              </w:rPr>
              <w:t xml:space="preserve">Page </w:t>
            </w:r>
            <w:r w:rsidRPr="00C21B71">
              <w:rPr>
                <w:b/>
                <w:bCs/>
                <w:sz w:val="18"/>
                <w:szCs w:val="18"/>
              </w:rPr>
              <w:fldChar w:fldCharType="begin"/>
            </w:r>
            <w:r w:rsidRPr="00C21B71">
              <w:rPr>
                <w:b/>
                <w:bCs/>
                <w:sz w:val="18"/>
                <w:szCs w:val="18"/>
              </w:rPr>
              <w:instrText xml:space="preserve"> PAGE </w:instrText>
            </w:r>
            <w:r w:rsidRPr="00C21B71">
              <w:rPr>
                <w:b/>
                <w:bCs/>
                <w:sz w:val="18"/>
                <w:szCs w:val="18"/>
              </w:rPr>
              <w:fldChar w:fldCharType="separate"/>
            </w:r>
            <w:r w:rsidRPr="00C21B71">
              <w:rPr>
                <w:b/>
                <w:bCs/>
                <w:noProof/>
                <w:sz w:val="18"/>
                <w:szCs w:val="18"/>
              </w:rPr>
              <w:t>2</w:t>
            </w:r>
            <w:r w:rsidRPr="00C21B71">
              <w:rPr>
                <w:b/>
                <w:bCs/>
                <w:sz w:val="18"/>
                <w:szCs w:val="18"/>
              </w:rPr>
              <w:fldChar w:fldCharType="end"/>
            </w:r>
            <w:r w:rsidRPr="00C21B71">
              <w:rPr>
                <w:sz w:val="18"/>
                <w:szCs w:val="18"/>
              </w:rPr>
              <w:t xml:space="preserve"> of </w:t>
            </w:r>
            <w:r w:rsidRPr="00C21B71">
              <w:rPr>
                <w:b/>
                <w:bCs/>
                <w:sz w:val="18"/>
                <w:szCs w:val="18"/>
              </w:rPr>
              <w:fldChar w:fldCharType="begin"/>
            </w:r>
            <w:r w:rsidRPr="00C21B71">
              <w:rPr>
                <w:b/>
                <w:bCs/>
                <w:sz w:val="18"/>
                <w:szCs w:val="18"/>
              </w:rPr>
              <w:instrText xml:space="preserve"> NUMPAGES  </w:instrText>
            </w:r>
            <w:r w:rsidRPr="00C21B71">
              <w:rPr>
                <w:b/>
                <w:bCs/>
                <w:sz w:val="18"/>
                <w:szCs w:val="18"/>
              </w:rPr>
              <w:fldChar w:fldCharType="separate"/>
            </w:r>
            <w:r w:rsidRPr="00C21B71">
              <w:rPr>
                <w:b/>
                <w:bCs/>
                <w:noProof/>
                <w:sz w:val="18"/>
                <w:szCs w:val="18"/>
              </w:rPr>
              <w:t>2</w:t>
            </w:r>
            <w:r w:rsidRPr="00C21B71">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1AFA8" w14:textId="77777777" w:rsidR="002806CD" w:rsidRDefault="002806CD">
      <w:r>
        <w:separator/>
      </w:r>
    </w:p>
  </w:footnote>
  <w:footnote w:type="continuationSeparator" w:id="0">
    <w:p w14:paraId="008FE644" w14:textId="77777777" w:rsidR="002806CD" w:rsidRDefault="00280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70B3"/>
    <w:multiLevelType w:val="hybridMultilevel"/>
    <w:tmpl w:val="5A307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902C2E"/>
    <w:multiLevelType w:val="hybridMultilevel"/>
    <w:tmpl w:val="BB5C39D6"/>
    <w:lvl w:ilvl="0" w:tplc="BFAE1E5A">
      <w:start w:val="5"/>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812DDC"/>
    <w:multiLevelType w:val="hybridMultilevel"/>
    <w:tmpl w:val="1276759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3" w15:restartNumberingAfterBreak="0">
    <w:nsid w:val="2F7C59D6"/>
    <w:multiLevelType w:val="hybridMultilevel"/>
    <w:tmpl w:val="4F5A96DE"/>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4" w15:restartNumberingAfterBreak="0">
    <w:nsid w:val="30FA2D55"/>
    <w:multiLevelType w:val="hybridMultilevel"/>
    <w:tmpl w:val="2DA6C10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1857246"/>
    <w:multiLevelType w:val="hybridMultilevel"/>
    <w:tmpl w:val="01C8D742"/>
    <w:lvl w:ilvl="0" w:tplc="B85E897C">
      <w:start w:val="5"/>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F04169"/>
    <w:multiLevelType w:val="hybridMultilevel"/>
    <w:tmpl w:val="B44E8CDA"/>
    <w:lvl w:ilvl="0" w:tplc="7CE2656E">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1A1566"/>
    <w:multiLevelType w:val="hybridMultilevel"/>
    <w:tmpl w:val="3F54D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874A20"/>
    <w:multiLevelType w:val="hybridMultilevel"/>
    <w:tmpl w:val="E7BE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F48D8"/>
    <w:multiLevelType w:val="hybridMultilevel"/>
    <w:tmpl w:val="88A6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C17BA"/>
    <w:multiLevelType w:val="hybridMultilevel"/>
    <w:tmpl w:val="B3E60F4A"/>
    <w:lvl w:ilvl="0" w:tplc="C37C12C0">
      <w:start w:val="6"/>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722D50"/>
    <w:multiLevelType w:val="hybridMultilevel"/>
    <w:tmpl w:val="266AFEA0"/>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2" w15:restartNumberingAfterBreak="0">
    <w:nsid w:val="4CFF0AAB"/>
    <w:multiLevelType w:val="hybridMultilevel"/>
    <w:tmpl w:val="0A304590"/>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3" w15:restartNumberingAfterBreak="0">
    <w:nsid w:val="4DA90F51"/>
    <w:multiLevelType w:val="hybridMultilevel"/>
    <w:tmpl w:val="7EC4BB6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15:restartNumberingAfterBreak="0">
    <w:nsid w:val="4F745F5B"/>
    <w:multiLevelType w:val="hybridMultilevel"/>
    <w:tmpl w:val="8348E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66242B7"/>
    <w:multiLevelType w:val="hybridMultilevel"/>
    <w:tmpl w:val="51745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81B57"/>
    <w:multiLevelType w:val="multilevel"/>
    <w:tmpl w:val="4BC425E4"/>
    <w:lvl w:ilvl="0">
      <w:start w:val="1"/>
      <w:numFmt w:val="upperRoman"/>
      <w:lvlText w:val="%1."/>
      <w:lvlJc w:val="right"/>
      <w:pPr>
        <w:ind w:left="720" w:hanging="360"/>
      </w:pPr>
      <w:rPr>
        <w:b/>
        <w:bCs/>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AFC3CAC"/>
    <w:multiLevelType w:val="hybridMultilevel"/>
    <w:tmpl w:val="C94AC96C"/>
    <w:lvl w:ilvl="0" w:tplc="04090001">
      <w:start w:val="1"/>
      <w:numFmt w:val="bullet"/>
      <w:lvlText w:val=""/>
      <w:lvlJc w:val="left"/>
      <w:pPr>
        <w:ind w:left="1510" w:hanging="360"/>
      </w:pPr>
      <w:rPr>
        <w:rFonts w:ascii="Symbol" w:hAnsi="Symbol"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18" w15:restartNumberingAfterBreak="0">
    <w:nsid w:val="610077EC"/>
    <w:multiLevelType w:val="hybridMultilevel"/>
    <w:tmpl w:val="CED6A29C"/>
    <w:lvl w:ilvl="0" w:tplc="F592A69A">
      <w:start w:val="7"/>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27F66E6"/>
    <w:multiLevelType w:val="hybridMultilevel"/>
    <w:tmpl w:val="A1082B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47C47F8"/>
    <w:multiLevelType w:val="hybridMultilevel"/>
    <w:tmpl w:val="741AA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73F36BE"/>
    <w:multiLevelType w:val="hybridMultilevel"/>
    <w:tmpl w:val="1F94F574"/>
    <w:lvl w:ilvl="0" w:tplc="0B7297C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7B1B6C"/>
    <w:multiLevelType w:val="hybridMultilevel"/>
    <w:tmpl w:val="262E3536"/>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23" w15:restartNumberingAfterBreak="0">
    <w:nsid w:val="67D5114D"/>
    <w:multiLevelType w:val="hybridMultilevel"/>
    <w:tmpl w:val="70E22C9E"/>
    <w:lvl w:ilvl="0" w:tplc="04090001">
      <w:start w:val="1"/>
      <w:numFmt w:val="bullet"/>
      <w:lvlText w:val=""/>
      <w:lvlJc w:val="left"/>
      <w:pPr>
        <w:ind w:left="1510" w:hanging="360"/>
      </w:pPr>
      <w:rPr>
        <w:rFonts w:ascii="Symbol" w:hAnsi="Symbol"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24" w15:restartNumberingAfterBreak="0">
    <w:nsid w:val="6D577147"/>
    <w:multiLevelType w:val="hybridMultilevel"/>
    <w:tmpl w:val="15ACE3A2"/>
    <w:lvl w:ilvl="0" w:tplc="52C00DF0">
      <w:start w:val="4"/>
      <w:numFmt w:val="bullet"/>
      <w:lvlText w:val="-"/>
      <w:lvlJc w:val="left"/>
      <w:pPr>
        <w:ind w:left="1080" w:hanging="360"/>
      </w:pPr>
      <w:rPr>
        <w:rFonts w:ascii="Comic Sans MS" w:eastAsia="Times New Roman" w:hAnsi="Comic Sans M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797E1C"/>
    <w:multiLevelType w:val="hybridMultilevel"/>
    <w:tmpl w:val="4A921154"/>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26" w15:restartNumberingAfterBreak="0">
    <w:nsid w:val="774560ED"/>
    <w:multiLevelType w:val="hybridMultilevel"/>
    <w:tmpl w:val="27B82D48"/>
    <w:lvl w:ilvl="0" w:tplc="CD1C44F6">
      <w:start w:val="3"/>
      <w:numFmt w:val="bullet"/>
      <w:lvlText w:val="-"/>
      <w:lvlJc w:val="left"/>
      <w:pPr>
        <w:ind w:left="1440" w:hanging="360"/>
      </w:pPr>
      <w:rPr>
        <w:rFonts w:ascii="Times New Roman" w:eastAsia="Times New Roman" w:hAnsi="Times New Roman" w:cs="Times New Roman" w:hint="default"/>
        <w:b w:val="0"/>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D8E7BE0"/>
    <w:multiLevelType w:val="hybridMultilevel"/>
    <w:tmpl w:val="1980A5E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num w:numId="1" w16cid:durableId="1456752921">
    <w:abstractNumId w:val="22"/>
  </w:num>
  <w:num w:numId="2" w16cid:durableId="376124279">
    <w:abstractNumId w:val="13"/>
  </w:num>
  <w:num w:numId="3" w16cid:durableId="1308362532">
    <w:abstractNumId w:val="4"/>
  </w:num>
  <w:num w:numId="4" w16cid:durableId="165025331">
    <w:abstractNumId w:val="0"/>
  </w:num>
  <w:num w:numId="5" w16cid:durableId="1228495845">
    <w:abstractNumId w:val="27"/>
  </w:num>
  <w:num w:numId="6" w16cid:durableId="848565601">
    <w:abstractNumId w:val="2"/>
  </w:num>
  <w:num w:numId="7" w16cid:durableId="823206930">
    <w:abstractNumId w:val="3"/>
  </w:num>
  <w:num w:numId="8" w16cid:durableId="1110123051">
    <w:abstractNumId w:val="12"/>
  </w:num>
  <w:num w:numId="9" w16cid:durableId="120537770">
    <w:abstractNumId w:val="11"/>
  </w:num>
  <w:num w:numId="10" w16cid:durableId="761030503">
    <w:abstractNumId w:val="25"/>
  </w:num>
  <w:num w:numId="11" w16cid:durableId="607851228">
    <w:abstractNumId w:val="7"/>
  </w:num>
  <w:num w:numId="12" w16cid:durableId="945113684">
    <w:abstractNumId w:val="20"/>
  </w:num>
  <w:num w:numId="13" w16cid:durableId="1288851706">
    <w:abstractNumId w:val="23"/>
  </w:num>
  <w:num w:numId="14" w16cid:durableId="2017734007">
    <w:abstractNumId w:val="17"/>
  </w:num>
  <w:num w:numId="15" w16cid:durableId="916746981">
    <w:abstractNumId w:val="9"/>
  </w:num>
  <w:num w:numId="16" w16cid:durableId="929970156">
    <w:abstractNumId w:val="19"/>
  </w:num>
  <w:num w:numId="17" w16cid:durableId="724332107">
    <w:abstractNumId w:val="14"/>
  </w:num>
  <w:num w:numId="18" w16cid:durableId="1695183687">
    <w:abstractNumId w:val="8"/>
  </w:num>
  <w:num w:numId="19" w16cid:durableId="1633554152">
    <w:abstractNumId w:val="21"/>
  </w:num>
  <w:num w:numId="20" w16cid:durableId="1098016731">
    <w:abstractNumId w:val="15"/>
  </w:num>
  <w:num w:numId="21" w16cid:durableId="206527097">
    <w:abstractNumId w:val="24"/>
  </w:num>
  <w:num w:numId="22" w16cid:durableId="610404464">
    <w:abstractNumId w:val="1"/>
  </w:num>
  <w:num w:numId="23" w16cid:durableId="1745181237">
    <w:abstractNumId w:val="10"/>
  </w:num>
  <w:num w:numId="24" w16cid:durableId="1911041379">
    <w:abstractNumId w:val="5"/>
  </w:num>
  <w:num w:numId="25" w16cid:durableId="1355614079">
    <w:abstractNumId w:val="16"/>
  </w:num>
  <w:num w:numId="26" w16cid:durableId="210725086">
    <w:abstractNumId w:val="26"/>
  </w:num>
  <w:num w:numId="27" w16cid:durableId="1879511122">
    <w:abstractNumId w:val="6"/>
  </w:num>
  <w:num w:numId="28" w16cid:durableId="29765574">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NjY3MzOwMLawMDVW0lEKTi0uzszPAykwNKoFAN7x57EtAAAA"/>
  </w:docVars>
  <w:rsids>
    <w:rsidRoot w:val="00BC7D7C"/>
    <w:rsid w:val="00000FA3"/>
    <w:rsid w:val="000010A7"/>
    <w:rsid w:val="00002577"/>
    <w:rsid w:val="00006B4A"/>
    <w:rsid w:val="00006FB1"/>
    <w:rsid w:val="0000711F"/>
    <w:rsid w:val="00013D57"/>
    <w:rsid w:val="00014635"/>
    <w:rsid w:val="000146FE"/>
    <w:rsid w:val="000157F1"/>
    <w:rsid w:val="00017F1D"/>
    <w:rsid w:val="0002119F"/>
    <w:rsid w:val="00021AAA"/>
    <w:rsid w:val="00021D39"/>
    <w:rsid w:val="00023059"/>
    <w:rsid w:val="00024602"/>
    <w:rsid w:val="000254A6"/>
    <w:rsid w:val="00025505"/>
    <w:rsid w:val="00027398"/>
    <w:rsid w:val="00027EBC"/>
    <w:rsid w:val="0003004B"/>
    <w:rsid w:val="000300EC"/>
    <w:rsid w:val="000307ED"/>
    <w:rsid w:val="00031091"/>
    <w:rsid w:val="00031977"/>
    <w:rsid w:val="00032790"/>
    <w:rsid w:val="000338CA"/>
    <w:rsid w:val="00033B2E"/>
    <w:rsid w:val="00033E06"/>
    <w:rsid w:val="00033F59"/>
    <w:rsid w:val="00035413"/>
    <w:rsid w:val="000363A2"/>
    <w:rsid w:val="00037621"/>
    <w:rsid w:val="000433B5"/>
    <w:rsid w:val="00043670"/>
    <w:rsid w:val="00046FB2"/>
    <w:rsid w:val="00054390"/>
    <w:rsid w:val="00055F56"/>
    <w:rsid w:val="00060C22"/>
    <w:rsid w:val="00061090"/>
    <w:rsid w:val="00061274"/>
    <w:rsid w:val="00061E84"/>
    <w:rsid w:val="000623BB"/>
    <w:rsid w:val="00063158"/>
    <w:rsid w:val="000674C7"/>
    <w:rsid w:val="00071954"/>
    <w:rsid w:val="00071A81"/>
    <w:rsid w:val="00076598"/>
    <w:rsid w:val="00080BE3"/>
    <w:rsid w:val="000825E2"/>
    <w:rsid w:val="00083C52"/>
    <w:rsid w:val="00087CAD"/>
    <w:rsid w:val="00090DA1"/>
    <w:rsid w:val="00091AF0"/>
    <w:rsid w:val="00092062"/>
    <w:rsid w:val="00093F94"/>
    <w:rsid w:val="000953CB"/>
    <w:rsid w:val="00095D95"/>
    <w:rsid w:val="000970A7"/>
    <w:rsid w:val="000A15B5"/>
    <w:rsid w:val="000A2044"/>
    <w:rsid w:val="000A34F1"/>
    <w:rsid w:val="000A3A10"/>
    <w:rsid w:val="000B1861"/>
    <w:rsid w:val="000B3539"/>
    <w:rsid w:val="000B3C55"/>
    <w:rsid w:val="000B461A"/>
    <w:rsid w:val="000B480B"/>
    <w:rsid w:val="000B4832"/>
    <w:rsid w:val="000B4894"/>
    <w:rsid w:val="000B507B"/>
    <w:rsid w:val="000B59D5"/>
    <w:rsid w:val="000C1146"/>
    <w:rsid w:val="000C1889"/>
    <w:rsid w:val="000C2CFC"/>
    <w:rsid w:val="000C3DDF"/>
    <w:rsid w:val="000C4154"/>
    <w:rsid w:val="000C7995"/>
    <w:rsid w:val="000D0D72"/>
    <w:rsid w:val="000D1138"/>
    <w:rsid w:val="000D60C3"/>
    <w:rsid w:val="000D71BE"/>
    <w:rsid w:val="000E015B"/>
    <w:rsid w:val="000E0547"/>
    <w:rsid w:val="000E4213"/>
    <w:rsid w:val="000E612E"/>
    <w:rsid w:val="000E6334"/>
    <w:rsid w:val="000E74CE"/>
    <w:rsid w:val="000E74FD"/>
    <w:rsid w:val="000F1C1C"/>
    <w:rsid w:val="000F2EDD"/>
    <w:rsid w:val="000F739D"/>
    <w:rsid w:val="00103412"/>
    <w:rsid w:val="00103663"/>
    <w:rsid w:val="00103A47"/>
    <w:rsid w:val="001123C3"/>
    <w:rsid w:val="00112ABE"/>
    <w:rsid w:val="00113A58"/>
    <w:rsid w:val="00114B76"/>
    <w:rsid w:val="001161AF"/>
    <w:rsid w:val="00116F33"/>
    <w:rsid w:val="00117BC4"/>
    <w:rsid w:val="0012027D"/>
    <w:rsid w:val="00121E59"/>
    <w:rsid w:val="00122A4E"/>
    <w:rsid w:val="00122D4D"/>
    <w:rsid w:val="00123AD2"/>
    <w:rsid w:val="001241ED"/>
    <w:rsid w:val="00126561"/>
    <w:rsid w:val="001307CB"/>
    <w:rsid w:val="00131C3E"/>
    <w:rsid w:val="0013411D"/>
    <w:rsid w:val="00134B14"/>
    <w:rsid w:val="00135B88"/>
    <w:rsid w:val="0014171A"/>
    <w:rsid w:val="00141EFB"/>
    <w:rsid w:val="00143AF8"/>
    <w:rsid w:val="00147028"/>
    <w:rsid w:val="0014729B"/>
    <w:rsid w:val="001474BA"/>
    <w:rsid w:val="001477AA"/>
    <w:rsid w:val="00147E1F"/>
    <w:rsid w:val="00150C37"/>
    <w:rsid w:val="00157865"/>
    <w:rsid w:val="001607A3"/>
    <w:rsid w:val="001618A2"/>
    <w:rsid w:val="001636CF"/>
    <w:rsid w:val="0016417F"/>
    <w:rsid w:val="00164EBA"/>
    <w:rsid w:val="001661FA"/>
    <w:rsid w:val="0016653F"/>
    <w:rsid w:val="00166A1B"/>
    <w:rsid w:val="00167BC3"/>
    <w:rsid w:val="00170216"/>
    <w:rsid w:val="0017073F"/>
    <w:rsid w:val="00170F45"/>
    <w:rsid w:val="00174916"/>
    <w:rsid w:val="001765F8"/>
    <w:rsid w:val="001767BF"/>
    <w:rsid w:val="00177125"/>
    <w:rsid w:val="001805B9"/>
    <w:rsid w:val="001820DF"/>
    <w:rsid w:val="00182683"/>
    <w:rsid w:val="00183A63"/>
    <w:rsid w:val="00185067"/>
    <w:rsid w:val="00185CE0"/>
    <w:rsid w:val="001951C5"/>
    <w:rsid w:val="001958D6"/>
    <w:rsid w:val="00197757"/>
    <w:rsid w:val="001A10B6"/>
    <w:rsid w:val="001A1C0A"/>
    <w:rsid w:val="001A3660"/>
    <w:rsid w:val="001A65CE"/>
    <w:rsid w:val="001A6EE4"/>
    <w:rsid w:val="001A79BE"/>
    <w:rsid w:val="001B00AF"/>
    <w:rsid w:val="001B2494"/>
    <w:rsid w:val="001B5A5C"/>
    <w:rsid w:val="001B5F64"/>
    <w:rsid w:val="001B66EF"/>
    <w:rsid w:val="001B7C1F"/>
    <w:rsid w:val="001B7E8A"/>
    <w:rsid w:val="001C1B62"/>
    <w:rsid w:val="001C2DE3"/>
    <w:rsid w:val="001C3832"/>
    <w:rsid w:val="001C4E5E"/>
    <w:rsid w:val="001C659F"/>
    <w:rsid w:val="001D00C5"/>
    <w:rsid w:val="001D079C"/>
    <w:rsid w:val="001D14A2"/>
    <w:rsid w:val="001D3364"/>
    <w:rsid w:val="001D4C64"/>
    <w:rsid w:val="001D5AA1"/>
    <w:rsid w:val="001D639C"/>
    <w:rsid w:val="001D761A"/>
    <w:rsid w:val="001E11BA"/>
    <w:rsid w:val="001E14D4"/>
    <w:rsid w:val="001E198E"/>
    <w:rsid w:val="001E1F8B"/>
    <w:rsid w:val="001E7533"/>
    <w:rsid w:val="001F1826"/>
    <w:rsid w:val="001F2000"/>
    <w:rsid w:val="001F2256"/>
    <w:rsid w:val="001F2C12"/>
    <w:rsid w:val="001F3518"/>
    <w:rsid w:val="001F501F"/>
    <w:rsid w:val="0020007F"/>
    <w:rsid w:val="00200B25"/>
    <w:rsid w:val="0020576F"/>
    <w:rsid w:val="00206ED2"/>
    <w:rsid w:val="002118EB"/>
    <w:rsid w:val="00211AB3"/>
    <w:rsid w:val="00212271"/>
    <w:rsid w:val="0021340C"/>
    <w:rsid w:val="00222273"/>
    <w:rsid w:val="0022242C"/>
    <w:rsid w:val="002225D0"/>
    <w:rsid w:val="0022269F"/>
    <w:rsid w:val="00225AE5"/>
    <w:rsid w:val="0023116F"/>
    <w:rsid w:val="00233134"/>
    <w:rsid w:val="002338DD"/>
    <w:rsid w:val="00235416"/>
    <w:rsid w:val="0023573A"/>
    <w:rsid w:val="00236D38"/>
    <w:rsid w:val="00236FF9"/>
    <w:rsid w:val="00242AC2"/>
    <w:rsid w:val="00242DD4"/>
    <w:rsid w:val="002470B3"/>
    <w:rsid w:val="0025308A"/>
    <w:rsid w:val="00253E52"/>
    <w:rsid w:val="00255ACE"/>
    <w:rsid w:val="00256ABE"/>
    <w:rsid w:val="0025703D"/>
    <w:rsid w:val="00257F80"/>
    <w:rsid w:val="002618C7"/>
    <w:rsid w:val="00263322"/>
    <w:rsid w:val="00263689"/>
    <w:rsid w:val="00263DF9"/>
    <w:rsid w:val="002706D5"/>
    <w:rsid w:val="00270729"/>
    <w:rsid w:val="00272453"/>
    <w:rsid w:val="0027359D"/>
    <w:rsid w:val="00275B66"/>
    <w:rsid w:val="00277AAA"/>
    <w:rsid w:val="002806CD"/>
    <w:rsid w:val="0028080A"/>
    <w:rsid w:val="0028163E"/>
    <w:rsid w:val="00281E7D"/>
    <w:rsid w:val="002825EB"/>
    <w:rsid w:val="00283ABC"/>
    <w:rsid w:val="002841A5"/>
    <w:rsid w:val="00284D91"/>
    <w:rsid w:val="00285B52"/>
    <w:rsid w:val="00285EFA"/>
    <w:rsid w:val="00287A1E"/>
    <w:rsid w:val="00290AEB"/>
    <w:rsid w:val="00290CD6"/>
    <w:rsid w:val="0029225C"/>
    <w:rsid w:val="00293F36"/>
    <w:rsid w:val="00295525"/>
    <w:rsid w:val="002A0F38"/>
    <w:rsid w:val="002A24C2"/>
    <w:rsid w:val="002A2B04"/>
    <w:rsid w:val="002A2BA3"/>
    <w:rsid w:val="002A47EE"/>
    <w:rsid w:val="002A4E9D"/>
    <w:rsid w:val="002A5D7F"/>
    <w:rsid w:val="002A5E1A"/>
    <w:rsid w:val="002A678E"/>
    <w:rsid w:val="002A728F"/>
    <w:rsid w:val="002A76DE"/>
    <w:rsid w:val="002A7B57"/>
    <w:rsid w:val="002B128D"/>
    <w:rsid w:val="002B1D3B"/>
    <w:rsid w:val="002B37B2"/>
    <w:rsid w:val="002B396F"/>
    <w:rsid w:val="002B4B38"/>
    <w:rsid w:val="002B643D"/>
    <w:rsid w:val="002C051D"/>
    <w:rsid w:val="002C1DB9"/>
    <w:rsid w:val="002C3558"/>
    <w:rsid w:val="002C61F7"/>
    <w:rsid w:val="002D3412"/>
    <w:rsid w:val="002D44DA"/>
    <w:rsid w:val="002D4E42"/>
    <w:rsid w:val="002D6B5C"/>
    <w:rsid w:val="002D788E"/>
    <w:rsid w:val="002E0967"/>
    <w:rsid w:val="002E28FC"/>
    <w:rsid w:val="002E3CF8"/>
    <w:rsid w:val="002E408F"/>
    <w:rsid w:val="002E59B5"/>
    <w:rsid w:val="002E6188"/>
    <w:rsid w:val="002F03F8"/>
    <w:rsid w:val="002F1577"/>
    <w:rsid w:val="002F198B"/>
    <w:rsid w:val="002F23B9"/>
    <w:rsid w:val="002F2CCD"/>
    <w:rsid w:val="002F3241"/>
    <w:rsid w:val="002F47AF"/>
    <w:rsid w:val="002F47E8"/>
    <w:rsid w:val="002F52EB"/>
    <w:rsid w:val="002F55C3"/>
    <w:rsid w:val="002F68CA"/>
    <w:rsid w:val="00302E2D"/>
    <w:rsid w:val="00305316"/>
    <w:rsid w:val="003062F9"/>
    <w:rsid w:val="003109E2"/>
    <w:rsid w:val="003143A5"/>
    <w:rsid w:val="00315E63"/>
    <w:rsid w:val="003165B8"/>
    <w:rsid w:val="0032058A"/>
    <w:rsid w:val="00320BFF"/>
    <w:rsid w:val="0032186A"/>
    <w:rsid w:val="00321ACE"/>
    <w:rsid w:val="00321B40"/>
    <w:rsid w:val="00323A11"/>
    <w:rsid w:val="0032446B"/>
    <w:rsid w:val="0032508F"/>
    <w:rsid w:val="003265A6"/>
    <w:rsid w:val="00327EB6"/>
    <w:rsid w:val="003309CF"/>
    <w:rsid w:val="0033137C"/>
    <w:rsid w:val="003334D1"/>
    <w:rsid w:val="003359E9"/>
    <w:rsid w:val="00335E6D"/>
    <w:rsid w:val="00336A1E"/>
    <w:rsid w:val="00337CC9"/>
    <w:rsid w:val="00341640"/>
    <w:rsid w:val="0034227E"/>
    <w:rsid w:val="00344DCE"/>
    <w:rsid w:val="00346B8B"/>
    <w:rsid w:val="00350760"/>
    <w:rsid w:val="003526A3"/>
    <w:rsid w:val="00354C2A"/>
    <w:rsid w:val="00355C77"/>
    <w:rsid w:val="00360970"/>
    <w:rsid w:val="00362E66"/>
    <w:rsid w:val="00364853"/>
    <w:rsid w:val="00366F67"/>
    <w:rsid w:val="00371FA1"/>
    <w:rsid w:val="00372B43"/>
    <w:rsid w:val="00373983"/>
    <w:rsid w:val="00373A51"/>
    <w:rsid w:val="003745C4"/>
    <w:rsid w:val="003765C1"/>
    <w:rsid w:val="003775A2"/>
    <w:rsid w:val="0037781E"/>
    <w:rsid w:val="00377BD1"/>
    <w:rsid w:val="00380699"/>
    <w:rsid w:val="003823F1"/>
    <w:rsid w:val="00386DA3"/>
    <w:rsid w:val="0039035B"/>
    <w:rsid w:val="0039081B"/>
    <w:rsid w:val="00390A3C"/>
    <w:rsid w:val="00392BA4"/>
    <w:rsid w:val="00392FE2"/>
    <w:rsid w:val="0039337A"/>
    <w:rsid w:val="00395287"/>
    <w:rsid w:val="0039784C"/>
    <w:rsid w:val="003A03B3"/>
    <w:rsid w:val="003A1E63"/>
    <w:rsid w:val="003A20C1"/>
    <w:rsid w:val="003A2692"/>
    <w:rsid w:val="003A3400"/>
    <w:rsid w:val="003A4FF0"/>
    <w:rsid w:val="003A5224"/>
    <w:rsid w:val="003A6407"/>
    <w:rsid w:val="003B50A0"/>
    <w:rsid w:val="003B5F46"/>
    <w:rsid w:val="003B6C24"/>
    <w:rsid w:val="003B6DD5"/>
    <w:rsid w:val="003B7459"/>
    <w:rsid w:val="003B7A98"/>
    <w:rsid w:val="003C08B2"/>
    <w:rsid w:val="003C30E5"/>
    <w:rsid w:val="003C3319"/>
    <w:rsid w:val="003C5F66"/>
    <w:rsid w:val="003C5FE1"/>
    <w:rsid w:val="003C6BC2"/>
    <w:rsid w:val="003D09E1"/>
    <w:rsid w:val="003D1772"/>
    <w:rsid w:val="003D3265"/>
    <w:rsid w:val="003D3F6D"/>
    <w:rsid w:val="003D492A"/>
    <w:rsid w:val="003D49EE"/>
    <w:rsid w:val="003D6D11"/>
    <w:rsid w:val="003E1B19"/>
    <w:rsid w:val="003E24CB"/>
    <w:rsid w:val="003E386D"/>
    <w:rsid w:val="003E3D0C"/>
    <w:rsid w:val="003E54F7"/>
    <w:rsid w:val="003E57F4"/>
    <w:rsid w:val="003E760E"/>
    <w:rsid w:val="003F0551"/>
    <w:rsid w:val="003F51AE"/>
    <w:rsid w:val="003F51D0"/>
    <w:rsid w:val="003F6057"/>
    <w:rsid w:val="003F62F2"/>
    <w:rsid w:val="003F7710"/>
    <w:rsid w:val="003F7F9B"/>
    <w:rsid w:val="00401F2D"/>
    <w:rsid w:val="004040F2"/>
    <w:rsid w:val="00404ECC"/>
    <w:rsid w:val="00405122"/>
    <w:rsid w:val="0040704B"/>
    <w:rsid w:val="00411691"/>
    <w:rsid w:val="00412E1A"/>
    <w:rsid w:val="0041326B"/>
    <w:rsid w:val="00413825"/>
    <w:rsid w:val="0041409D"/>
    <w:rsid w:val="00414322"/>
    <w:rsid w:val="00414835"/>
    <w:rsid w:val="00416E0A"/>
    <w:rsid w:val="00420491"/>
    <w:rsid w:val="0042092E"/>
    <w:rsid w:val="00421CCB"/>
    <w:rsid w:val="00425A51"/>
    <w:rsid w:val="00433EEB"/>
    <w:rsid w:val="00434051"/>
    <w:rsid w:val="004360AB"/>
    <w:rsid w:val="0043611F"/>
    <w:rsid w:val="0043642A"/>
    <w:rsid w:val="00436E97"/>
    <w:rsid w:val="00450868"/>
    <w:rsid w:val="00451045"/>
    <w:rsid w:val="00451CEC"/>
    <w:rsid w:val="00452334"/>
    <w:rsid w:val="004532E3"/>
    <w:rsid w:val="004534EC"/>
    <w:rsid w:val="00453F3B"/>
    <w:rsid w:val="004572A6"/>
    <w:rsid w:val="004609C2"/>
    <w:rsid w:val="0046197A"/>
    <w:rsid w:val="00463C52"/>
    <w:rsid w:val="00466B02"/>
    <w:rsid w:val="00467A09"/>
    <w:rsid w:val="00471546"/>
    <w:rsid w:val="004721B0"/>
    <w:rsid w:val="00472221"/>
    <w:rsid w:val="00472AB2"/>
    <w:rsid w:val="0047365B"/>
    <w:rsid w:val="00474F39"/>
    <w:rsid w:val="00475351"/>
    <w:rsid w:val="00475A53"/>
    <w:rsid w:val="00477F65"/>
    <w:rsid w:val="004813E3"/>
    <w:rsid w:val="004818ED"/>
    <w:rsid w:val="004850B0"/>
    <w:rsid w:val="00487E00"/>
    <w:rsid w:val="004911E6"/>
    <w:rsid w:val="00495DB4"/>
    <w:rsid w:val="004960AF"/>
    <w:rsid w:val="004A1014"/>
    <w:rsid w:val="004A1AEF"/>
    <w:rsid w:val="004A3450"/>
    <w:rsid w:val="004A3473"/>
    <w:rsid w:val="004A39A9"/>
    <w:rsid w:val="004A4AED"/>
    <w:rsid w:val="004A774D"/>
    <w:rsid w:val="004B0A9C"/>
    <w:rsid w:val="004B1863"/>
    <w:rsid w:val="004B2454"/>
    <w:rsid w:val="004B3DF3"/>
    <w:rsid w:val="004B464B"/>
    <w:rsid w:val="004B5436"/>
    <w:rsid w:val="004C01E3"/>
    <w:rsid w:val="004C17C9"/>
    <w:rsid w:val="004C248C"/>
    <w:rsid w:val="004C2AD9"/>
    <w:rsid w:val="004C3C97"/>
    <w:rsid w:val="004C7E22"/>
    <w:rsid w:val="004D0B7C"/>
    <w:rsid w:val="004D24CA"/>
    <w:rsid w:val="004D2E57"/>
    <w:rsid w:val="004D3B4C"/>
    <w:rsid w:val="004D3C80"/>
    <w:rsid w:val="004D5E20"/>
    <w:rsid w:val="004D7E02"/>
    <w:rsid w:val="004E0A23"/>
    <w:rsid w:val="004E3729"/>
    <w:rsid w:val="004E3E28"/>
    <w:rsid w:val="004E4941"/>
    <w:rsid w:val="004E5C7B"/>
    <w:rsid w:val="004F06AC"/>
    <w:rsid w:val="004F0A05"/>
    <w:rsid w:val="004F3F51"/>
    <w:rsid w:val="004F4A34"/>
    <w:rsid w:val="004F57B0"/>
    <w:rsid w:val="004F5A22"/>
    <w:rsid w:val="004F7316"/>
    <w:rsid w:val="004F7A59"/>
    <w:rsid w:val="00500833"/>
    <w:rsid w:val="005017CE"/>
    <w:rsid w:val="00502507"/>
    <w:rsid w:val="00506259"/>
    <w:rsid w:val="00507382"/>
    <w:rsid w:val="00511AD0"/>
    <w:rsid w:val="00511FA4"/>
    <w:rsid w:val="00517D0B"/>
    <w:rsid w:val="00520858"/>
    <w:rsid w:val="00520E4F"/>
    <w:rsid w:val="00531C8C"/>
    <w:rsid w:val="00532AE1"/>
    <w:rsid w:val="00534ABB"/>
    <w:rsid w:val="00535DAC"/>
    <w:rsid w:val="00535DEB"/>
    <w:rsid w:val="00536043"/>
    <w:rsid w:val="005372F0"/>
    <w:rsid w:val="00540372"/>
    <w:rsid w:val="00541D66"/>
    <w:rsid w:val="005449EE"/>
    <w:rsid w:val="00544E88"/>
    <w:rsid w:val="00545136"/>
    <w:rsid w:val="00546D4A"/>
    <w:rsid w:val="0054749C"/>
    <w:rsid w:val="00547CD8"/>
    <w:rsid w:val="00551377"/>
    <w:rsid w:val="005515BA"/>
    <w:rsid w:val="00555BB4"/>
    <w:rsid w:val="00556156"/>
    <w:rsid w:val="0056112A"/>
    <w:rsid w:val="00561D09"/>
    <w:rsid w:val="00562C8C"/>
    <w:rsid w:val="00563B34"/>
    <w:rsid w:val="00566698"/>
    <w:rsid w:val="00567BAB"/>
    <w:rsid w:val="005702B8"/>
    <w:rsid w:val="00571AB8"/>
    <w:rsid w:val="00574637"/>
    <w:rsid w:val="00575D9E"/>
    <w:rsid w:val="00580F4C"/>
    <w:rsid w:val="005821FF"/>
    <w:rsid w:val="00583268"/>
    <w:rsid w:val="0058607D"/>
    <w:rsid w:val="00587BF5"/>
    <w:rsid w:val="00592980"/>
    <w:rsid w:val="00592E57"/>
    <w:rsid w:val="00593B69"/>
    <w:rsid w:val="00595175"/>
    <w:rsid w:val="00595F9D"/>
    <w:rsid w:val="00596BA2"/>
    <w:rsid w:val="00597232"/>
    <w:rsid w:val="00597334"/>
    <w:rsid w:val="005A11CB"/>
    <w:rsid w:val="005A17AB"/>
    <w:rsid w:val="005A1D35"/>
    <w:rsid w:val="005A3237"/>
    <w:rsid w:val="005A32F2"/>
    <w:rsid w:val="005A545F"/>
    <w:rsid w:val="005A6D64"/>
    <w:rsid w:val="005A727E"/>
    <w:rsid w:val="005B0FC2"/>
    <w:rsid w:val="005B3276"/>
    <w:rsid w:val="005B55EC"/>
    <w:rsid w:val="005B6CAB"/>
    <w:rsid w:val="005B7003"/>
    <w:rsid w:val="005C0099"/>
    <w:rsid w:val="005C0B3A"/>
    <w:rsid w:val="005C0F1C"/>
    <w:rsid w:val="005C15A6"/>
    <w:rsid w:val="005C3CFB"/>
    <w:rsid w:val="005C5B7F"/>
    <w:rsid w:val="005C6CFC"/>
    <w:rsid w:val="005D0C66"/>
    <w:rsid w:val="005D29C8"/>
    <w:rsid w:val="005D2AAF"/>
    <w:rsid w:val="005D4F41"/>
    <w:rsid w:val="005D6370"/>
    <w:rsid w:val="005E0111"/>
    <w:rsid w:val="005E12EB"/>
    <w:rsid w:val="005E49A8"/>
    <w:rsid w:val="005E5F54"/>
    <w:rsid w:val="005F0E4F"/>
    <w:rsid w:val="005F3BAC"/>
    <w:rsid w:val="005F4F03"/>
    <w:rsid w:val="005F602D"/>
    <w:rsid w:val="005F66A8"/>
    <w:rsid w:val="005F6946"/>
    <w:rsid w:val="005F712E"/>
    <w:rsid w:val="00600C10"/>
    <w:rsid w:val="00602022"/>
    <w:rsid w:val="006020D6"/>
    <w:rsid w:val="00602DA0"/>
    <w:rsid w:val="00604271"/>
    <w:rsid w:val="00605FC1"/>
    <w:rsid w:val="006155DF"/>
    <w:rsid w:val="00615F76"/>
    <w:rsid w:val="00616580"/>
    <w:rsid w:val="006213EF"/>
    <w:rsid w:val="00621B5C"/>
    <w:rsid w:val="00623365"/>
    <w:rsid w:val="006262B2"/>
    <w:rsid w:val="006273ED"/>
    <w:rsid w:val="00631D25"/>
    <w:rsid w:val="006328A1"/>
    <w:rsid w:val="00632918"/>
    <w:rsid w:val="00632FF8"/>
    <w:rsid w:val="006333F2"/>
    <w:rsid w:val="0063771D"/>
    <w:rsid w:val="00640828"/>
    <w:rsid w:val="00642865"/>
    <w:rsid w:val="0064289A"/>
    <w:rsid w:val="00642ECC"/>
    <w:rsid w:val="006432C9"/>
    <w:rsid w:val="00644756"/>
    <w:rsid w:val="006453D2"/>
    <w:rsid w:val="006478ED"/>
    <w:rsid w:val="006500A7"/>
    <w:rsid w:val="00651E34"/>
    <w:rsid w:val="0065413A"/>
    <w:rsid w:val="00655DE1"/>
    <w:rsid w:val="00656525"/>
    <w:rsid w:val="006574E6"/>
    <w:rsid w:val="00657ACD"/>
    <w:rsid w:val="006609F0"/>
    <w:rsid w:val="006620DA"/>
    <w:rsid w:val="0066484D"/>
    <w:rsid w:val="0066561A"/>
    <w:rsid w:val="0066629D"/>
    <w:rsid w:val="006662CA"/>
    <w:rsid w:val="00666733"/>
    <w:rsid w:val="00672B47"/>
    <w:rsid w:val="006735D2"/>
    <w:rsid w:val="006753E4"/>
    <w:rsid w:val="006758F2"/>
    <w:rsid w:val="00676990"/>
    <w:rsid w:val="00676C3C"/>
    <w:rsid w:val="00680288"/>
    <w:rsid w:val="00680469"/>
    <w:rsid w:val="006818A2"/>
    <w:rsid w:val="00682B12"/>
    <w:rsid w:val="0068335F"/>
    <w:rsid w:val="006841DA"/>
    <w:rsid w:val="00684D5F"/>
    <w:rsid w:val="00686AA0"/>
    <w:rsid w:val="006921EB"/>
    <w:rsid w:val="0069231A"/>
    <w:rsid w:val="00693798"/>
    <w:rsid w:val="006939C6"/>
    <w:rsid w:val="0069417B"/>
    <w:rsid w:val="006A1BEC"/>
    <w:rsid w:val="006A241C"/>
    <w:rsid w:val="006A3B68"/>
    <w:rsid w:val="006A5C84"/>
    <w:rsid w:val="006A5F8F"/>
    <w:rsid w:val="006B098F"/>
    <w:rsid w:val="006B0F05"/>
    <w:rsid w:val="006B1D60"/>
    <w:rsid w:val="006B2F73"/>
    <w:rsid w:val="006B3D78"/>
    <w:rsid w:val="006C1796"/>
    <w:rsid w:val="006C216B"/>
    <w:rsid w:val="006C5463"/>
    <w:rsid w:val="006C65AB"/>
    <w:rsid w:val="006C71FD"/>
    <w:rsid w:val="006C7A18"/>
    <w:rsid w:val="006D1E94"/>
    <w:rsid w:val="006D3D63"/>
    <w:rsid w:val="006D4427"/>
    <w:rsid w:val="006D5779"/>
    <w:rsid w:val="006E153F"/>
    <w:rsid w:val="006E2594"/>
    <w:rsid w:val="006E25EA"/>
    <w:rsid w:val="006E4F9D"/>
    <w:rsid w:val="006E55B1"/>
    <w:rsid w:val="006E685B"/>
    <w:rsid w:val="006E7066"/>
    <w:rsid w:val="006E74E4"/>
    <w:rsid w:val="006F0B39"/>
    <w:rsid w:val="006F124B"/>
    <w:rsid w:val="006F58D8"/>
    <w:rsid w:val="006F6276"/>
    <w:rsid w:val="006F6A03"/>
    <w:rsid w:val="006F6B20"/>
    <w:rsid w:val="007010CB"/>
    <w:rsid w:val="0070192E"/>
    <w:rsid w:val="00701F7A"/>
    <w:rsid w:val="00702D1F"/>
    <w:rsid w:val="00704188"/>
    <w:rsid w:val="00707373"/>
    <w:rsid w:val="00712492"/>
    <w:rsid w:val="00713A22"/>
    <w:rsid w:val="007156F1"/>
    <w:rsid w:val="00716771"/>
    <w:rsid w:val="007167D6"/>
    <w:rsid w:val="00720D3A"/>
    <w:rsid w:val="00720D9E"/>
    <w:rsid w:val="0072380B"/>
    <w:rsid w:val="0072415F"/>
    <w:rsid w:val="007243FB"/>
    <w:rsid w:val="00726635"/>
    <w:rsid w:val="00730FB4"/>
    <w:rsid w:val="00733B9D"/>
    <w:rsid w:val="00734599"/>
    <w:rsid w:val="00736A4C"/>
    <w:rsid w:val="00736FD5"/>
    <w:rsid w:val="007372A7"/>
    <w:rsid w:val="00737C38"/>
    <w:rsid w:val="00737D31"/>
    <w:rsid w:val="00743E7F"/>
    <w:rsid w:val="007470B9"/>
    <w:rsid w:val="0075189D"/>
    <w:rsid w:val="00751F0E"/>
    <w:rsid w:val="00753692"/>
    <w:rsid w:val="007536D7"/>
    <w:rsid w:val="00753749"/>
    <w:rsid w:val="00753E2F"/>
    <w:rsid w:val="007549EB"/>
    <w:rsid w:val="00754F8B"/>
    <w:rsid w:val="007562AF"/>
    <w:rsid w:val="007570F5"/>
    <w:rsid w:val="007576F5"/>
    <w:rsid w:val="007579CC"/>
    <w:rsid w:val="00764ED8"/>
    <w:rsid w:val="007657F1"/>
    <w:rsid w:val="0076658A"/>
    <w:rsid w:val="007707CF"/>
    <w:rsid w:val="00771367"/>
    <w:rsid w:val="0077234D"/>
    <w:rsid w:val="00773321"/>
    <w:rsid w:val="0077643D"/>
    <w:rsid w:val="007766A5"/>
    <w:rsid w:val="00776746"/>
    <w:rsid w:val="00776ECF"/>
    <w:rsid w:val="00780907"/>
    <w:rsid w:val="007823F9"/>
    <w:rsid w:val="0078318F"/>
    <w:rsid w:val="007856A6"/>
    <w:rsid w:val="0079102A"/>
    <w:rsid w:val="007910BA"/>
    <w:rsid w:val="00791D2E"/>
    <w:rsid w:val="00792706"/>
    <w:rsid w:val="007928A7"/>
    <w:rsid w:val="00792920"/>
    <w:rsid w:val="00793C20"/>
    <w:rsid w:val="007944C4"/>
    <w:rsid w:val="00794A3E"/>
    <w:rsid w:val="007A0F3F"/>
    <w:rsid w:val="007A1250"/>
    <w:rsid w:val="007A26CA"/>
    <w:rsid w:val="007A5CBC"/>
    <w:rsid w:val="007A642F"/>
    <w:rsid w:val="007B104F"/>
    <w:rsid w:val="007B107A"/>
    <w:rsid w:val="007B1318"/>
    <w:rsid w:val="007B514B"/>
    <w:rsid w:val="007B5ACF"/>
    <w:rsid w:val="007B6A2C"/>
    <w:rsid w:val="007B7608"/>
    <w:rsid w:val="007C0498"/>
    <w:rsid w:val="007C04DE"/>
    <w:rsid w:val="007C0582"/>
    <w:rsid w:val="007C18F7"/>
    <w:rsid w:val="007C2AF8"/>
    <w:rsid w:val="007C4055"/>
    <w:rsid w:val="007C450E"/>
    <w:rsid w:val="007C53E6"/>
    <w:rsid w:val="007D1AB3"/>
    <w:rsid w:val="007D48DF"/>
    <w:rsid w:val="007D5230"/>
    <w:rsid w:val="007D710A"/>
    <w:rsid w:val="007D7368"/>
    <w:rsid w:val="007D7738"/>
    <w:rsid w:val="007E12F8"/>
    <w:rsid w:val="007E1FC5"/>
    <w:rsid w:val="007E34F6"/>
    <w:rsid w:val="007E6A40"/>
    <w:rsid w:val="007F10CC"/>
    <w:rsid w:val="007F419C"/>
    <w:rsid w:val="007F50E8"/>
    <w:rsid w:val="007F6C16"/>
    <w:rsid w:val="007F6E65"/>
    <w:rsid w:val="00801974"/>
    <w:rsid w:val="0080323A"/>
    <w:rsid w:val="008051E7"/>
    <w:rsid w:val="00805536"/>
    <w:rsid w:val="00805F54"/>
    <w:rsid w:val="00806299"/>
    <w:rsid w:val="008076D2"/>
    <w:rsid w:val="00807773"/>
    <w:rsid w:val="008104CE"/>
    <w:rsid w:val="00810745"/>
    <w:rsid w:val="00812266"/>
    <w:rsid w:val="00813400"/>
    <w:rsid w:val="00814217"/>
    <w:rsid w:val="0081462D"/>
    <w:rsid w:val="00814FE1"/>
    <w:rsid w:val="0081597E"/>
    <w:rsid w:val="008164EA"/>
    <w:rsid w:val="008201C8"/>
    <w:rsid w:val="00820BEB"/>
    <w:rsid w:val="00822590"/>
    <w:rsid w:val="008238F4"/>
    <w:rsid w:val="00823CEF"/>
    <w:rsid w:val="00823DCE"/>
    <w:rsid w:val="0082461C"/>
    <w:rsid w:val="008248E1"/>
    <w:rsid w:val="00825882"/>
    <w:rsid w:val="00825EFA"/>
    <w:rsid w:val="00826A81"/>
    <w:rsid w:val="008279F9"/>
    <w:rsid w:val="0083134C"/>
    <w:rsid w:val="008324D5"/>
    <w:rsid w:val="00833521"/>
    <w:rsid w:val="00835352"/>
    <w:rsid w:val="00837B65"/>
    <w:rsid w:val="00837BD1"/>
    <w:rsid w:val="008406A9"/>
    <w:rsid w:val="008408AF"/>
    <w:rsid w:val="00840C78"/>
    <w:rsid w:val="00840F69"/>
    <w:rsid w:val="00840FF7"/>
    <w:rsid w:val="008442ED"/>
    <w:rsid w:val="00845479"/>
    <w:rsid w:val="008459BF"/>
    <w:rsid w:val="008501D8"/>
    <w:rsid w:val="008513C1"/>
    <w:rsid w:val="00851982"/>
    <w:rsid w:val="00853FD1"/>
    <w:rsid w:val="00855711"/>
    <w:rsid w:val="008560EA"/>
    <w:rsid w:val="00856D32"/>
    <w:rsid w:val="0086110E"/>
    <w:rsid w:val="00865CD4"/>
    <w:rsid w:val="00873628"/>
    <w:rsid w:val="00875581"/>
    <w:rsid w:val="00875EAE"/>
    <w:rsid w:val="008765F2"/>
    <w:rsid w:val="00877E51"/>
    <w:rsid w:val="008821D0"/>
    <w:rsid w:val="008869C5"/>
    <w:rsid w:val="00886B9E"/>
    <w:rsid w:val="008908C9"/>
    <w:rsid w:val="008915ED"/>
    <w:rsid w:val="00891DBF"/>
    <w:rsid w:val="008926FB"/>
    <w:rsid w:val="00892751"/>
    <w:rsid w:val="008937F5"/>
    <w:rsid w:val="00893CFA"/>
    <w:rsid w:val="00895874"/>
    <w:rsid w:val="008958FF"/>
    <w:rsid w:val="00896207"/>
    <w:rsid w:val="00897076"/>
    <w:rsid w:val="008A071A"/>
    <w:rsid w:val="008A0D94"/>
    <w:rsid w:val="008A1608"/>
    <w:rsid w:val="008A645B"/>
    <w:rsid w:val="008A7D53"/>
    <w:rsid w:val="008B02C7"/>
    <w:rsid w:val="008B23C6"/>
    <w:rsid w:val="008B2883"/>
    <w:rsid w:val="008B3652"/>
    <w:rsid w:val="008B3EDA"/>
    <w:rsid w:val="008B52A9"/>
    <w:rsid w:val="008B609D"/>
    <w:rsid w:val="008B7B0E"/>
    <w:rsid w:val="008C0F98"/>
    <w:rsid w:val="008C1F2F"/>
    <w:rsid w:val="008C4053"/>
    <w:rsid w:val="008D2A5C"/>
    <w:rsid w:val="008E20B5"/>
    <w:rsid w:val="008E2CE2"/>
    <w:rsid w:val="008E6D0B"/>
    <w:rsid w:val="008E7752"/>
    <w:rsid w:val="008F0AF5"/>
    <w:rsid w:val="008F1AED"/>
    <w:rsid w:val="008F44A1"/>
    <w:rsid w:val="008F4AF3"/>
    <w:rsid w:val="008F5A5B"/>
    <w:rsid w:val="008F6C21"/>
    <w:rsid w:val="009002A1"/>
    <w:rsid w:val="009008B5"/>
    <w:rsid w:val="0090328C"/>
    <w:rsid w:val="0090418B"/>
    <w:rsid w:val="00905099"/>
    <w:rsid w:val="00905118"/>
    <w:rsid w:val="00910E25"/>
    <w:rsid w:val="00911077"/>
    <w:rsid w:val="00911BE5"/>
    <w:rsid w:val="00911C16"/>
    <w:rsid w:val="009127A9"/>
    <w:rsid w:val="00915C35"/>
    <w:rsid w:val="00917261"/>
    <w:rsid w:val="009219F4"/>
    <w:rsid w:val="009221B9"/>
    <w:rsid w:val="0092347E"/>
    <w:rsid w:val="009279BE"/>
    <w:rsid w:val="0093291F"/>
    <w:rsid w:val="00936A27"/>
    <w:rsid w:val="00942178"/>
    <w:rsid w:val="00950D25"/>
    <w:rsid w:val="00952039"/>
    <w:rsid w:val="009541A0"/>
    <w:rsid w:val="0095426C"/>
    <w:rsid w:val="00955CF9"/>
    <w:rsid w:val="009575CB"/>
    <w:rsid w:val="00957A30"/>
    <w:rsid w:val="00960336"/>
    <w:rsid w:val="00960672"/>
    <w:rsid w:val="009679E2"/>
    <w:rsid w:val="009703C7"/>
    <w:rsid w:val="0097290B"/>
    <w:rsid w:val="00977C19"/>
    <w:rsid w:val="00977CB3"/>
    <w:rsid w:val="00980690"/>
    <w:rsid w:val="00980AA1"/>
    <w:rsid w:val="00982359"/>
    <w:rsid w:val="009829E2"/>
    <w:rsid w:val="00982C3B"/>
    <w:rsid w:val="00984170"/>
    <w:rsid w:val="009872D4"/>
    <w:rsid w:val="00990194"/>
    <w:rsid w:val="009922C3"/>
    <w:rsid w:val="00995EB6"/>
    <w:rsid w:val="00996697"/>
    <w:rsid w:val="0099688F"/>
    <w:rsid w:val="009973C4"/>
    <w:rsid w:val="0099790A"/>
    <w:rsid w:val="009A09FC"/>
    <w:rsid w:val="009A0F68"/>
    <w:rsid w:val="009A2584"/>
    <w:rsid w:val="009A2C55"/>
    <w:rsid w:val="009A32FE"/>
    <w:rsid w:val="009A36F6"/>
    <w:rsid w:val="009A382C"/>
    <w:rsid w:val="009A3FE2"/>
    <w:rsid w:val="009A4A5E"/>
    <w:rsid w:val="009A5B4F"/>
    <w:rsid w:val="009A7844"/>
    <w:rsid w:val="009B1D5F"/>
    <w:rsid w:val="009B2F97"/>
    <w:rsid w:val="009B317A"/>
    <w:rsid w:val="009B3F90"/>
    <w:rsid w:val="009B4DEF"/>
    <w:rsid w:val="009B7E61"/>
    <w:rsid w:val="009C2705"/>
    <w:rsid w:val="009C2A33"/>
    <w:rsid w:val="009C57A7"/>
    <w:rsid w:val="009C6454"/>
    <w:rsid w:val="009C6C6E"/>
    <w:rsid w:val="009D2AC3"/>
    <w:rsid w:val="009D2B1D"/>
    <w:rsid w:val="009D3C9C"/>
    <w:rsid w:val="009D68D5"/>
    <w:rsid w:val="009D72EF"/>
    <w:rsid w:val="009D777C"/>
    <w:rsid w:val="009D7F61"/>
    <w:rsid w:val="009E037A"/>
    <w:rsid w:val="009E1F38"/>
    <w:rsid w:val="009E2547"/>
    <w:rsid w:val="009E3E41"/>
    <w:rsid w:val="009E498E"/>
    <w:rsid w:val="009E6083"/>
    <w:rsid w:val="009E68F2"/>
    <w:rsid w:val="009E6A92"/>
    <w:rsid w:val="009F1049"/>
    <w:rsid w:val="009F1C10"/>
    <w:rsid w:val="009F3B5F"/>
    <w:rsid w:val="009F4380"/>
    <w:rsid w:val="009F4849"/>
    <w:rsid w:val="009F53BF"/>
    <w:rsid w:val="009F588A"/>
    <w:rsid w:val="009F721B"/>
    <w:rsid w:val="009F77BD"/>
    <w:rsid w:val="009F78C3"/>
    <w:rsid w:val="00A00723"/>
    <w:rsid w:val="00A01E0D"/>
    <w:rsid w:val="00A0278B"/>
    <w:rsid w:val="00A03C6C"/>
    <w:rsid w:val="00A0549D"/>
    <w:rsid w:val="00A055CF"/>
    <w:rsid w:val="00A05B56"/>
    <w:rsid w:val="00A06E68"/>
    <w:rsid w:val="00A132ED"/>
    <w:rsid w:val="00A14007"/>
    <w:rsid w:val="00A1729E"/>
    <w:rsid w:val="00A17CF3"/>
    <w:rsid w:val="00A20311"/>
    <w:rsid w:val="00A204A9"/>
    <w:rsid w:val="00A21FA8"/>
    <w:rsid w:val="00A2407B"/>
    <w:rsid w:val="00A244DE"/>
    <w:rsid w:val="00A2589B"/>
    <w:rsid w:val="00A2660A"/>
    <w:rsid w:val="00A26A9E"/>
    <w:rsid w:val="00A271BB"/>
    <w:rsid w:val="00A273EE"/>
    <w:rsid w:val="00A274C4"/>
    <w:rsid w:val="00A27896"/>
    <w:rsid w:val="00A31138"/>
    <w:rsid w:val="00A3566C"/>
    <w:rsid w:val="00A36F07"/>
    <w:rsid w:val="00A40D21"/>
    <w:rsid w:val="00A41CEE"/>
    <w:rsid w:val="00A45063"/>
    <w:rsid w:val="00A45991"/>
    <w:rsid w:val="00A46750"/>
    <w:rsid w:val="00A506A2"/>
    <w:rsid w:val="00A512E9"/>
    <w:rsid w:val="00A52973"/>
    <w:rsid w:val="00A54BBD"/>
    <w:rsid w:val="00A54D87"/>
    <w:rsid w:val="00A607F8"/>
    <w:rsid w:val="00A611F8"/>
    <w:rsid w:val="00A6347B"/>
    <w:rsid w:val="00A63871"/>
    <w:rsid w:val="00A64C7E"/>
    <w:rsid w:val="00A64FFE"/>
    <w:rsid w:val="00A70271"/>
    <w:rsid w:val="00A71C28"/>
    <w:rsid w:val="00A76D20"/>
    <w:rsid w:val="00A77C8C"/>
    <w:rsid w:val="00A82945"/>
    <w:rsid w:val="00A871F0"/>
    <w:rsid w:val="00A92ABB"/>
    <w:rsid w:val="00AA224E"/>
    <w:rsid w:val="00AA227E"/>
    <w:rsid w:val="00AA3151"/>
    <w:rsid w:val="00AA37D6"/>
    <w:rsid w:val="00AA49CC"/>
    <w:rsid w:val="00AA5BED"/>
    <w:rsid w:val="00AA5CDA"/>
    <w:rsid w:val="00AB060F"/>
    <w:rsid w:val="00AB302B"/>
    <w:rsid w:val="00AB3AA3"/>
    <w:rsid w:val="00AB3F70"/>
    <w:rsid w:val="00AB5950"/>
    <w:rsid w:val="00AB688E"/>
    <w:rsid w:val="00AB7BC0"/>
    <w:rsid w:val="00AC0192"/>
    <w:rsid w:val="00AC0392"/>
    <w:rsid w:val="00AC0BA0"/>
    <w:rsid w:val="00AC2235"/>
    <w:rsid w:val="00AC41A3"/>
    <w:rsid w:val="00AC7C3F"/>
    <w:rsid w:val="00AD1378"/>
    <w:rsid w:val="00AD2BDB"/>
    <w:rsid w:val="00AD2F0E"/>
    <w:rsid w:val="00AE35EB"/>
    <w:rsid w:val="00AE3BB9"/>
    <w:rsid w:val="00AE46B1"/>
    <w:rsid w:val="00AE6F22"/>
    <w:rsid w:val="00AF4E23"/>
    <w:rsid w:val="00AF4F4A"/>
    <w:rsid w:val="00AF5103"/>
    <w:rsid w:val="00AF5FD4"/>
    <w:rsid w:val="00AF6D67"/>
    <w:rsid w:val="00AF6DCD"/>
    <w:rsid w:val="00AF72C1"/>
    <w:rsid w:val="00AF7C7B"/>
    <w:rsid w:val="00B03248"/>
    <w:rsid w:val="00B069DA"/>
    <w:rsid w:val="00B06CA0"/>
    <w:rsid w:val="00B11A26"/>
    <w:rsid w:val="00B11BAF"/>
    <w:rsid w:val="00B14BB0"/>
    <w:rsid w:val="00B15331"/>
    <w:rsid w:val="00B16C30"/>
    <w:rsid w:val="00B207F7"/>
    <w:rsid w:val="00B20E56"/>
    <w:rsid w:val="00B21A04"/>
    <w:rsid w:val="00B22B91"/>
    <w:rsid w:val="00B22EEA"/>
    <w:rsid w:val="00B23CA0"/>
    <w:rsid w:val="00B24949"/>
    <w:rsid w:val="00B26602"/>
    <w:rsid w:val="00B27DB5"/>
    <w:rsid w:val="00B27F53"/>
    <w:rsid w:val="00B33763"/>
    <w:rsid w:val="00B33D00"/>
    <w:rsid w:val="00B35273"/>
    <w:rsid w:val="00B3563F"/>
    <w:rsid w:val="00B365DE"/>
    <w:rsid w:val="00B377F3"/>
    <w:rsid w:val="00B41D45"/>
    <w:rsid w:val="00B41DB3"/>
    <w:rsid w:val="00B463F4"/>
    <w:rsid w:val="00B46AFC"/>
    <w:rsid w:val="00B46C3F"/>
    <w:rsid w:val="00B4784D"/>
    <w:rsid w:val="00B5050A"/>
    <w:rsid w:val="00B51580"/>
    <w:rsid w:val="00B524DF"/>
    <w:rsid w:val="00B533C1"/>
    <w:rsid w:val="00B536A9"/>
    <w:rsid w:val="00B5684B"/>
    <w:rsid w:val="00B61306"/>
    <w:rsid w:val="00B620A4"/>
    <w:rsid w:val="00B63989"/>
    <w:rsid w:val="00B64A5E"/>
    <w:rsid w:val="00B6560F"/>
    <w:rsid w:val="00B70D1B"/>
    <w:rsid w:val="00B743B8"/>
    <w:rsid w:val="00B743B9"/>
    <w:rsid w:val="00B744B0"/>
    <w:rsid w:val="00B74747"/>
    <w:rsid w:val="00B74DE9"/>
    <w:rsid w:val="00B7639D"/>
    <w:rsid w:val="00B76F71"/>
    <w:rsid w:val="00B7713D"/>
    <w:rsid w:val="00B77C9E"/>
    <w:rsid w:val="00B804DF"/>
    <w:rsid w:val="00B806B7"/>
    <w:rsid w:val="00B80810"/>
    <w:rsid w:val="00B82F9C"/>
    <w:rsid w:val="00B835BE"/>
    <w:rsid w:val="00B84403"/>
    <w:rsid w:val="00B9138C"/>
    <w:rsid w:val="00B926A7"/>
    <w:rsid w:val="00B94E62"/>
    <w:rsid w:val="00BA1192"/>
    <w:rsid w:val="00BA1EA1"/>
    <w:rsid w:val="00BA3283"/>
    <w:rsid w:val="00BA362A"/>
    <w:rsid w:val="00BA3A84"/>
    <w:rsid w:val="00BA3DAD"/>
    <w:rsid w:val="00BA4BFF"/>
    <w:rsid w:val="00BA517E"/>
    <w:rsid w:val="00BB5E80"/>
    <w:rsid w:val="00BB64B8"/>
    <w:rsid w:val="00BC10DE"/>
    <w:rsid w:val="00BC67E0"/>
    <w:rsid w:val="00BC7D7C"/>
    <w:rsid w:val="00BD31D4"/>
    <w:rsid w:val="00BD37C7"/>
    <w:rsid w:val="00BD637A"/>
    <w:rsid w:val="00BD6551"/>
    <w:rsid w:val="00BD7E48"/>
    <w:rsid w:val="00BE2787"/>
    <w:rsid w:val="00BE2D6C"/>
    <w:rsid w:val="00BE3BF9"/>
    <w:rsid w:val="00BE5476"/>
    <w:rsid w:val="00BE5D17"/>
    <w:rsid w:val="00BF04D9"/>
    <w:rsid w:val="00BF09C1"/>
    <w:rsid w:val="00BF0FBF"/>
    <w:rsid w:val="00BF56E7"/>
    <w:rsid w:val="00C00B28"/>
    <w:rsid w:val="00C02656"/>
    <w:rsid w:val="00C04913"/>
    <w:rsid w:val="00C07F98"/>
    <w:rsid w:val="00C106BD"/>
    <w:rsid w:val="00C10EF4"/>
    <w:rsid w:val="00C12F52"/>
    <w:rsid w:val="00C13EC3"/>
    <w:rsid w:val="00C14307"/>
    <w:rsid w:val="00C15C99"/>
    <w:rsid w:val="00C1651E"/>
    <w:rsid w:val="00C21B71"/>
    <w:rsid w:val="00C225E5"/>
    <w:rsid w:val="00C22F4E"/>
    <w:rsid w:val="00C2428B"/>
    <w:rsid w:val="00C24BA3"/>
    <w:rsid w:val="00C26033"/>
    <w:rsid w:val="00C31054"/>
    <w:rsid w:val="00C3282C"/>
    <w:rsid w:val="00C32F26"/>
    <w:rsid w:val="00C33D44"/>
    <w:rsid w:val="00C360A9"/>
    <w:rsid w:val="00C36244"/>
    <w:rsid w:val="00C3638C"/>
    <w:rsid w:val="00C37ECF"/>
    <w:rsid w:val="00C404E4"/>
    <w:rsid w:val="00C43B66"/>
    <w:rsid w:val="00C44938"/>
    <w:rsid w:val="00C47079"/>
    <w:rsid w:val="00C50682"/>
    <w:rsid w:val="00C5076F"/>
    <w:rsid w:val="00C53A41"/>
    <w:rsid w:val="00C53E57"/>
    <w:rsid w:val="00C551F6"/>
    <w:rsid w:val="00C57A3B"/>
    <w:rsid w:val="00C600D5"/>
    <w:rsid w:val="00C6109D"/>
    <w:rsid w:val="00C62D06"/>
    <w:rsid w:val="00C6518B"/>
    <w:rsid w:val="00C65DB5"/>
    <w:rsid w:val="00C71A05"/>
    <w:rsid w:val="00C73990"/>
    <w:rsid w:val="00C75DDF"/>
    <w:rsid w:val="00C764A4"/>
    <w:rsid w:val="00C77AA3"/>
    <w:rsid w:val="00C816EC"/>
    <w:rsid w:val="00C827B2"/>
    <w:rsid w:val="00C82C62"/>
    <w:rsid w:val="00C8338D"/>
    <w:rsid w:val="00C83F78"/>
    <w:rsid w:val="00C85031"/>
    <w:rsid w:val="00C854C8"/>
    <w:rsid w:val="00C85DA6"/>
    <w:rsid w:val="00C8611D"/>
    <w:rsid w:val="00C8635A"/>
    <w:rsid w:val="00C87D27"/>
    <w:rsid w:val="00C9003D"/>
    <w:rsid w:val="00C91216"/>
    <w:rsid w:val="00C91750"/>
    <w:rsid w:val="00C92D27"/>
    <w:rsid w:val="00C93BF8"/>
    <w:rsid w:val="00C94241"/>
    <w:rsid w:val="00C942F6"/>
    <w:rsid w:val="00C9669D"/>
    <w:rsid w:val="00C96CD5"/>
    <w:rsid w:val="00CA053F"/>
    <w:rsid w:val="00CA0720"/>
    <w:rsid w:val="00CA07D3"/>
    <w:rsid w:val="00CA1564"/>
    <w:rsid w:val="00CA16FB"/>
    <w:rsid w:val="00CA1976"/>
    <w:rsid w:val="00CA2D10"/>
    <w:rsid w:val="00CA3797"/>
    <w:rsid w:val="00CA4172"/>
    <w:rsid w:val="00CA56FB"/>
    <w:rsid w:val="00CB15BD"/>
    <w:rsid w:val="00CB3390"/>
    <w:rsid w:val="00CB342F"/>
    <w:rsid w:val="00CB50A3"/>
    <w:rsid w:val="00CB6F3A"/>
    <w:rsid w:val="00CB7101"/>
    <w:rsid w:val="00CC206B"/>
    <w:rsid w:val="00CC3137"/>
    <w:rsid w:val="00CC78A3"/>
    <w:rsid w:val="00CD259A"/>
    <w:rsid w:val="00CD31B6"/>
    <w:rsid w:val="00CD3891"/>
    <w:rsid w:val="00CD5FB2"/>
    <w:rsid w:val="00CD6B04"/>
    <w:rsid w:val="00CE4554"/>
    <w:rsid w:val="00CE5153"/>
    <w:rsid w:val="00CE656F"/>
    <w:rsid w:val="00CF0669"/>
    <w:rsid w:val="00CF0F9D"/>
    <w:rsid w:val="00CF11E8"/>
    <w:rsid w:val="00CF12C0"/>
    <w:rsid w:val="00CF2B27"/>
    <w:rsid w:val="00CF36DF"/>
    <w:rsid w:val="00D014C9"/>
    <w:rsid w:val="00D03260"/>
    <w:rsid w:val="00D0362C"/>
    <w:rsid w:val="00D03B7C"/>
    <w:rsid w:val="00D03CAF"/>
    <w:rsid w:val="00D07985"/>
    <w:rsid w:val="00D1074C"/>
    <w:rsid w:val="00D10F0F"/>
    <w:rsid w:val="00D15FAA"/>
    <w:rsid w:val="00D1653B"/>
    <w:rsid w:val="00D17DA6"/>
    <w:rsid w:val="00D223B5"/>
    <w:rsid w:val="00D22DC4"/>
    <w:rsid w:val="00D24180"/>
    <w:rsid w:val="00D24394"/>
    <w:rsid w:val="00D26055"/>
    <w:rsid w:val="00D26798"/>
    <w:rsid w:val="00D26DFD"/>
    <w:rsid w:val="00D2759D"/>
    <w:rsid w:val="00D30791"/>
    <w:rsid w:val="00D31754"/>
    <w:rsid w:val="00D317BB"/>
    <w:rsid w:val="00D336F0"/>
    <w:rsid w:val="00D3469F"/>
    <w:rsid w:val="00D35418"/>
    <w:rsid w:val="00D37F92"/>
    <w:rsid w:val="00D42EBE"/>
    <w:rsid w:val="00D433AB"/>
    <w:rsid w:val="00D44038"/>
    <w:rsid w:val="00D443AD"/>
    <w:rsid w:val="00D446F3"/>
    <w:rsid w:val="00D47351"/>
    <w:rsid w:val="00D51A87"/>
    <w:rsid w:val="00D51C75"/>
    <w:rsid w:val="00D53F98"/>
    <w:rsid w:val="00D57651"/>
    <w:rsid w:val="00D60389"/>
    <w:rsid w:val="00D60BC9"/>
    <w:rsid w:val="00D60E66"/>
    <w:rsid w:val="00D63101"/>
    <w:rsid w:val="00D6427F"/>
    <w:rsid w:val="00D6477B"/>
    <w:rsid w:val="00D64CE8"/>
    <w:rsid w:val="00D6706D"/>
    <w:rsid w:val="00D719E8"/>
    <w:rsid w:val="00D747F9"/>
    <w:rsid w:val="00D76CF4"/>
    <w:rsid w:val="00D7746A"/>
    <w:rsid w:val="00D8453D"/>
    <w:rsid w:val="00D92629"/>
    <w:rsid w:val="00D9314B"/>
    <w:rsid w:val="00DA134D"/>
    <w:rsid w:val="00DA27A2"/>
    <w:rsid w:val="00DA394B"/>
    <w:rsid w:val="00DA39CD"/>
    <w:rsid w:val="00DA4411"/>
    <w:rsid w:val="00DA5CD1"/>
    <w:rsid w:val="00DB1625"/>
    <w:rsid w:val="00DB16C1"/>
    <w:rsid w:val="00DB3C33"/>
    <w:rsid w:val="00DB406E"/>
    <w:rsid w:val="00DB5DA3"/>
    <w:rsid w:val="00DB612C"/>
    <w:rsid w:val="00DB7C43"/>
    <w:rsid w:val="00DB7EDD"/>
    <w:rsid w:val="00DC0EEE"/>
    <w:rsid w:val="00DC38C0"/>
    <w:rsid w:val="00DC5AF5"/>
    <w:rsid w:val="00DC5F50"/>
    <w:rsid w:val="00DC60F8"/>
    <w:rsid w:val="00DC62CA"/>
    <w:rsid w:val="00DC7395"/>
    <w:rsid w:val="00DE1103"/>
    <w:rsid w:val="00DE21A6"/>
    <w:rsid w:val="00DE394E"/>
    <w:rsid w:val="00DE72A0"/>
    <w:rsid w:val="00DF1BFB"/>
    <w:rsid w:val="00DF69FC"/>
    <w:rsid w:val="00E00DC2"/>
    <w:rsid w:val="00E01B3D"/>
    <w:rsid w:val="00E05C55"/>
    <w:rsid w:val="00E068FD"/>
    <w:rsid w:val="00E076B7"/>
    <w:rsid w:val="00E11B2D"/>
    <w:rsid w:val="00E17522"/>
    <w:rsid w:val="00E201A7"/>
    <w:rsid w:val="00E2112C"/>
    <w:rsid w:val="00E21904"/>
    <w:rsid w:val="00E22AE1"/>
    <w:rsid w:val="00E247D4"/>
    <w:rsid w:val="00E2548B"/>
    <w:rsid w:val="00E300F5"/>
    <w:rsid w:val="00E345D7"/>
    <w:rsid w:val="00E3714F"/>
    <w:rsid w:val="00E372EA"/>
    <w:rsid w:val="00E3785C"/>
    <w:rsid w:val="00E40446"/>
    <w:rsid w:val="00E40C5A"/>
    <w:rsid w:val="00E4116B"/>
    <w:rsid w:val="00E41849"/>
    <w:rsid w:val="00E42BCC"/>
    <w:rsid w:val="00E43077"/>
    <w:rsid w:val="00E436E4"/>
    <w:rsid w:val="00E47204"/>
    <w:rsid w:val="00E47C55"/>
    <w:rsid w:val="00E512AD"/>
    <w:rsid w:val="00E51BCC"/>
    <w:rsid w:val="00E528D5"/>
    <w:rsid w:val="00E53666"/>
    <w:rsid w:val="00E55DBE"/>
    <w:rsid w:val="00E60120"/>
    <w:rsid w:val="00E71C35"/>
    <w:rsid w:val="00E75A08"/>
    <w:rsid w:val="00E77863"/>
    <w:rsid w:val="00E83F84"/>
    <w:rsid w:val="00E852CE"/>
    <w:rsid w:val="00E85830"/>
    <w:rsid w:val="00E859A1"/>
    <w:rsid w:val="00E86F83"/>
    <w:rsid w:val="00E87B19"/>
    <w:rsid w:val="00E87DDA"/>
    <w:rsid w:val="00E91361"/>
    <w:rsid w:val="00E91DB8"/>
    <w:rsid w:val="00EA2FA9"/>
    <w:rsid w:val="00EA5D4A"/>
    <w:rsid w:val="00EA6C14"/>
    <w:rsid w:val="00EB22EA"/>
    <w:rsid w:val="00EB3129"/>
    <w:rsid w:val="00EB4A51"/>
    <w:rsid w:val="00EB79A4"/>
    <w:rsid w:val="00EC13C1"/>
    <w:rsid w:val="00EC38D3"/>
    <w:rsid w:val="00EC3E6F"/>
    <w:rsid w:val="00EC523C"/>
    <w:rsid w:val="00EC5702"/>
    <w:rsid w:val="00EC5A75"/>
    <w:rsid w:val="00EC6679"/>
    <w:rsid w:val="00ED2CDB"/>
    <w:rsid w:val="00ED38D3"/>
    <w:rsid w:val="00ED4573"/>
    <w:rsid w:val="00ED7CED"/>
    <w:rsid w:val="00EE1151"/>
    <w:rsid w:val="00EE1A60"/>
    <w:rsid w:val="00EE2535"/>
    <w:rsid w:val="00EE290A"/>
    <w:rsid w:val="00EE3841"/>
    <w:rsid w:val="00EE38E7"/>
    <w:rsid w:val="00EE39CC"/>
    <w:rsid w:val="00EE3A02"/>
    <w:rsid w:val="00EE4333"/>
    <w:rsid w:val="00EE5117"/>
    <w:rsid w:val="00EE56E1"/>
    <w:rsid w:val="00EE6D13"/>
    <w:rsid w:val="00EE6D31"/>
    <w:rsid w:val="00EF1C3E"/>
    <w:rsid w:val="00EF6BCA"/>
    <w:rsid w:val="00EF711F"/>
    <w:rsid w:val="00F00557"/>
    <w:rsid w:val="00F00FB5"/>
    <w:rsid w:val="00F01E8F"/>
    <w:rsid w:val="00F04785"/>
    <w:rsid w:val="00F04EF4"/>
    <w:rsid w:val="00F05870"/>
    <w:rsid w:val="00F07EA6"/>
    <w:rsid w:val="00F107DE"/>
    <w:rsid w:val="00F12EF3"/>
    <w:rsid w:val="00F13AE2"/>
    <w:rsid w:val="00F14CB3"/>
    <w:rsid w:val="00F1690C"/>
    <w:rsid w:val="00F17D4C"/>
    <w:rsid w:val="00F200F4"/>
    <w:rsid w:val="00F229CC"/>
    <w:rsid w:val="00F27D31"/>
    <w:rsid w:val="00F301AA"/>
    <w:rsid w:val="00F301B4"/>
    <w:rsid w:val="00F3032D"/>
    <w:rsid w:val="00F32279"/>
    <w:rsid w:val="00F326D0"/>
    <w:rsid w:val="00F32C2F"/>
    <w:rsid w:val="00F33250"/>
    <w:rsid w:val="00F355C5"/>
    <w:rsid w:val="00F42058"/>
    <w:rsid w:val="00F434B4"/>
    <w:rsid w:val="00F50217"/>
    <w:rsid w:val="00F50DA0"/>
    <w:rsid w:val="00F516BB"/>
    <w:rsid w:val="00F51E5D"/>
    <w:rsid w:val="00F52C82"/>
    <w:rsid w:val="00F53571"/>
    <w:rsid w:val="00F53E98"/>
    <w:rsid w:val="00F54120"/>
    <w:rsid w:val="00F559C0"/>
    <w:rsid w:val="00F55CE1"/>
    <w:rsid w:val="00F56165"/>
    <w:rsid w:val="00F566A0"/>
    <w:rsid w:val="00F570D6"/>
    <w:rsid w:val="00F62CCA"/>
    <w:rsid w:val="00F64205"/>
    <w:rsid w:val="00F64F34"/>
    <w:rsid w:val="00F65685"/>
    <w:rsid w:val="00F65DEA"/>
    <w:rsid w:val="00F676B3"/>
    <w:rsid w:val="00F706E8"/>
    <w:rsid w:val="00F7219E"/>
    <w:rsid w:val="00F73537"/>
    <w:rsid w:val="00F8036B"/>
    <w:rsid w:val="00F804F5"/>
    <w:rsid w:val="00F84154"/>
    <w:rsid w:val="00F867E2"/>
    <w:rsid w:val="00F86AF7"/>
    <w:rsid w:val="00F872B2"/>
    <w:rsid w:val="00F91782"/>
    <w:rsid w:val="00F925A5"/>
    <w:rsid w:val="00F9348E"/>
    <w:rsid w:val="00F93C6F"/>
    <w:rsid w:val="00F93D23"/>
    <w:rsid w:val="00F954FD"/>
    <w:rsid w:val="00F95596"/>
    <w:rsid w:val="00F9722B"/>
    <w:rsid w:val="00FA0C65"/>
    <w:rsid w:val="00FA1DB2"/>
    <w:rsid w:val="00FA22A9"/>
    <w:rsid w:val="00FA2541"/>
    <w:rsid w:val="00FA359B"/>
    <w:rsid w:val="00FA4BFC"/>
    <w:rsid w:val="00FA7789"/>
    <w:rsid w:val="00FB08AF"/>
    <w:rsid w:val="00FB13ED"/>
    <w:rsid w:val="00FB1A1C"/>
    <w:rsid w:val="00FB5264"/>
    <w:rsid w:val="00FB76EE"/>
    <w:rsid w:val="00FC1977"/>
    <w:rsid w:val="00FC4ED3"/>
    <w:rsid w:val="00FC6A83"/>
    <w:rsid w:val="00FD0FEE"/>
    <w:rsid w:val="00FD613B"/>
    <w:rsid w:val="00FD73C8"/>
    <w:rsid w:val="00FD7F37"/>
    <w:rsid w:val="00FE0FA8"/>
    <w:rsid w:val="00FE2A7A"/>
    <w:rsid w:val="00FE375F"/>
    <w:rsid w:val="00FE3A53"/>
    <w:rsid w:val="00FE63DE"/>
    <w:rsid w:val="00FE6A5E"/>
    <w:rsid w:val="00FF061B"/>
    <w:rsid w:val="00FF2EBF"/>
    <w:rsid w:val="00FF3B99"/>
    <w:rsid w:val="00FF58B0"/>
    <w:rsid w:val="00FF6622"/>
    <w:rsid w:val="00FF6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1E5EB"/>
  <w15:docId w15:val="{BCC2C4CD-28AC-43B0-B485-85563FF08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3ED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35EB"/>
    <w:pPr>
      <w:tabs>
        <w:tab w:val="center" w:pos="4320"/>
        <w:tab w:val="right" w:pos="8640"/>
      </w:tabs>
    </w:pPr>
  </w:style>
  <w:style w:type="character" w:styleId="PageNumber">
    <w:name w:val="page number"/>
    <w:basedOn w:val="DefaultParagraphFont"/>
    <w:rsid w:val="00AE35EB"/>
  </w:style>
  <w:style w:type="paragraph" w:styleId="BalloonText">
    <w:name w:val="Balloon Text"/>
    <w:basedOn w:val="Normal"/>
    <w:link w:val="BalloonTextChar"/>
    <w:rsid w:val="00DB16C1"/>
    <w:rPr>
      <w:rFonts w:ascii="Tahoma" w:hAnsi="Tahoma" w:cs="Tahoma"/>
      <w:sz w:val="16"/>
      <w:szCs w:val="16"/>
    </w:rPr>
  </w:style>
  <w:style w:type="character" w:customStyle="1" w:styleId="BalloonTextChar">
    <w:name w:val="Balloon Text Char"/>
    <w:basedOn w:val="DefaultParagraphFont"/>
    <w:link w:val="BalloonText"/>
    <w:rsid w:val="00DB16C1"/>
    <w:rPr>
      <w:rFonts w:ascii="Tahoma" w:hAnsi="Tahoma" w:cs="Tahoma"/>
      <w:sz w:val="16"/>
      <w:szCs w:val="16"/>
    </w:rPr>
  </w:style>
  <w:style w:type="paragraph" w:styleId="ListParagraph">
    <w:name w:val="List Paragraph"/>
    <w:basedOn w:val="Normal"/>
    <w:uiPriority w:val="34"/>
    <w:qFormat/>
    <w:rsid w:val="00C94241"/>
    <w:pPr>
      <w:ind w:left="720"/>
      <w:contextualSpacing/>
    </w:pPr>
  </w:style>
  <w:style w:type="paragraph" w:styleId="NoSpacing">
    <w:name w:val="No Spacing"/>
    <w:uiPriority w:val="1"/>
    <w:qFormat/>
    <w:rsid w:val="00621B5C"/>
    <w:rPr>
      <w:sz w:val="24"/>
      <w:szCs w:val="24"/>
    </w:rPr>
  </w:style>
  <w:style w:type="paragraph" w:styleId="Header">
    <w:name w:val="header"/>
    <w:basedOn w:val="Normal"/>
    <w:link w:val="HeaderChar"/>
    <w:uiPriority w:val="99"/>
    <w:unhideWhenUsed/>
    <w:rsid w:val="00E51BCC"/>
    <w:pPr>
      <w:tabs>
        <w:tab w:val="center" w:pos="4680"/>
        <w:tab w:val="right" w:pos="9360"/>
      </w:tabs>
    </w:pPr>
  </w:style>
  <w:style w:type="character" w:customStyle="1" w:styleId="HeaderChar">
    <w:name w:val="Header Char"/>
    <w:basedOn w:val="DefaultParagraphFont"/>
    <w:link w:val="Header"/>
    <w:uiPriority w:val="99"/>
    <w:rsid w:val="00E51BCC"/>
    <w:rPr>
      <w:sz w:val="24"/>
      <w:szCs w:val="24"/>
    </w:rPr>
  </w:style>
  <w:style w:type="character" w:customStyle="1" w:styleId="FooterChar">
    <w:name w:val="Footer Char"/>
    <w:basedOn w:val="DefaultParagraphFont"/>
    <w:link w:val="Footer"/>
    <w:uiPriority w:val="99"/>
    <w:rsid w:val="00AB060F"/>
    <w:rPr>
      <w:sz w:val="24"/>
      <w:szCs w:val="24"/>
    </w:rPr>
  </w:style>
  <w:style w:type="character" w:styleId="CommentReference">
    <w:name w:val="annotation reference"/>
    <w:basedOn w:val="DefaultParagraphFont"/>
    <w:semiHidden/>
    <w:unhideWhenUsed/>
    <w:rsid w:val="00C02656"/>
    <w:rPr>
      <w:sz w:val="16"/>
      <w:szCs w:val="16"/>
    </w:rPr>
  </w:style>
  <w:style w:type="paragraph" w:styleId="CommentText">
    <w:name w:val="annotation text"/>
    <w:basedOn w:val="Normal"/>
    <w:link w:val="CommentTextChar"/>
    <w:semiHidden/>
    <w:unhideWhenUsed/>
    <w:rsid w:val="00C02656"/>
    <w:rPr>
      <w:sz w:val="20"/>
      <w:szCs w:val="20"/>
    </w:rPr>
  </w:style>
  <w:style w:type="character" w:customStyle="1" w:styleId="CommentTextChar">
    <w:name w:val="Comment Text Char"/>
    <w:basedOn w:val="DefaultParagraphFont"/>
    <w:link w:val="CommentText"/>
    <w:semiHidden/>
    <w:rsid w:val="00C02656"/>
  </w:style>
  <w:style w:type="paragraph" w:styleId="CommentSubject">
    <w:name w:val="annotation subject"/>
    <w:basedOn w:val="CommentText"/>
    <w:next w:val="CommentText"/>
    <w:link w:val="CommentSubjectChar"/>
    <w:semiHidden/>
    <w:unhideWhenUsed/>
    <w:rsid w:val="00C02656"/>
    <w:rPr>
      <w:b/>
      <w:bCs/>
    </w:rPr>
  </w:style>
  <w:style w:type="character" w:customStyle="1" w:styleId="CommentSubjectChar">
    <w:name w:val="Comment Subject Char"/>
    <w:basedOn w:val="CommentTextChar"/>
    <w:link w:val="CommentSubject"/>
    <w:semiHidden/>
    <w:rsid w:val="00C02656"/>
    <w:rPr>
      <w:b/>
      <w:bCs/>
    </w:rPr>
  </w:style>
  <w:style w:type="character" w:styleId="Hyperlink">
    <w:name w:val="Hyperlink"/>
    <w:basedOn w:val="DefaultParagraphFont"/>
    <w:unhideWhenUsed/>
    <w:rsid w:val="006E4F9D"/>
    <w:rPr>
      <w:color w:val="0000FF" w:themeColor="hyperlink"/>
      <w:u w:val="single"/>
    </w:rPr>
  </w:style>
  <w:style w:type="character" w:styleId="UnresolvedMention">
    <w:name w:val="Unresolved Mention"/>
    <w:basedOn w:val="DefaultParagraphFont"/>
    <w:uiPriority w:val="99"/>
    <w:semiHidden/>
    <w:unhideWhenUsed/>
    <w:rsid w:val="006E4F9D"/>
    <w:rPr>
      <w:color w:val="605E5C"/>
      <w:shd w:val="clear" w:color="auto" w:fill="E1DFDD"/>
    </w:rPr>
  </w:style>
  <w:style w:type="paragraph" w:customStyle="1" w:styleId="LO-normal">
    <w:name w:val="LO-normal"/>
    <w:qFormat/>
    <w:rsid w:val="00977CB3"/>
    <w:rPr>
      <w:rFonts w:ascii="Century" w:eastAsia="Century" w:hAnsi="Century" w:cs="Century"/>
      <w:color w:val="002060"/>
      <w:sz w:val="28"/>
      <w:szCs w:val="2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913802">
      <w:bodyDiv w:val="1"/>
      <w:marLeft w:val="0"/>
      <w:marRight w:val="0"/>
      <w:marTop w:val="0"/>
      <w:marBottom w:val="0"/>
      <w:divBdr>
        <w:top w:val="none" w:sz="0" w:space="0" w:color="auto"/>
        <w:left w:val="none" w:sz="0" w:space="0" w:color="auto"/>
        <w:bottom w:val="none" w:sz="0" w:space="0" w:color="auto"/>
        <w:right w:val="none" w:sz="0" w:space="0" w:color="auto"/>
      </w:divBdr>
      <w:divsChild>
        <w:div w:id="563758129">
          <w:marLeft w:val="0"/>
          <w:marRight w:val="0"/>
          <w:marTop w:val="0"/>
          <w:marBottom w:val="0"/>
          <w:divBdr>
            <w:top w:val="none" w:sz="0" w:space="0" w:color="auto"/>
            <w:left w:val="none" w:sz="0" w:space="0" w:color="auto"/>
            <w:bottom w:val="none" w:sz="0" w:space="0" w:color="auto"/>
            <w:right w:val="none" w:sz="0" w:space="0" w:color="auto"/>
          </w:divBdr>
        </w:div>
        <w:div w:id="467237406">
          <w:marLeft w:val="0"/>
          <w:marRight w:val="0"/>
          <w:marTop w:val="0"/>
          <w:marBottom w:val="0"/>
          <w:divBdr>
            <w:top w:val="none" w:sz="0" w:space="0" w:color="auto"/>
            <w:left w:val="none" w:sz="0" w:space="0" w:color="auto"/>
            <w:bottom w:val="none" w:sz="0" w:space="0" w:color="auto"/>
            <w:right w:val="none" w:sz="0" w:space="0" w:color="auto"/>
          </w:divBdr>
        </w:div>
        <w:div w:id="217790285">
          <w:marLeft w:val="0"/>
          <w:marRight w:val="0"/>
          <w:marTop w:val="0"/>
          <w:marBottom w:val="0"/>
          <w:divBdr>
            <w:top w:val="none" w:sz="0" w:space="0" w:color="auto"/>
            <w:left w:val="none" w:sz="0" w:space="0" w:color="auto"/>
            <w:bottom w:val="none" w:sz="0" w:space="0" w:color="auto"/>
            <w:right w:val="none" w:sz="0" w:space="0" w:color="auto"/>
          </w:divBdr>
        </w:div>
        <w:div w:id="790636208">
          <w:marLeft w:val="0"/>
          <w:marRight w:val="0"/>
          <w:marTop w:val="0"/>
          <w:marBottom w:val="0"/>
          <w:divBdr>
            <w:top w:val="none" w:sz="0" w:space="0" w:color="auto"/>
            <w:left w:val="none" w:sz="0" w:space="0" w:color="auto"/>
            <w:bottom w:val="none" w:sz="0" w:space="0" w:color="auto"/>
            <w:right w:val="none" w:sz="0" w:space="0" w:color="auto"/>
          </w:divBdr>
        </w:div>
        <w:div w:id="1234048361">
          <w:marLeft w:val="0"/>
          <w:marRight w:val="0"/>
          <w:marTop w:val="0"/>
          <w:marBottom w:val="0"/>
          <w:divBdr>
            <w:top w:val="none" w:sz="0" w:space="0" w:color="auto"/>
            <w:left w:val="none" w:sz="0" w:space="0" w:color="auto"/>
            <w:bottom w:val="none" w:sz="0" w:space="0" w:color="auto"/>
            <w:right w:val="none" w:sz="0" w:space="0" w:color="auto"/>
          </w:divBdr>
        </w:div>
        <w:div w:id="2118938578">
          <w:marLeft w:val="0"/>
          <w:marRight w:val="0"/>
          <w:marTop w:val="0"/>
          <w:marBottom w:val="0"/>
          <w:divBdr>
            <w:top w:val="none" w:sz="0" w:space="0" w:color="auto"/>
            <w:left w:val="none" w:sz="0" w:space="0" w:color="auto"/>
            <w:bottom w:val="none" w:sz="0" w:space="0" w:color="auto"/>
            <w:right w:val="none" w:sz="0" w:space="0" w:color="auto"/>
          </w:divBdr>
        </w:div>
        <w:div w:id="1904442617">
          <w:marLeft w:val="0"/>
          <w:marRight w:val="0"/>
          <w:marTop w:val="0"/>
          <w:marBottom w:val="0"/>
          <w:divBdr>
            <w:top w:val="none" w:sz="0" w:space="0" w:color="auto"/>
            <w:left w:val="none" w:sz="0" w:space="0" w:color="auto"/>
            <w:bottom w:val="none" w:sz="0" w:space="0" w:color="auto"/>
            <w:right w:val="none" w:sz="0" w:space="0" w:color="auto"/>
          </w:divBdr>
        </w:div>
        <w:div w:id="2138182844">
          <w:marLeft w:val="0"/>
          <w:marRight w:val="0"/>
          <w:marTop w:val="0"/>
          <w:marBottom w:val="0"/>
          <w:divBdr>
            <w:top w:val="none" w:sz="0" w:space="0" w:color="auto"/>
            <w:left w:val="none" w:sz="0" w:space="0" w:color="auto"/>
            <w:bottom w:val="none" w:sz="0" w:space="0" w:color="auto"/>
            <w:right w:val="none" w:sz="0" w:space="0" w:color="auto"/>
          </w:divBdr>
        </w:div>
        <w:div w:id="9066">
          <w:marLeft w:val="0"/>
          <w:marRight w:val="0"/>
          <w:marTop w:val="0"/>
          <w:marBottom w:val="0"/>
          <w:divBdr>
            <w:top w:val="none" w:sz="0" w:space="0" w:color="auto"/>
            <w:left w:val="none" w:sz="0" w:space="0" w:color="auto"/>
            <w:bottom w:val="none" w:sz="0" w:space="0" w:color="auto"/>
            <w:right w:val="none" w:sz="0" w:space="0" w:color="auto"/>
          </w:divBdr>
        </w:div>
      </w:divsChild>
    </w:div>
    <w:div w:id="737826608">
      <w:bodyDiv w:val="1"/>
      <w:marLeft w:val="0"/>
      <w:marRight w:val="0"/>
      <w:marTop w:val="0"/>
      <w:marBottom w:val="0"/>
      <w:divBdr>
        <w:top w:val="none" w:sz="0" w:space="0" w:color="auto"/>
        <w:left w:val="none" w:sz="0" w:space="0" w:color="auto"/>
        <w:bottom w:val="none" w:sz="0" w:space="0" w:color="auto"/>
        <w:right w:val="none" w:sz="0" w:space="0" w:color="auto"/>
      </w:divBdr>
      <w:divsChild>
        <w:div w:id="544684472">
          <w:marLeft w:val="0"/>
          <w:marRight w:val="0"/>
          <w:marTop w:val="0"/>
          <w:marBottom w:val="0"/>
          <w:divBdr>
            <w:top w:val="none" w:sz="0" w:space="0" w:color="auto"/>
            <w:left w:val="none" w:sz="0" w:space="0" w:color="auto"/>
            <w:bottom w:val="none" w:sz="0" w:space="0" w:color="auto"/>
            <w:right w:val="none" w:sz="0" w:space="0" w:color="auto"/>
          </w:divBdr>
        </w:div>
        <w:div w:id="1849980473">
          <w:marLeft w:val="0"/>
          <w:marRight w:val="0"/>
          <w:marTop w:val="0"/>
          <w:marBottom w:val="0"/>
          <w:divBdr>
            <w:top w:val="none" w:sz="0" w:space="0" w:color="auto"/>
            <w:left w:val="none" w:sz="0" w:space="0" w:color="auto"/>
            <w:bottom w:val="none" w:sz="0" w:space="0" w:color="auto"/>
            <w:right w:val="none" w:sz="0" w:space="0" w:color="auto"/>
          </w:divBdr>
        </w:div>
        <w:div w:id="468397606">
          <w:marLeft w:val="0"/>
          <w:marRight w:val="0"/>
          <w:marTop w:val="0"/>
          <w:marBottom w:val="0"/>
          <w:divBdr>
            <w:top w:val="none" w:sz="0" w:space="0" w:color="auto"/>
            <w:left w:val="none" w:sz="0" w:space="0" w:color="auto"/>
            <w:bottom w:val="none" w:sz="0" w:space="0" w:color="auto"/>
            <w:right w:val="none" w:sz="0" w:space="0" w:color="auto"/>
          </w:divBdr>
        </w:div>
        <w:div w:id="214900150">
          <w:marLeft w:val="0"/>
          <w:marRight w:val="0"/>
          <w:marTop w:val="0"/>
          <w:marBottom w:val="0"/>
          <w:divBdr>
            <w:top w:val="none" w:sz="0" w:space="0" w:color="auto"/>
            <w:left w:val="none" w:sz="0" w:space="0" w:color="auto"/>
            <w:bottom w:val="none" w:sz="0" w:space="0" w:color="auto"/>
            <w:right w:val="none" w:sz="0" w:space="0" w:color="auto"/>
          </w:divBdr>
        </w:div>
        <w:div w:id="1714428517">
          <w:marLeft w:val="0"/>
          <w:marRight w:val="0"/>
          <w:marTop w:val="0"/>
          <w:marBottom w:val="0"/>
          <w:divBdr>
            <w:top w:val="none" w:sz="0" w:space="0" w:color="auto"/>
            <w:left w:val="none" w:sz="0" w:space="0" w:color="auto"/>
            <w:bottom w:val="none" w:sz="0" w:space="0" w:color="auto"/>
            <w:right w:val="none" w:sz="0" w:space="0" w:color="auto"/>
          </w:divBdr>
        </w:div>
      </w:divsChild>
    </w:div>
    <w:div w:id="1645616981">
      <w:bodyDiv w:val="1"/>
      <w:marLeft w:val="0"/>
      <w:marRight w:val="0"/>
      <w:marTop w:val="0"/>
      <w:marBottom w:val="0"/>
      <w:divBdr>
        <w:top w:val="none" w:sz="0" w:space="0" w:color="auto"/>
        <w:left w:val="none" w:sz="0" w:space="0" w:color="auto"/>
        <w:bottom w:val="none" w:sz="0" w:space="0" w:color="auto"/>
        <w:right w:val="none" w:sz="0" w:space="0" w:color="auto"/>
      </w:divBdr>
      <w:divsChild>
        <w:div w:id="1665741275">
          <w:marLeft w:val="0"/>
          <w:marRight w:val="0"/>
          <w:marTop w:val="0"/>
          <w:marBottom w:val="0"/>
          <w:divBdr>
            <w:top w:val="none" w:sz="0" w:space="0" w:color="auto"/>
            <w:left w:val="none" w:sz="0" w:space="0" w:color="auto"/>
            <w:bottom w:val="none" w:sz="0" w:space="0" w:color="auto"/>
            <w:right w:val="none" w:sz="0" w:space="0" w:color="auto"/>
          </w:divBdr>
        </w:div>
        <w:div w:id="205221982">
          <w:marLeft w:val="0"/>
          <w:marRight w:val="0"/>
          <w:marTop w:val="0"/>
          <w:marBottom w:val="0"/>
          <w:divBdr>
            <w:top w:val="none" w:sz="0" w:space="0" w:color="auto"/>
            <w:left w:val="none" w:sz="0" w:space="0" w:color="auto"/>
            <w:bottom w:val="none" w:sz="0" w:space="0" w:color="auto"/>
            <w:right w:val="none" w:sz="0" w:space="0" w:color="auto"/>
          </w:divBdr>
          <w:divsChild>
            <w:div w:id="1118185105">
              <w:marLeft w:val="0"/>
              <w:marRight w:val="0"/>
              <w:marTop w:val="0"/>
              <w:marBottom w:val="0"/>
              <w:divBdr>
                <w:top w:val="none" w:sz="0" w:space="0" w:color="auto"/>
                <w:left w:val="none" w:sz="0" w:space="0" w:color="auto"/>
                <w:bottom w:val="none" w:sz="0" w:space="0" w:color="auto"/>
                <w:right w:val="none" w:sz="0" w:space="0" w:color="auto"/>
              </w:divBdr>
            </w:div>
            <w:div w:id="162208481">
              <w:marLeft w:val="0"/>
              <w:marRight w:val="0"/>
              <w:marTop w:val="0"/>
              <w:marBottom w:val="0"/>
              <w:divBdr>
                <w:top w:val="none" w:sz="0" w:space="0" w:color="auto"/>
                <w:left w:val="none" w:sz="0" w:space="0" w:color="auto"/>
                <w:bottom w:val="none" w:sz="0" w:space="0" w:color="auto"/>
                <w:right w:val="none" w:sz="0" w:space="0" w:color="auto"/>
              </w:divBdr>
            </w:div>
            <w:div w:id="1251238731">
              <w:marLeft w:val="0"/>
              <w:marRight w:val="0"/>
              <w:marTop w:val="0"/>
              <w:marBottom w:val="0"/>
              <w:divBdr>
                <w:top w:val="none" w:sz="0" w:space="0" w:color="auto"/>
                <w:left w:val="none" w:sz="0" w:space="0" w:color="auto"/>
                <w:bottom w:val="none" w:sz="0" w:space="0" w:color="auto"/>
                <w:right w:val="none" w:sz="0" w:space="0" w:color="auto"/>
              </w:divBdr>
            </w:div>
            <w:div w:id="1666133179">
              <w:marLeft w:val="0"/>
              <w:marRight w:val="0"/>
              <w:marTop w:val="0"/>
              <w:marBottom w:val="0"/>
              <w:divBdr>
                <w:top w:val="none" w:sz="0" w:space="0" w:color="auto"/>
                <w:left w:val="none" w:sz="0" w:space="0" w:color="auto"/>
                <w:bottom w:val="none" w:sz="0" w:space="0" w:color="auto"/>
                <w:right w:val="none" w:sz="0" w:space="0" w:color="auto"/>
              </w:divBdr>
            </w:div>
            <w:div w:id="103618165">
              <w:marLeft w:val="0"/>
              <w:marRight w:val="0"/>
              <w:marTop w:val="0"/>
              <w:marBottom w:val="0"/>
              <w:divBdr>
                <w:top w:val="none" w:sz="0" w:space="0" w:color="auto"/>
                <w:left w:val="none" w:sz="0" w:space="0" w:color="auto"/>
                <w:bottom w:val="none" w:sz="0" w:space="0" w:color="auto"/>
                <w:right w:val="none" w:sz="0" w:space="0" w:color="auto"/>
              </w:divBdr>
            </w:div>
            <w:div w:id="496656736">
              <w:marLeft w:val="0"/>
              <w:marRight w:val="0"/>
              <w:marTop w:val="0"/>
              <w:marBottom w:val="0"/>
              <w:divBdr>
                <w:top w:val="none" w:sz="0" w:space="0" w:color="auto"/>
                <w:left w:val="none" w:sz="0" w:space="0" w:color="auto"/>
                <w:bottom w:val="none" w:sz="0" w:space="0" w:color="auto"/>
                <w:right w:val="none" w:sz="0" w:space="0" w:color="auto"/>
              </w:divBdr>
            </w:div>
            <w:div w:id="1042286968">
              <w:marLeft w:val="0"/>
              <w:marRight w:val="0"/>
              <w:marTop w:val="0"/>
              <w:marBottom w:val="0"/>
              <w:divBdr>
                <w:top w:val="none" w:sz="0" w:space="0" w:color="auto"/>
                <w:left w:val="none" w:sz="0" w:space="0" w:color="auto"/>
                <w:bottom w:val="none" w:sz="0" w:space="0" w:color="auto"/>
                <w:right w:val="none" w:sz="0" w:space="0" w:color="auto"/>
              </w:divBdr>
            </w:div>
            <w:div w:id="959804701">
              <w:marLeft w:val="0"/>
              <w:marRight w:val="0"/>
              <w:marTop w:val="0"/>
              <w:marBottom w:val="0"/>
              <w:divBdr>
                <w:top w:val="none" w:sz="0" w:space="0" w:color="auto"/>
                <w:left w:val="none" w:sz="0" w:space="0" w:color="auto"/>
                <w:bottom w:val="none" w:sz="0" w:space="0" w:color="auto"/>
                <w:right w:val="none" w:sz="0" w:space="0" w:color="auto"/>
              </w:divBdr>
            </w:div>
            <w:div w:id="31152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rook2@aol.com" TargetMode="External"/><Relationship Id="rId4" Type="http://schemas.openxmlformats.org/officeDocument/2006/relationships/settings" Target="settings.xml"/><Relationship Id="rId9" Type="http://schemas.openxmlformats.org/officeDocument/2006/relationships/hyperlink" Target="http://www.fsudcalumni.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CB969-6ECA-4C9A-A4A8-A2E65C33C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4</Pages>
  <Words>1128</Words>
  <Characters>605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NUTES FROM MEETING</vt:lpstr>
    </vt:vector>
  </TitlesOfParts>
  <Company>Hewlett-Packard Company</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FROM MEETING</dc:title>
  <dc:creator>CLARA</dc:creator>
  <cp:lastModifiedBy>Revon Pauling</cp:lastModifiedBy>
  <cp:revision>8</cp:revision>
  <cp:lastPrinted>2018-05-26T19:49:00Z</cp:lastPrinted>
  <dcterms:created xsi:type="dcterms:W3CDTF">2023-01-24T00:20:00Z</dcterms:created>
  <dcterms:modified xsi:type="dcterms:W3CDTF">2023-02-11T15:47:00Z</dcterms:modified>
</cp:coreProperties>
</file>